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4FCA88" w14:textId="05E8153A" w:rsidR="00447C1A" w:rsidRPr="00AD3CBF" w:rsidRDefault="003D7746" w:rsidP="00245E4F">
      <w:pPr>
        <w:spacing w:line="280" w:lineRule="exact"/>
        <w:ind w:left="6135" w:right="119" w:hanging="465"/>
        <w:jc w:val="right"/>
        <w:rPr>
          <w:rFonts w:asciiTheme="majorEastAsia" w:eastAsiaTheme="majorEastAsia" w:hAnsiTheme="majorEastAsia" w:cs="Times New Roman"/>
          <w:color w:val="050505"/>
          <w:szCs w:val="21"/>
        </w:rPr>
      </w:pPr>
      <w:r w:rsidRPr="00AD3CBF">
        <w:rPr>
          <w:rFonts w:asciiTheme="majorEastAsia" w:eastAsiaTheme="majorEastAsia" w:hAnsiTheme="majorEastAsia" w:cs="Times New Roman" w:hint="eastAsia"/>
          <w:color w:val="050505"/>
          <w:szCs w:val="21"/>
        </w:rPr>
        <w:t>国立情報学研究所第</w:t>
      </w:r>
      <w:r w:rsidRPr="00AD3CBF">
        <w:rPr>
          <w:rFonts w:asciiTheme="majorEastAsia" w:eastAsiaTheme="majorEastAsia" w:hAnsiTheme="majorEastAsia" w:cs="Times New Roman"/>
          <w:color w:val="050505"/>
          <w:szCs w:val="21"/>
        </w:rPr>
        <w:t>11</w:t>
      </w:r>
      <w:r w:rsidRPr="00AD3CBF">
        <w:rPr>
          <w:rFonts w:asciiTheme="majorEastAsia" w:eastAsiaTheme="majorEastAsia" w:hAnsiTheme="majorEastAsia" w:cs="Times New Roman" w:hint="eastAsia"/>
          <w:color w:val="050505"/>
          <w:szCs w:val="21"/>
        </w:rPr>
        <w:t>回研究所会議</w:t>
      </w:r>
    </w:p>
    <w:p w14:paraId="33503887" w14:textId="3383180E" w:rsidR="00447C1A" w:rsidRPr="00AD3CBF" w:rsidRDefault="003D7746" w:rsidP="00245E4F">
      <w:pPr>
        <w:spacing w:line="280" w:lineRule="exact"/>
        <w:ind w:left="6135" w:right="119" w:hanging="465"/>
        <w:jc w:val="right"/>
        <w:rPr>
          <w:rFonts w:asciiTheme="majorEastAsia" w:eastAsiaTheme="majorEastAsia" w:hAnsiTheme="majorEastAsia" w:cs="Times New Roman"/>
          <w:color w:val="050505"/>
          <w:szCs w:val="21"/>
        </w:rPr>
      </w:pPr>
      <w:r w:rsidRPr="00AD3CBF">
        <w:rPr>
          <w:rFonts w:asciiTheme="majorEastAsia" w:eastAsiaTheme="majorEastAsia" w:hAnsiTheme="majorEastAsia" w:cs="Times New Roman"/>
          <w:color w:val="050505"/>
          <w:szCs w:val="21"/>
        </w:rPr>
        <w:t>2023</w:t>
      </w:r>
      <w:r w:rsidRPr="00AD3CBF">
        <w:rPr>
          <w:rFonts w:asciiTheme="majorEastAsia" w:eastAsiaTheme="majorEastAsia" w:hAnsiTheme="majorEastAsia" w:cs="Times New Roman" w:hint="eastAsia"/>
          <w:color w:val="050505"/>
          <w:szCs w:val="21"/>
        </w:rPr>
        <w:t>年</w:t>
      </w:r>
      <w:r w:rsidRPr="00AD3CBF">
        <w:rPr>
          <w:rFonts w:asciiTheme="majorEastAsia" w:eastAsiaTheme="majorEastAsia" w:hAnsiTheme="majorEastAsia" w:cs="Times New Roman"/>
          <w:color w:val="050505"/>
          <w:szCs w:val="21"/>
        </w:rPr>
        <w:t>3</w:t>
      </w:r>
      <w:r w:rsidRPr="00AD3CBF">
        <w:rPr>
          <w:rFonts w:asciiTheme="majorEastAsia" w:eastAsiaTheme="majorEastAsia" w:hAnsiTheme="majorEastAsia" w:cs="Times New Roman" w:hint="eastAsia"/>
          <w:color w:val="050505"/>
          <w:szCs w:val="21"/>
        </w:rPr>
        <w:t>月</w:t>
      </w:r>
      <w:r w:rsidRPr="00AD3CBF">
        <w:rPr>
          <w:rFonts w:asciiTheme="majorEastAsia" w:eastAsiaTheme="majorEastAsia" w:hAnsiTheme="majorEastAsia" w:cs="Times New Roman"/>
          <w:color w:val="050505"/>
          <w:szCs w:val="21"/>
        </w:rPr>
        <w:t>16</w:t>
      </w:r>
      <w:r w:rsidRPr="00AD3CBF">
        <w:rPr>
          <w:rFonts w:asciiTheme="majorEastAsia" w:eastAsiaTheme="majorEastAsia" w:hAnsiTheme="majorEastAsia" w:cs="Times New Roman" w:hint="eastAsia"/>
          <w:color w:val="050505"/>
          <w:szCs w:val="21"/>
        </w:rPr>
        <w:t>日</w:t>
      </w:r>
      <w:r w:rsidR="00EA6964" w:rsidRPr="00AD3CBF">
        <w:rPr>
          <w:rFonts w:asciiTheme="majorEastAsia" w:eastAsiaTheme="majorEastAsia" w:hAnsiTheme="majorEastAsia" w:cs="Times New Roman" w:hint="eastAsia"/>
          <w:color w:val="050505"/>
          <w:szCs w:val="21"/>
        </w:rPr>
        <w:t>（</w:t>
      </w:r>
      <w:r w:rsidRPr="00AD3CBF">
        <w:rPr>
          <w:rFonts w:asciiTheme="majorEastAsia" w:eastAsiaTheme="majorEastAsia" w:hAnsiTheme="majorEastAsia" w:cs="Times New Roman" w:hint="eastAsia"/>
          <w:color w:val="050505"/>
          <w:szCs w:val="21"/>
        </w:rPr>
        <w:t>中間報告</w:t>
      </w:r>
      <w:r w:rsidR="00EA6964" w:rsidRPr="00AD3CBF">
        <w:rPr>
          <w:rFonts w:asciiTheme="majorEastAsia" w:eastAsiaTheme="majorEastAsia" w:hAnsiTheme="majorEastAsia" w:cs="Times New Roman" w:hint="eastAsia"/>
          <w:color w:val="050505"/>
          <w:szCs w:val="21"/>
        </w:rPr>
        <w:t>）</w:t>
      </w:r>
      <w:r w:rsidR="00DE3EE3" w:rsidRPr="00E95DDA">
        <w:rPr>
          <w:rFonts w:asciiTheme="majorEastAsia" w:eastAsiaTheme="majorEastAsia" w:hAnsiTheme="majorEastAsia" w:hint="eastAsia"/>
          <w:color w:val="050505"/>
        </w:rPr>
        <w:t>につき法務的なチェックをしたもの</w:t>
      </w:r>
    </w:p>
    <w:p w14:paraId="1E3E398D" w14:textId="554AD813" w:rsidR="00DA5874" w:rsidRDefault="003D7746" w:rsidP="00245E4F">
      <w:pPr>
        <w:spacing w:line="280" w:lineRule="exact"/>
        <w:ind w:left="6135" w:right="119" w:hanging="465"/>
        <w:jc w:val="right"/>
        <w:rPr>
          <w:rFonts w:asciiTheme="majorEastAsia" w:eastAsiaTheme="majorEastAsia" w:hAnsiTheme="majorEastAsia" w:cs="Times New Roman"/>
          <w:color w:val="050505"/>
          <w:szCs w:val="21"/>
        </w:rPr>
      </w:pPr>
      <w:r w:rsidRPr="00AD3CBF">
        <w:rPr>
          <w:rFonts w:asciiTheme="majorEastAsia" w:eastAsiaTheme="majorEastAsia" w:hAnsiTheme="majorEastAsia" w:cs="Times New Roman"/>
          <w:color w:val="050505"/>
          <w:szCs w:val="21"/>
        </w:rPr>
        <w:t>NII</w:t>
      </w:r>
      <w:r w:rsidRPr="00AD3CBF">
        <w:rPr>
          <w:rFonts w:asciiTheme="majorEastAsia" w:eastAsiaTheme="majorEastAsia" w:hAnsiTheme="majorEastAsia" w:cs="Times New Roman" w:hint="eastAsia"/>
          <w:color w:val="050505"/>
          <w:szCs w:val="21"/>
        </w:rPr>
        <w:t>研究データポリシー検討</w:t>
      </w:r>
      <w:r w:rsidRPr="00AD3CBF">
        <w:rPr>
          <w:rFonts w:asciiTheme="majorEastAsia" w:eastAsiaTheme="majorEastAsia" w:hAnsiTheme="majorEastAsia" w:cs="Times New Roman"/>
          <w:color w:val="050505"/>
          <w:szCs w:val="21"/>
        </w:rPr>
        <w:t>WG</w:t>
      </w:r>
    </w:p>
    <w:p w14:paraId="4BCD3A91" w14:textId="662E6FF3" w:rsidR="004E644C" w:rsidRPr="00AD3CBF" w:rsidRDefault="00ED0780" w:rsidP="00245E4F">
      <w:pPr>
        <w:spacing w:line="280" w:lineRule="exact"/>
        <w:ind w:left="6135" w:right="119" w:hanging="465"/>
        <w:jc w:val="right"/>
        <w:rPr>
          <w:rFonts w:asciiTheme="majorEastAsia" w:eastAsiaTheme="majorEastAsia" w:hAnsiTheme="majorEastAsia" w:cs="Times New Roman"/>
          <w:szCs w:val="21"/>
        </w:rPr>
      </w:pPr>
      <w:r>
        <w:rPr>
          <w:rFonts w:asciiTheme="majorEastAsia" w:eastAsiaTheme="majorEastAsia" w:hAnsiTheme="majorEastAsia" w:cs="Times New Roman" w:hint="eastAsia"/>
          <w:color w:val="050505"/>
          <w:szCs w:val="21"/>
        </w:rPr>
        <w:t>（2023.5.30）</w:t>
      </w:r>
    </w:p>
    <w:p w14:paraId="1E3E398E" w14:textId="77777777" w:rsidR="00DA5874" w:rsidRPr="00AD3CBF" w:rsidRDefault="00DA5874" w:rsidP="00245E4F">
      <w:pPr>
        <w:pStyle w:val="a3"/>
        <w:spacing w:line="280" w:lineRule="exact"/>
        <w:jc w:val="both"/>
        <w:rPr>
          <w:rFonts w:asciiTheme="majorEastAsia" w:eastAsiaTheme="majorEastAsia" w:hAnsiTheme="majorEastAsia" w:cs="Times New Roman"/>
        </w:rPr>
      </w:pPr>
    </w:p>
    <w:p w14:paraId="1E3E398F" w14:textId="77777777" w:rsidR="00DA5874" w:rsidRPr="00AD3CBF" w:rsidRDefault="00DA5874" w:rsidP="00245E4F">
      <w:pPr>
        <w:pStyle w:val="a3"/>
        <w:spacing w:line="280" w:lineRule="exact"/>
        <w:jc w:val="center"/>
        <w:rPr>
          <w:rFonts w:asciiTheme="majorEastAsia" w:eastAsiaTheme="majorEastAsia" w:hAnsiTheme="majorEastAsia" w:cs="Times New Roman"/>
        </w:rPr>
      </w:pPr>
    </w:p>
    <w:p w14:paraId="1E3E3990" w14:textId="0FE78972" w:rsidR="00DA5874" w:rsidRPr="00AD3CBF" w:rsidRDefault="003D7746" w:rsidP="0075043A">
      <w:pPr>
        <w:pStyle w:val="a3"/>
        <w:spacing w:line="280" w:lineRule="exact"/>
        <w:jc w:val="center"/>
        <w:rPr>
          <w:rFonts w:asciiTheme="majorEastAsia" w:eastAsiaTheme="majorEastAsia" w:hAnsiTheme="majorEastAsia" w:cs="Times New Roman"/>
        </w:rPr>
      </w:pPr>
      <w:r w:rsidRPr="00AD3CBF">
        <w:rPr>
          <w:rFonts w:asciiTheme="majorEastAsia" w:eastAsiaTheme="majorEastAsia" w:hAnsiTheme="majorEastAsia" w:cs="Times New Roman" w:hint="eastAsia"/>
          <w:color w:val="050505"/>
        </w:rPr>
        <w:t>国立情報学研究所研究データ管理・公開ポリシー</w:t>
      </w:r>
    </w:p>
    <w:p w14:paraId="1E3E3991" w14:textId="6F51994E" w:rsidR="00DA5874" w:rsidRPr="00AD3CBF" w:rsidRDefault="003D7746" w:rsidP="0075043A">
      <w:pPr>
        <w:pStyle w:val="a3"/>
        <w:spacing w:line="280" w:lineRule="exact"/>
        <w:jc w:val="center"/>
        <w:rPr>
          <w:rFonts w:asciiTheme="majorEastAsia" w:eastAsiaTheme="majorEastAsia" w:hAnsiTheme="majorEastAsia" w:cs="Times New Roman"/>
        </w:rPr>
      </w:pPr>
      <w:r w:rsidRPr="00AD3CBF">
        <w:rPr>
          <w:rFonts w:asciiTheme="majorEastAsia" w:eastAsiaTheme="majorEastAsia" w:hAnsiTheme="majorEastAsia" w:cs="Times New Roman" w:hint="eastAsia"/>
          <w:color w:val="050505"/>
        </w:rPr>
        <w:t>～責任ある研究データの管理・公開に向けて～</w:t>
      </w:r>
    </w:p>
    <w:p w14:paraId="1E3E3992" w14:textId="48D847ED" w:rsidR="00DA5874" w:rsidRPr="00AD3CBF" w:rsidRDefault="00EA6964" w:rsidP="0075043A">
      <w:pPr>
        <w:pStyle w:val="a3"/>
        <w:spacing w:line="280" w:lineRule="exact"/>
        <w:jc w:val="center"/>
        <w:rPr>
          <w:rFonts w:asciiTheme="majorEastAsia" w:eastAsiaTheme="majorEastAsia" w:hAnsiTheme="majorEastAsia" w:cs="Times New Roman"/>
        </w:rPr>
      </w:pPr>
      <w:r w:rsidRPr="00AD3CBF">
        <w:rPr>
          <w:rFonts w:asciiTheme="majorEastAsia" w:eastAsiaTheme="majorEastAsia" w:hAnsiTheme="majorEastAsia" w:cs="Times New Roman" w:hint="eastAsia"/>
          <w:color w:val="050505"/>
        </w:rPr>
        <w:t>（</w:t>
      </w:r>
      <w:r w:rsidR="003D7746" w:rsidRPr="00AD3CBF">
        <w:rPr>
          <w:rFonts w:asciiTheme="majorEastAsia" w:eastAsiaTheme="majorEastAsia" w:hAnsiTheme="majorEastAsia" w:cs="Times New Roman" w:hint="eastAsia"/>
          <w:color w:val="050505"/>
        </w:rPr>
        <w:t>試行版</w:t>
      </w:r>
      <w:r w:rsidRPr="00AD3CBF">
        <w:rPr>
          <w:rFonts w:asciiTheme="majorEastAsia" w:eastAsiaTheme="majorEastAsia" w:hAnsiTheme="majorEastAsia" w:cs="Times New Roman" w:hint="eastAsia"/>
          <w:color w:val="050505"/>
        </w:rPr>
        <w:t>）</w:t>
      </w:r>
    </w:p>
    <w:p w14:paraId="1E3E3993" w14:textId="77777777" w:rsidR="00DA5874" w:rsidRPr="00AD3CBF" w:rsidRDefault="00DA5874" w:rsidP="00245E4F">
      <w:pPr>
        <w:pStyle w:val="a3"/>
        <w:spacing w:line="280" w:lineRule="exact"/>
        <w:jc w:val="both"/>
        <w:rPr>
          <w:rFonts w:asciiTheme="majorEastAsia" w:eastAsiaTheme="majorEastAsia" w:hAnsiTheme="majorEastAsia" w:cs="Times New Roman"/>
        </w:rPr>
      </w:pPr>
    </w:p>
    <w:p w14:paraId="1E3E3994" w14:textId="0935DCDB" w:rsidR="00DA5874" w:rsidRPr="00AD3CBF" w:rsidRDefault="003D7746" w:rsidP="007B055A">
      <w:pPr>
        <w:pStyle w:val="a3"/>
        <w:spacing w:line="280" w:lineRule="exact"/>
        <w:ind w:left="119" w:right="153" w:firstLineChars="100" w:firstLine="210"/>
        <w:jc w:val="both"/>
        <w:rPr>
          <w:rFonts w:asciiTheme="majorEastAsia" w:eastAsiaTheme="majorEastAsia" w:hAnsiTheme="majorEastAsia" w:cs="Times New Roman"/>
        </w:rPr>
      </w:pPr>
      <w:r w:rsidRPr="00AD3CBF">
        <w:rPr>
          <w:rFonts w:asciiTheme="majorEastAsia" w:eastAsiaTheme="majorEastAsia" w:hAnsiTheme="majorEastAsia" w:cs="Times New Roman" w:hint="eastAsia"/>
          <w:color w:val="050505"/>
        </w:rPr>
        <w:t>デジタル化の進展に伴い「データ」の重要性が社会全般に高まっている。学術の形成・発展の基本要素となる「研究データ」については特に、その重要性と価値が認識され、研究データの利活用に対する期待が高まっている。研究データの規模や種類も拡大しているため、研究データを効率的に利用・管理できる研究者がデジタル時代における研究を制すと言っても過言ではない状況となっている。同時に、研究データの適切な取扱いについて、社会から厳しい目が注がれるようになっている。</w:t>
      </w:r>
    </w:p>
    <w:p w14:paraId="1E3E3995" w14:textId="48306ECA" w:rsidR="00DA5874" w:rsidRPr="00AD3CBF" w:rsidRDefault="4C13BBF5" w:rsidP="007B055A">
      <w:pPr>
        <w:pStyle w:val="a3"/>
        <w:spacing w:line="280" w:lineRule="exact"/>
        <w:ind w:left="119" w:right="153" w:firstLineChars="100" w:firstLine="210"/>
        <w:jc w:val="both"/>
        <w:rPr>
          <w:rFonts w:asciiTheme="majorEastAsia" w:eastAsiaTheme="majorEastAsia" w:hAnsiTheme="majorEastAsia" w:cs="Times New Roman"/>
        </w:rPr>
      </w:pPr>
      <w:r w:rsidRPr="00AD3CBF">
        <w:rPr>
          <w:rFonts w:asciiTheme="majorEastAsia" w:eastAsiaTheme="majorEastAsia" w:hAnsiTheme="majorEastAsia" w:cs="Times New Roman" w:hint="eastAsia"/>
          <w:color w:val="050505"/>
        </w:rPr>
        <w:t>大学共同利用機関法人情報・システム研究機構国立情報学研究所</w:t>
      </w:r>
      <w:r w:rsidR="236575DD" w:rsidRPr="00AD3CBF">
        <w:rPr>
          <w:rFonts w:asciiTheme="majorEastAsia" w:eastAsiaTheme="majorEastAsia" w:hAnsiTheme="majorEastAsia" w:cs="Times New Roman" w:hint="eastAsia"/>
          <w:color w:val="050505"/>
        </w:rPr>
        <w:t>（</w:t>
      </w:r>
      <w:r w:rsidR="4362C7B1" w:rsidRPr="00AD3CBF">
        <w:rPr>
          <w:rFonts w:asciiTheme="majorEastAsia" w:eastAsiaTheme="majorEastAsia" w:hAnsiTheme="majorEastAsia" w:cs="Times New Roman" w:hint="eastAsia"/>
          <w:color w:val="050505"/>
        </w:rPr>
        <w:t>後述する</w:t>
      </w:r>
      <w:r w:rsidR="236575DD" w:rsidRPr="00AD3CBF">
        <w:rPr>
          <w:rFonts w:asciiTheme="majorEastAsia" w:eastAsiaTheme="majorEastAsia" w:hAnsiTheme="majorEastAsia" w:cs="Times New Roman" w:hint="eastAsia"/>
          <w:color w:val="050505"/>
        </w:rPr>
        <w:t>「機関」</w:t>
      </w:r>
      <w:r w:rsidR="4362C7B1" w:rsidRPr="00AD3CBF">
        <w:rPr>
          <w:rFonts w:asciiTheme="majorEastAsia" w:eastAsiaTheme="majorEastAsia" w:hAnsiTheme="majorEastAsia" w:cs="Times New Roman" w:hint="eastAsia"/>
          <w:color w:val="050505"/>
        </w:rPr>
        <w:t>）</w:t>
      </w:r>
      <w:r w:rsidRPr="00AD3CBF">
        <w:rPr>
          <w:rFonts w:asciiTheme="majorEastAsia" w:eastAsiaTheme="majorEastAsia" w:hAnsiTheme="majorEastAsia" w:cs="Times New Roman"/>
          <w:color w:val="050505"/>
        </w:rPr>
        <w:t xml:space="preserve"> </w:t>
      </w:r>
      <w:r w:rsidR="003D7746" w:rsidRPr="00AD3CBF">
        <w:rPr>
          <w:rFonts w:asciiTheme="majorEastAsia" w:eastAsiaTheme="majorEastAsia" w:hAnsiTheme="majorEastAsia" w:cs="Times New Roman" w:hint="eastAsia"/>
          <w:color w:val="050505"/>
        </w:rPr>
        <w:t>は、研究データを効率的かつ適切に管理する環境を整備し、機関において生み出された研究データを利活用に供することにより、機関における研究活動を加速するとともに、社会からの期待と要請に応えることができる。</w:t>
      </w:r>
    </w:p>
    <w:p w14:paraId="1E3E3996" w14:textId="77777777" w:rsidR="00DA5874" w:rsidRPr="00AD3CBF" w:rsidRDefault="00DA5874" w:rsidP="00245E4F">
      <w:pPr>
        <w:pStyle w:val="a3"/>
        <w:spacing w:line="280" w:lineRule="exact"/>
        <w:jc w:val="both"/>
        <w:rPr>
          <w:rFonts w:asciiTheme="majorEastAsia" w:eastAsiaTheme="majorEastAsia" w:hAnsiTheme="majorEastAsia" w:cs="Times New Roman"/>
        </w:rPr>
      </w:pPr>
    </w:p>
    <w:p w14:paraId="1E3E3997" w14:textId="4B797376" w:rsidR="00DA5874" w:rsidRPr="00AD3CBF" w:rsidRDefault="003D7746" w:rsidP="007B055A">
      <w:pPr>
        <w:pStyle w:val="a3"/>
        <w:spacing w:line="280" w:lineRule="exact"/>
        <w:ind w:left="119" w:right="153" w:firstLineChars="100" w:firstLine="210"/>
        <w:jc w:val="both"/>
        <w:rPr>
          <w:rFonts w:asciiTheme="majorEastAsia" w:eastAsiaTheme="majorEastAsia" w:hAnsiTheme="majorEastAsia" w:cs="Times New Roman"/>
        </w:rPr>
      </w:pPr>
      <w:r w:rsidRPr="00AD3CBF">
        <w:rPr>
          <w:rFonts w:asciiTheme="majorEastAsia" w:eastAsiaTheme="majorEastAsia" w:hAnsiTheme="majorEastAsia" w:cs="Times New Roman" w:hint="eastAsia"/>
          <w:color w:val="050505"/>
        </w:rPr>
        <w:t>本ポリシーは、機関の「研究データ」に関わる基本方針と実施方針を定めるものである。</w:t>
      </w:r>
      <w:r w:rsidRPr="00AD3CBF">
        <w:rPr>
          <w:rFonts w:asciiTheme="majorEastAsia" w:eastAsiaTheme="majorEastAsia" w:hAnsiTheme="majorEastAsia" w:cs="Times New Roman"/>
          <w:color w:val="050505"/>
        </w:rPr>
        <w:t>1</w:t>
      </w:r>
      <w:r w:rsidR="00EA6964" w:rsidRPr="00AD3CBF">
        <w:rPr>
          <w:rFonts w:asciiTheme="majorEastAsia" w:eastAsiaTheme="majorEastAsia" w:hAnsiTheme="majorEastAsia" w:cs="Times New Roman" w:hint="eastAsia"/>
          <w:color w:val="050505"/>
        </w:rPr>
        <w:t>）</w:t>
      </w:r>
      <w:r w:rsidRPr="00AD3CBF">
        <w:rPr>
          <w:rFonts w:asciiTheme="majorEastAsia" w:eastAsiaTheme="majorEastAsia" w:hAnsiTheme="majorEastAsia" w:cs="Times New Roman" w:hint="eastAsia"/>
          <w:color w:val="050505"/>
        </w:rPr>
        <w:t>研究データを効率的かつ適切に管理すること</w:t>
      </w:r>
      <w:r w:rsidRPr="006A4F74">
        <w:rPr>
          <w:rFonts w:asciiTheme="majorEastAsia" w:eastAsiaTheme="majorEastAsia" w:hAnsiTheme="majorEastAsia" w:hint="eastAsia"/>
          <w:color w:val="050505"/>
          <w:szCs w:val="22"/>
        </w:rPr>
        <w:t>、</w:t>
      </w:r>
      <w:r w:rsidRPr="006A4F74">
        <w:rPr>
          <w:rFonts w:asciiTheme="majorEastAsia" w:eastAsiaTheme="majorEastAsia" w:hAnsiTheme="majorEastAsia"/>
          <w:color w:val="050505"/>
          <w:szCs w:val="22"/>
        </w:rPr>
        <w:t>2</w:t>
      </w:r>
      <w:r w:rsidR="00EA6964" w:rsidRPr="006A4F74">
        <w:rPr>
          <w:rFonts w:asciiTheme="majorEastAsia" w:eastAsiaTheme="majorEastAsia" w:hAnsiTheme="majorEastAsia" w:hint="eastAsia"/>
          <w:color w:val="050505"/>
          <w:szCs w:val="22"/>
        </w:rPr>
        <w:t>）</w:t>
      </w:r>
      <w:r w:rsidRPr="006A4F74">
        <w:rPr>
          <w:rFonts w:asciiTheme="majorEastAsia" w:eastAsiaTheme="majorEastAsia" w:hAnsiTheme="majorEastAsia" w:hint="eastAsia"/>
          <w:color w:val="050505"/>
          <w:szCs w:val="22"/>
        </w:rPr>
        <w:t>学術の発展に資する研究データを長期保存し利活用に供することを基本理念とし</w:t>
      </w:r>
      <w:r w:rsidR="003F3F87" w:rsidRPr="00E95DDA">
        <w:rPr>
          <w:rFonts w:asciiTheme="majorEastAsia" w:eastAsiaTheme="majorEastAsia" w:hAnsiTheme="majorEastAsia" w:hint="eastAsia"/>
          <w:color w:val="050505"/>
          <w:szCs w:val="22"/>
        </w:rPr>
        <w:t>、機関として責任ある研究データの管理・公開を実現することを通じて、学術の継承と発展に寄与することを目的とし</w:t>
      </w:r>
      <w:r w:rsidRPr="006A4F74">
        <w:rPr>
          <w:rFonts w:asciiTheme="majorEastAsia" w:eastAsiaTheme="majorEastAsia" w:hAnsiTheme="majorEastAsia" w:hint="eastAsia"/>
          <w:color w:val="050505"/>
          <w:szCs w:val="22"/>
        </w:rPr>
        <w:t>ている。</w:t>
      </w:r>
    </w:p>
    <w:p w14:paraId="1E3E3998" w14:textId="77777777" w:rsidR="00DA5874" w:rsidRPr="00AD3CBF" w:rsidRDefault="00DA5874" w:rsidP="00245E4F">
      <w:pPr>
        <w:pStyle w:val="a3"/>
        <w:spacing w:line="280" w:lineRule="exact"/>
        <w:jc w:val="both"/>
        <w:rPr>
          <w:rFonts w:asciiTheme="majorEastAsia" w:eastAsiaTheme="majorEastAsia" w:hAnsiTheme="majorEastAsia" w:cs="Times New Roman"/>
        </w:rPr>
      </w:pPr>
    </w:p>
    <w:p w14:paraId="1E3E3999" w14:textId="704BC350" w:rsidR="00DA5874" w:rsidRPr="00AD3CBF" w:rsidRDefault="00EA6964" w:rsidP="00245E4F">
      <w:pPr>
        <w:pStyle w:val="a3"/>
        <w:spacing w:line="280" w:lineRule="exact"/>
        <w:ind w:left="131"/>
        <w:jc w:val="both"/>
        <w:rPr>
          <w:rFonts w:asciiTheme="majorEastAsia" w:eastAsiaTheme="majorEastAsia" w:hAnsiTheme="majorEastAsia" w:cs="Times New Roman"/>
        </w:rPr>
      </w:pPr>
      <w:r w:rsidRPr="00AD3CBF">
        <w:rPr>
          <w:rFonts w:asciiTheme="majorEastAsia" w:eastAsiaTheme="majorEastAsia" w:hAnsiTheme="majorEastAsia" w:cs="Times New Roman" w:hint="eastAsia"/>
          <w:color w:val="050505"/>
        </w:rPr>
        <w:t>（</w:t>
      </w:r>
      <w:r w:rsidR="003D7746" w:rsidRPr="00AD3CBF">
        <w:rPr>
          <w:rFonts w:asciiTheme="majorEastAsia" w:eastAsiaTheme="majorEastAsia" w:hAnsiTheme="majorEastAsia" w:cs="Times New Roman" w:hint="eastAsia"/>
          <w:color w:val="050505"/>
        </w:rPr>
        <w:t>研究データを取り巻</w:t>
      </w:r>
      <w:r w:rsidR="00CE2254" w:rsidRPr="00AD3CBF">
        <w:rPr>
          <w:rFonts w:asciiTheme="majorEastAsia" w:eastAsiaTheme="majorEastAsia" w:hAnsiTheme="majorEastAsia" w:cs="Times New Roman" w:hint="eastAsia"/>
          <w:color w:val="050505"/>
        </w:rPr>
        <w:t>く</w:t>
      </w:r>
      <w:r w:rsidR="003D7746" w:rsidRPr="00AD3CBF">
        <w:rPr>
          <w:rFonts w:asciiTheme="majorEastAsia" w:eastAsiaTheme="majorEastAsia" w:hAnsiTheme="majorEastAsia" w:cs="Times New Roman" w:hint="eastAsia"/>
          <w:color w:val="050505"/>
        </w:rPr>
        <w:t>情勢</w:t>
      </w:r>
      <w:r w:rsidRPr="00AD3CBF">
        <w:rPr>
          <w:rFonts w:asciiTheme="majorEastAsia" w:eastAsiaTheme="majorEastAsia" w:hAnsiTheme="majorEastAsia" w:cs="Times New Roman" w:hint="eastAsia"/>
          <w:color w:val="050505"/>
        </w:rPr>
        <w:t>）</w:t>
      </w:r>
    </w:p>
    <w:p w14:paraId="1E3E399A" w14:textId="0D4F55C7" w:rsidR="00DA5874" w:rsidRPr="00AD3CBF" w:rsidRDefault="003D7746" w:rsidP="007B055A">
      <w:pPr>
        <w:pStyle w:val="a3"/>
        <w:spacing w:line="280" w:lineRule="exact"/>
        <w:ind w:left="119" w:right="153" w:firstLineChars="100" w:firstLine="210"/>
        <w:jc w:val="both"/>
        <w:rPr>
          <w:rFonts w:asciiTheme="majorEastAsia" w:eastAsiaTheme="majorEastAsia" w:hAnsiTheme="majorEastAsia" w:cs="Times New Roman"/>
        </w:rPr>
      </w:pPr>
      <w:r w:rsidRPr="00AD3CBF">
        <w:rPr>
          <w:rFonts w:asciiTheme="majorEastAsia" w:eastAsiaTheme="majorEastAsia" w:hAnsiTheme="majorEastAsia" w:cs="Times New Roman" w:hint="eastAsia"/>
          <w:color w:val="050505"/>
        </w:rPr>
        <w:t>研究データについては、種々の期待やイシューが取り巻いている。まず、研究データの有用性に対する認識が学術界内外で高まっている。データ集中科学や学際領域研究が「第四の研究パラダイム」とも呼ばれるように、研究データを深層学習等の学習データとして用いたり、他の研究データと連携したりすることにより、革新的でスケールの大きい学術が展開することが期待されている。</w:t>
      </w:r>
    </w:p>
    <w:p w14:paraId="1E3E399B" w14:textId="3C454422" w:rsidR="00DA5874" w:rsidRPr="00AD3CBF" w:rsidRDefault="003D7746" w:rsidP="007B055A">
      <w:pPr>
        <w:pStyle w:val="a3"/>
        <w:spacing w:line="280" w:lineRule="exact"/>
        <w:ind w:left="119" w:right="153" w:firstLineChars="100" w:firstLine="210"/>
        <w:jc w:val="both"/>
        <w:rPr>
          <w:rFonts w:asciiTheme="majorEastAsia" w:eastAsiaTheme="majorEastAsia" w:hAnsiTheme="majorEastAsia" w:cs="Times New Roman"/>
        </w:rPr>
      </w:pPr>
      <w:r w:rsidRPr="00AD3CBF">
        <w:rPr>
          <w:rFonts w:asciiTheme="majorEastAsia" w:eastAsiaTheme="majorEastAsia" w:hAnsiTheme="majorEastAsia" w:cs="Times New Roman" w:hint="eastAsia"/>
          <w:color w:val="050505"/>
        </w:rPr>
        <w:t>社会からは、公的資金を得て生み出された研究成果の有効利用の観点、説明責任や透明性向上の観点から、研究データの共有・公開及び利活用の拡大が求められている。研究データは社会の場において用いられることにより、社会的課題の解決やイノベーションにつながることが期待される。研究データの共有・公開は、重複研究の縮小にもつながる。</w:t>
      </w:r>
    </w:p>
    <w:p w14:paraId="1E3E399C" w14:textId="492A595B" w:rsidR="00DA5874" w:rsidRPr="00AD3CBF" w:rsidRDefault="003D7746" w:rsidP="007B055A">
      <w:pPr>
        <w:pStyle w:val="a3"/>
        <w:spacing w:line="280" w:lineRule="exact"/>
        <w:ind w:left="119" w:right="153" w:firstLineChars="100" w:firstLine="210"/>
        <w:jc w:val="both"/>
        <w:rPr>
          <w:rFonts w:asciiTheme="majorEastAsia" w:eastAsiaTheme="majorEastAsia" w:hAnsiTheme="majorEastAsia" w:cs="Times New Roman"/>
        </w:rPr>
      </w:pPr>
      <w:r w:rsidRPr="00AD3CBF">
        <w:rPr>
          <w:rFonts w:asciiTheme="majorEastAsia" w:eastAsiaTheme="majorEastAsia" w:hAnsiTheme="majorEastAsia" w:cs="Times New Roman" w:hint="eastAsia"/>
          <w:color w:val="050505"/>
        </w:rPr>
        <w:t>研究データの有効利用に対する期待が高まっているのに対して、デジタルデータには散逸の危険が伴う。複製や流通、共有が容易である分、研究データを確実に保存・管理しなくてはならないという意識が低くなっていると考えられる。また、論文などの学術コンテンツを利用する権利が、これら学術コンテンツを管理するサービスを提供する営利企業の手に渡り、アカデミアが自らが生み出した研究成果を、高い利用料を負担して買い戻さなくてはならない事態になっていることについても目を向ける必要がある。研究データについて同様の事態に陥らないよう、研究データについては学術界自らの責任で管理・保存・利活用していくことを検討する必要がある。</w:t>
      </w:r>
    </w:p>
    <w:p w14:paraId="1E3E399D" w14:textId="77777777" w:rsidR="00DA5874" w:rsidRPr="00AD3CBF" w:rsidRDefault="003D7746" w:rsidP="007B055A">
      <w:pPr>
        <w:pStyle w:val="a3"/>
        <w:spacing w:line="280" w:lineRule="exact"/>
        <w:ind w:left="119" w:right="153" w:firstLineChars="100" w:firstLine="210"/>
        <w:jc w:val="both"/>
        <w:rPr>
          <w:rFonts w:asciiTheme="majorEastAsia" w:eastAsiaTheme="majorEastAsia" w:hAnsiTheme="majorEastAsia" w:cs="Times New Roman"/>
        </w:rPr>
      </w:pPr>
      <w:r w:rsidRPr="00AD3CBF">
        <w:rPr>
          <w:rFonts w:asciiTheme="majorEastAsia" w:eastAsiaTheme="majorEastAsia" w:hAnsiTheme="majorEastAsia" w:cs="Times New Roman" w:hint="eastAsia"/>
          <w:color w:val="050505"/>
        </w:rPr>
        <w:t>同時に、研究データの適切な取扱いにおける情報セキュリティや個人情報保護、機密情報流出防止についての制度整備が国際的に進められている。また、研究データの利活用にあたっては、ライセンス管理や研究データ生成者の引用等出典明記などを厳格に行う必要がある。アカ</w:t>
      </w:r>
      <w:r w:rsidRPr="00AD3CBF">
        <w:rPr>
          <w:rFonts w:asciiTheme="majorEastAsia" w:eastAsiaTheme="majorEastAsia" w:hAnsiTheme="majorEastAsia" w:cs="Times New Roman" w:hint="eastAsia"/>
          <w:color w:val="050505"/>
        </w:rPr>
        <w:lastRenderedPageBreak/>
        <w:t>デミアにおいては、研究公正や研究再現性の確保が急務となっている。</w:t>
      </w:r>
    </w:p>
    <w:p w14:paraId="1E3E399E" w14:textId="1E80CCB4" w:rsidR="00DA5874" w:rsidRPr="00AD3CBF" w:rsidRDefault="003D7746" w:rsidP="007B055A">
      <w:pPr>
        <w:pStyle w:val="a3"/>
        <w:spacing w:line="280" w:lineRule="exact"/>
        <w:ind w:left="119" w:right="153" w:firstLineChars="100" w:firstLine="210"/>
        <w:jc w:val="both"/>
        <w:rPr>
          <w:rFonts w:asciiTheme="majorEastAsia" w:eastAsiaTheme="majorEastAsia" w:hAnsiTheme="majorEastAsia" w:cs="Times New Roman"/>
          <w:color w:val="050505"/>
        </w:rPr>
      </w:pPr>
      <w:r w:rsidRPr="00AD3CBF">
        <w:rPr>
          <w:rFonts w:asciiTheme="majorEastAsia" w:eastAsiaTheme="majorEastAsia" w:hAnsiTheme="majorEastAsia" w:cs="Times New Roman" w:hint="eastAsia"/>
          <w:color w:val="050505"/>
        </w:rPr>
        <w:t>このようなアカデミア内外の動向から、第</w:t>
      </w:r>
      <w:r w:rsidRPr="00AD3CBF">
        <w:rPr>
          <w:rFonts w:asciiTheme="majorEastAsia" w:eastAsiaTheme="majorEastAsia" w:hAnsiTheme="majorEastAsia" w:cs="Times New Roman"/>
          <w:color w:val="050505"/>
        </w:rPr>
        <w:t>6</w:t>
      </w:r>
      <w:r w:rsidRPr="00AD3CBF">
        <w:rPr>
          <w:rFonts w:asciiTheme="majorEastAsia" w:eastAsiaTheme="majorEastAsia" w:hAnsiTheme="majorEastAsia" w:cs="Times New Roman" w:hint="eastAsia"/>
          <w:color w:val="050505"/>
        </w:rPr>
        <w:t>期科学技術・イノベーション基本計画（令和</w:t>
      </w:r>
      <w:r w:rsidRPr="00AD3CBF">
        <w:rPr>
          <w:rFonts w:asciiTheme="majorEastAsia" w:eastAsiaTheme="majorEastAsia" w:hAnsiTheme="majorEastAsia" w:cs="Times New Roman"/>
          <w:color w:val="050505"/>
        </w:rPr>
        <w:t>3</w:t>
      </w:r>
      <w:r w:rsidRPr="00AD3CBF">
        <w:rPr>
          <w:rFonts w:asciiTheme="majorEastAsia" w:eastAsiaTheme="majorEastAsia" w:hAnsiTheme="majorEastAsia" w:cs="Times New Roman" w:hint="eastAsia"/>
          <w:color w:val="050505"/>
        </w:rPr>
        <w:t>年</w:t>
      </w:r>
      <w:r w:rsidRPr="00AD3CBF">
        <w:rPr>
          <w:rFonts w:asciiTheme="majorEastAsia" w:eastAsiaTheme="majorEastAsia" w:hAnsiTheme="majorEastAsia" w:cs="Times New Roman"/>
          <w:color w:val="050505"/>
        </w:rPr>
        <w:t>3</w:t>
      </w:r>
      <w:r w:rsidRPr="00AD3CBF">
        <w:rPr>
          <w:rFonts w:asciiTheme="majorEastAsia" w:eastAsiaTheme="majorEastAsia" w:hAnsiTheme="majorEastAsia" w:cs="Times New Roman" w:hint="eastAsia"/>
          <w:color w:val="050505"/>
        </w:rPr>
        <w:t>月</w:t>
      </w:r>
      <w:r w:rsidRPr="00AD3CBF">
        <w:rPr>
          <w:rFonts w:asciiTheme="majorEastAsia" w:eastAsiaTheme="majorEastAsia" w:hAnsiTheme="majorEastAsia" w:cs="Times New Roman"/>
          <w:color w:val="050505"/>
        </w:rPr>
        <w:t>26</w:t>
      </w:r>
      <w:r w:rsidRPr="00AD3CBF">
        <w:rPr>
          <w:rFonts w:asciiTheme="majorEastAsia" w:eastAsiaTheme="majorEastAsia" w:hAnsiTheme="majorEastAsia" w:cs="Times New Roman" w:hint="eastAsia"/>
          <w:color w:val="050505"/>
        </w:rPr>
        <w:t>日閣議決定）では、研究データの適切な管理</w:t>
      </w:r>
      <w:r w:rsidRPr="00AD3CBF">
        <w:rPr>
          <w:rFonts w:asciiTheme="majorEastAsia" w:eastAsiaTheme="majorEastAsia" w:hAnsiTheme="majorEastAsia" w:cs="Times New Roman"/>
          <w:color w:val="050505"/>
        </w:rPr>
        <w:t>·</w:t>
      </w:r>
      <w:r w:rsidRPr="00AD3CBF">
        <w:rPr>
          <w:rFonts w:asciiTheme="majorEastAsia" w:eastAsiaTheme="majorEastAsia" w:hAnsiTheme="majorEastAsia" w:cs="Times New Roman" w:hint="eastAsia"/>
          <w:color w:val="050505"/>
        </w:rPr>
        <w:t>利活用促進のための環境整備を求めている（</w:t>
      </w:r>
      <w:r w:rsidR="002E5568" w:rsidRPr="00AD3CBF">
        <w:rPr>
          <w:rFonts w:asciiTheme="majorEastAsia" w:eastAsiaTheme="majorEastAsia" w:hAnsiTheme="majorEastAsia" w:cs="Times New Roman" w:hint="eastAsia"/>
          <w:color w:val="050505"/>
        </w:rPr>
        <w:t>第</w:t>
      </w:r>
      <w:r w:rsidR="00730F93" w:rsidRPr="00AD3CBF">
        <w:rPr>
          <w:rFonts w:asciiTheme="majorEastAsia" w:eastAsiaTheme="majorEastAsia" w:hAnsiTheme="majorEastAsia" w:cs="Times New Roman" w:hint="eastAsia"/>
          <w:color w:val="050505"/>
        </w:rPr>
        <w:t>2</w:t>
      </w:r>
      <w:r w:rsidR="002E5568" w:rsidRPr="00AD3CBF">
        <w:rPr>
          <w:rFonts w:asciiTheme="majorEastAsia" w:eastAsiaTheme="majorEastAsia" w:hAnsiTheme="majorEastAsia" w:cs="Times New Roman" w:hint="eastAsia"/>
          <w:color w:val="050505"/>
        </w:rPr>
        <w:t>章</w:t>
      </w:r>
      <w:r w:rsidR="00730F93" w:rsidRPr="00AD3CBF">
        <w:rPr>
          <w:rFonts w:asciiTheme="majorEastAsia" w:eastAsiaTheme="majorEastAsia" w:hAnsiTheme="majorEastAsia" w:cs="Times New Roman" w:hint="eastAsia"/>
          <w:color w:val="050505"/>
        </w:rPr>
        <w:t>2</w:t>
      </w:r>
      <w:r w:rsidR="00A45EF4">
        <w:rPr>
          <w:rFonts w:asciiTheme="majorEastAsia" w:eastAsiaTheme="majorEastAsia" w:hAnsiTheme="majorEastAsia" w:cs="Times New Roman" w:hint="eastAsia"/>
          <w:color w:val="050505"/>
        </w:rPr>
        <w:t>(</w:t>
      </w:r>
      <w:r w:rsidR="00730F93" w:rsidRPr="00AD3CBF">
        <w:rPr>
          <w:rFonts w:asciiTheme="majorEastAsia" w:eastAsiaTheme="majorEastAsia" w:hAnsiTheme="majorEastAsia" w:cs="Times New Roman" w:hint="eastAsia"/>
          <w:color w:val="050505"/>
        </w:rPr>
        <w:t>2</w:t>
      </w:r>
      <w:r w:rsidR="00A45EF4">
        <w:rPr>
          <w:rFonts w:asciiTheme="majorEastAsia" w:eastAsiaTheme="majorEastAsia" w:hAnsiTheme="majorEastAsia" w:cs="Times New Roman" w:hint="eastAsia"/>
          <w:color w:val="050505"/>
        </w:rPr>
        <w:t>)</w:t>
      </w:r>
      <w:r w:rsidR="00920DA5" w:rsidRPr="00AD3CBF">
        <w:rPr>
          <w:rFonts w:asciiTheme="majorEastAsia" w:eastAsiaTheme="majorEastAsia" w:hAnsiTheme="majorEastAsia" w:cs="Times New Roman" w:hint="eastAsia"/>
          <w:color w:val="050505"/>
        </w:rPr>
        <w:t>）</w:t>
      </w:r>
      <w:r w:rsidRPr="00AD3CBF">
        <w:rPr>
          <w:rFonts w:asciiTheme="majorEastAsia" w:eastAsiaTheme="majorEastAsia" w:hAnsiTheme="majorEastAsia" w:cs="Times New Roman" w:hint="eastAsia"/>
          <w:color w:val="050505"/>
        </w:rPr>
        <w:t>。具体的には、我が国の研究データに関わる中核的なプラットフォームである研究データ基盤システム</w:t>
      </w:r>
      <w:r w:rsidR="00EA6964" w:rsidRPr="00AD3CBF">
        <w:rPr>
          <w:rFonts w:asciiTheme="majorEastAsia" w:eastAsiaTheme="majorEastAsia" w:hAnsiTheme="majorEastAsia" w:cs="Times New Roman" w:hint="eastAsia"/>
          <w:color w:val="050505"/>
        </w:rPr>
        <w:t>（</w:t>
      </w:r>
      <w:r w:rsidRPr="00AD3CBF">
        <w:rPr>
          <w:rFonts w:asciiTheme="majorEastAsia" w:eastAsiaTheme="majorEastAsia" w:hAnsiTheme="majorEastAsia" w:cs="Times New Roman"/>
          <w:color w:val="050505"/>
        </w:rPr>
        <w:t>NII Research Data Cloud</w:t>
      </w:r>
      <w:r w:rsidR="00EA6964" w:rsidRPr="00AD3CBF">
        <w:rPr>
          <w:rFonts w:asciiTheme="majorEastAsia" w:eastAsiaTheme="majorEastAsia" w:hAnsiTheme="majorEastAsia" w:cs="Times New Roman" w:hint="eastAsia"/>
          <w:color w:val="050505"/>
        </w:rPr>
        <w:t>）</w:t>
      </w:r>
      <w:r w:rsidRPr="00AD3CBF">
        <w:rPr>
          <w:rFonts w:asciiTheme="majorEastAsia" w:eastAsiaTheme="majorEastAsia" w:hAnsiTheme="majorEastAsia" w:cs="Times New Roman" w:hint="eastAsia"/>
          <w:color w:val="050505"/>
        </w:rPr>
        <w:t>の普及・広報と必要な改良、持続的な運営体制の確保、公的資金により得られた研究データヘの体系的なメタデータ付与とそれらメタデータの横断的な検索可能性の実現、</w:t>
      </w:r>
      <w:r w:rsidRPr="00AD3CBF">
        <w:rPr>
          <w:rFonts w:asciiTheme="majorEastAsia" w:eastAsiaTheme="majorEastAsia" w:hAnsiTheme="majorEastAsia" w:cs="Times New Roman"/>
          <w:color w:val="050505"/>
        </w:rPr>
        <w:t>e-Rad</w:t>
      </w:r>
      <w:r w:rsidRPr="00AD3CBF">
        <w:rPr>
          <w:rFonts w:asciiTheme="majorEastAsia" w:eastAsiaTheme="majorEastAsia" w:hAnsiTheme="majorEastAsia" w:cs="Times New Roman" w:hint="eastAsia"/>
          <w:color w:val="050505"/>
        </w:rPr>
        <w:t>との相互運用性の確保などが目標とされている。</w:t>
      </w:r>
    </w:p>
    <w:p w14:paraId="47F40373" w14:textId="77777777" w:rsidR="00687A48" w:rsidRPr="00AD3CBF" w:rsidRDefault="00687A48" w:rsidP="00245E4F">
      <w:pPr>
        <w:pStyle w:val="a3"/>
        <w:spacing w:line="280" w:lineRule="exact"/>
        <w:ind w:left="123" w:right="246" w:firstLine="288"/>
        <w:jc w:val="both"/>
        <w:rPr>
          <w:rFonts w:asciiTheme="majorEastAsia" w:eastAsiaTheme="majorEastAsia" w:hAnsiTheme="majorEastAsia" w:cs="Times New Roman"/>
        </w:rPr>
      </w:pPr>
    </w:p>
    <w:p w14:paraId="1E3E39A0" w14:textId="704C9A0D" w:rsidR="00DA5874" w:rsidRPr="00AD3CBF" w:rsidRDefault="00EA6964" w:rsidP="00245E4F">
      <w:pPr>
        <w:pStyle w:val="a3"/>
        <w:spacing w:line="280" w:lineRule="exact"/>
        <w:ind w:left="131"/>
        <w:jc w:val="both"/>
        <w:rPr>
          <w:rFonts w:asciiTheme="majorEastAsia" w:eastAsiaTheme="majorEastAsia" w:hAnsiTheme="majorEastAsia" w:cs="Times New Roman"/>
        </w:rPr>
      </w:pPr>
      <w:r w:rsidRPr="00AD3CBF">
        <w:rPr>
          <w:rFonts w:asciiTheme="majorEastAsia" w:eastAsiaTheme="majorEastAsia" w:hAnsiTheme="majorEastAsia" w:cs="Times New Roman" w:hint="eastAsia"/>
          <w:color w:val="030303"/>
        </w:rPr>
        <w:t>（</w:t>
      </w:r>
      <w:r w:rsidR="003D7746" w:rsidRPr="00AD3CBF">
        <w:rPr>
          <w:rFonts w:asciiTheme="majorEastAsia" w:eastAsiaTheme="majorEastAsia" w:hAnsiTheme="majorEastAsia" w:cs="Times New Roman" w:hint="eastAsia"/>
          <w:color w:val="030303"/>
        </w:rPr>
        <w:t>これまでの学術の継承体制と、今後の大学等学術機関への期待</w:t>
      </w:r>
      <w:r w:rsidRPr="00AD3CBF">
        <w:rPr>
          <w:rFonts w:asciiTheme="majorEastAsia" w:eastAsiaTheme="majorEastAsia" w:hAnsiTheme="majorEastAsia" w:cs="Times New Roman" w:hint="eastAsia"/>
          <w:color w:val="030303"/>
        </w:rPr>
        <w:t>）</w:t>
      </w:r>
    </w:p>
    <w:p w14:paraId="1E3E39A1" w14:textId="16385E7F" w:rsidR="00DA5874" w:rsidRPr="00AD3CBF" w:rsidRDefault="003D7746" w:rsidP="007B055A">
      <w:pPr>
        <w:pStyle w:val="a3"/>
        <w:spacing w:line="280" w:lineRule="exact"/>
        <w:ind w:left="119" w:right="153" w:firstLineChars="100" w:firstLine="210"/>
        <w:jc w:val="both"/>
        <w:rPr>
          <w:rFonts w:asciiTheme="majorEastAsia" w:eastAsiaTheme="majorEastAsia" w:hAnsiTheme="majorEastAsia" w:cs="Times New Roman"/>
        </w:rPr>
      </w:pPr>
      <w:r w:rsidRPr="00AD3CBF">
        <w:rPr>
          <w:rFonts w:asciiTheme="majorEastAsia" w:eastAsiaTheme="majorEastAsia" w:hAnsiTheme="majorEastAsia" w:cs="Times New Roman" w:hint="eastAsia"/>
          <w:color w:val="030303"/>
        </w:rPr>
        <w:t>研究者がそれぞれに研究テーマを設定し、研究を推進する大学等の学術機関においては、研究データはこれまでもっぱら研究者が管理し、所属機関はこれに直接的には関与していなかった。代わりに、学会や大学における「講座」が学術の保存と継承を担っていた。しかし、学術は世界的に大規模に発展し、学際領域など、既存の学問体系や学会に属さない研究領域が多数出現した。加えて、講座制が改組され、更に研究者の任期制雇用と流動化が進んだことにより、人の縦の繋がりに依存した学術の継承は危機にさらされている。</w:t>
      </w:r>
    </w:p>
    <w:p w14:paraId="1E3E39A2" w14:textId="77777777" w:rsidR="00DA5874" w:rsidRPr="00AD3CBF" w:rsidRDefault="003D7746" w:rsidP="007B055A">
      <w:pPr>
        <w:pStyle w:val="a3"/>
        <w:spacing w:line="280" w:lineRule="exact"/>
        <w:ind w:left="119" w:right="153" w:firstLineChars="100" w:firstLine="210"/>
        <w:jc w:val="both"/>
        <w:rPr>
          <w:rFonts w:asciiTheme="majorEastAsia" w:eastAsiaTheme="majorEastAsia" w:hAnsiTheme="majorEastAsia" w:cs="Times New Roman"/>
        </w:rPr>
      </w:pPr>
      <w:r w:rsidRPr="00AD3CBF">
        <w:rPr>
          <w:rFonts w:asciiTheme="majorEastAsia" w:eastAsiaTheme="majorEastAsia" w:hAnsiTheme="majorEastAsia" w:cs="Times New Roman" w:hint="eastAsia"/>
          <w:color w:val="030303"/>
        </w:rPr>
        <w:t>現代の学術・高等教育の運営体制において、比較的に永続性を有するのは大学等の学術機関のみである。また、研究活動に関わる問題が発生した場合、研究者だけでなく大学等の学術機関にも責任ある対応が求められる。このため、大学等の学術機関が研究データを組織的に管理することが合理的という考え方が生まれる。</w:t>
      </w:r>
    </w:p>
    <w:p w14:paraId="1E3E39A3" w14:textId="77777777" w:rsidR="00DA5874" w:rsidRPr="00AD3CBF" w:rsidRDefault="00DA5874" w:rsidP="00245E4F">
      <w:pPr>
        <w:pStyle w:val="a3"/>
        <w:spacing w:line="280" w:lineRule="exact"/>
        <w:jc w:val="both"/>
        <w:rPr>
          <w:rFonts w:asciiTheme="majorEastAsia" w:eastAsiaTheme="majorEastAsia" w:hAnsiTheme="majorEastAsia" w:cs="Times New Roman"/>
        </w:rPr>
      </w:pPr>
    </w:p>
    <w:p w14:paraId="1E3E39A4" w14:textId="44842ABF" w:rsidR="00DA5874" w:rsidRPr="00AD3CBF" w:rsidRDefault="00EA6964" w:rsidP="00245E4F">
      <w:pPr>
        <w:pStyle w:val="a3"/>
        <w:spacing w:line="280" w:lineRule="exact"/>
        <w:ind w:left="131"/>
        <w:jc w:val="both"/>
        <w:rPr>
          <w:rFonts w:asciiTheme="majorEastAsia" w:eastAsiaTheme="majorEastAsia" w:hAnsiTheme="majorEastAsia" w:cs="Times New Roman"/>
        </w:rPr>
      </w:pPr>
      <w:r w:rsidRPr="00AD3CBF">
        <w:rPr>
          <w:rFonts w:asciiTheme="majorEastAsia" w:eastAsiaTheme="majorEastAsia" w:hAnsiTheme="majorEastAsia" w:cs="Times New Roman" w:hint="eastAsia"/>
          <w:color w:val="030303"/>
        </w:rPr>
        <w:t>（</w:t>
      </w:r>
      <w:r w:rsidR="003D7746" w:rsidRPr="00AD3CBF">
        <w:rPr>
          <w:rFonts w:asciiTheme="majorEastAsia" w:eastAsiaTheme="majorEastAsia" w:hAnsiTheme="majorEastAsia" w:cs="Times New Roman" w:hint="eastAsia"/>
          <w:color w:val="030303"/>
        </w:rPr>
        <w:t>国立情報学研究所の研究データヘの対応</w:t>
      </w:r>
      <w:r w:rsidRPr="00AD3CBF">
        <w:rPr>
          <w:rFonts w:asciiTheme="majorEastAsia" w:eastAsiaTheme="majorEastAsia" w:hAnsiTheme="majorEastAsia" w:cs="Times New Roman" w:hint="eastAsia"/>
          <w:color w:val="030303"/>
        </w:rPr>
        <w:t>）</w:t>
      </w:r>
    </w:p>
    <w:p w14:paraId="1E3E39A5" w14:textId="77777777" w:rsidR="00DA5874" w:rsidRPr="00AD3CBF" w:rsidRDefault="003D7746" w:rsidP="007B055A">
      <w:pPr>
        <w:pStyle w:val="a3"/>
        <w:spacing w:line="280" w:lineRule="exact"/>
        <w:ind w:left="119" w:right="153" w:firstLineChars="100" w:firstLine="210"/>
        <w:jc w:val="both"/>
        <w:rPr>
          <w:rFonts w:asciiTheme="majorEastAsia" w:eastAsiaTheme="majorEastAsia" w:hAnsiTheme="majorEastAsia" w:cs="Times New Roman"/>
        </w:rPr>
      </w:pPr>
      <w:r w:rsidRPr="00AD3CBF">
        <w:rPr>
          <w:rFonts w:asciiTheme="majorEastAsia" w:eastAsiaTheme="majorEastAsia" w:hAnsiTheme="majorEastAsia" w:cs="Times New Roman" w:hint="eastAsia"/>
          <w:color w:val="030303"/>
        </w:rPr>
        <w:t>国立情報学研究所は、情報学分野の研究機関であるとともに、日本の大学に対し学術情報基盤を提供する大学共同利用機関でもある。この双方の観点から、国立情報学研究所は先進的な研究データの管理・利活用の枠組みを生みだし、日本の学術機関の道しるべとならなくてはならない。</w:t>
      </w:r>
    </w:p>
    <w:p w14:paraId="1E3E39A6" w14:textId="77777777" w:rsidR="00DA5874" w:rsidRPr="00AD3CBF" w:rsidRDefault="003D7746" w:rsidP="007B055A">
      <w:pPr>
        <w:pStyle w:val="a3"/>
        <w:spacing w:line="280" w:lineRule="exact"/>
        <w:ind w:left="119" w:right="153" w:firstLineChars="100" w:firstLine="210"/>
        <w:jc w:val="both"/>
        <w:rPr>
          <w:rFonts w:asciiTheme="majorEastAsia" w:eastAsiaTheme="majorEastAsia" w:hAnsiTheme="majorEastAsia" w:cs="Times New Roman"/>
        </w:rPr>
      </w:pPr>
      <w:r w:rsidRPr="00AD3CBF">
        <w:rPr>
          <w:rFonts w:asciiTheme="majorEastAsia" w:eastAsiaTheme="majorEastAsia" w:hAnsiTheme="majorEastAsia" w:cs="Times New Roman" w:hint="eastAsia"/>
          <w:color w:val="030303"/>
        </w:rPr>
        <w:t>研究データについてはこれまで機関が主体的に関与・管理してこなかったことから、本ポリシーではまず、研究データについて機関として責任ある対応を取るための体制や手続きなど、その考え方を整理する。</w:t>
      </w:r>
    </w:p>
    <w:p w14:paraId="1E3E39A7" w14:textId="3651D1CA" w:rsidR="00DA5874" w:rsidRPr="00AD3CBF" w:rsidRDefault="003D7746" w:rsidP="007B055A">
      <w:pPr>
        <w:pStyle w:val="a3"/>
        <w:spacing w:line="280" w:lineRule="exact"/>
        <w:ind w:left="119" w:right="153" w:firstLineChars="100" w:firstLine="210"/>
        <w:jc w:val="both"/>
        <w:rPr>
          <w:rFonts w:asciiTheme="majorEastAsia" w:eastAsiaTheme="majorEastAsia" w:hAnsiTheme="majorEastAsia" w:cs="Times New Roman"/>
        </w:rPr>
      </w:pPr>
      <w:r w:rsidRPr="00AD3CBF">
        <w:rPr>
          <w:rFonts w:asciiTheme="majorEastAsia" w:eastAsiaTheme="majorEastAsia" w:hAnsiTheme="majorEastAsia" w:cs="Times New Roman" w:hint="eastAsia"/>
          <w:color w:val="030303"/>
        </w:rPr>
        <w:t>機関が一方的に研究データを管理するのではなく、機関と研究者との協力関係の上に、機関も研究データの管理に携わるとの基本的な考え方を取る。機関と研究者のそれぞれの役割を明確にし、日常的に研究データを共同管理する体制を構築することを目指す。これにより、研究者が研究不正等の嫌疑をかけられ、身の潔白を自ら証明しなくてはならない状況となることを未然に防ぐとともに、万が一そのような状況になった場合でも機関が研究データ管理システムにおける記録をもって、後ろ盾を添えることができる。また日常的には、研究データを効率的・効果的に保存・管理できる場が用意されることを通じて、研究者は研究を効率的に進めることができる。</w:t>
      </w:r>
    </w:p>
    <w:p w14:paraId="0EAA0F9E" w14:textId="5E48C1F2" w:rsidR="00DA5874" w:rsidRPr="00AD3CBF" w:rsidRDefault="003D7746" w:rsidP="1F32A8E9">
      <w:pPr>
        <w:pStyle w:val="a3"/>
        <w:spacing w:line="280" w:lineRule="exact"/>
        <w:ind w:left="119" w:right="153" w:firstLineChars="100" w:firstLine="210"/>
        <w:jc w:val="both"/>
        <w:rPr>
          <w:rFonts w:asciiTheme="majorEastAsia" w:eastAsiaTheme="majorEastAsia" w:hAnsiTheme="majorEastAsia" w:cs="Times New Roman"/>
        </w:rPr>
      </w:pPr>
      <w:r w:rsidRPr="00AD3CBF">
        <w:rPr>
          <w:rFonts w:asciiTheme="majorEastAsia" w:eastAsiaTheme="majorEastAsia" w:hAnsiTheme="majorEastAsia" w:cs="Times New Roman" w:hint="eastAsia"/>
          <w:color w:val="030303"/>
        </w:rPr>
        <w:t>なお、研究データの管理</w:t>
      </w:r>
      <w:r w:rsidR="004F1FF7" w:rsidRPr="3A72BC9F">
        <w:rPr>
          <w:rFonts w:asciiTheme="majorEastAsia" w:eastAsiaTheme="majorEastAsia" w:hAnsiTheme="majorEastAsia" w:hint="eastAsia"/>
          <w:color w:val="050505"/>
        </w:rPr>
        <w:t>・</w:t>
      </w:r>
      <w:r w:rsidRPr="00AD3CBF">
        <w:rPr>
          <w:rFonts w:asciiTheme="majorEastAsia" w:eastAsiaTheme="majorEastAsia" w:hAnsiTheme="majorEastAsia" w:cs="Times New Roman" w:hint="eastAsia"/>
          <w:color w:val="030303"/>
        </w:rPr>
        <w:t>利活用は、その管理の側面のみを強化すれば、創造的な研究時間</w:t>
      </w:r>
      <w:r w:rsidR="00A10BAE" w:rsidRPr="00AD3CBF">
        <w:rPr>
          <w:rFonts w:asciiTheme="majorEastAsia" w:eastAsiaTheme="majorEastAsia" w:hAnsiTheme="majorEastAsia" w:cs="Times New Roman" w:hint="eastAsia"/>
          <w:color w:val="030303"/>
        </w:rPr>
        <w:t>が</w:t>
      </w:r>
      <w:r w:rsidRPr="00AD3CBF">
        <w:rPr>
          <w:rFonts w:asciiTheme="majorEastAsia" w:eastAsiaTheme="majorEastAsia" w:hAnsiTheme="majorEastAsia" w:cs="Times New Roman" w:hint="eastAsia"/>
          <w:color w:val="030303"/>
        </w:rPr>
        <w:t>押しつぶされて研究力の低下を招き、その利活用の側面からオープン性や利便性が過度に追求されても、データ流出やデータ保護の観点から問題が生じる。国立情報学研究所では、研究データに関わる責任ある対応に留意しつつ、研究データの利活用が最大限促進されることを目標として、研究データの管理・公開ポリシーを定める。</w:t>
      </w:r>
    </w:p>
    <w:p w14:paraId="1E3E39A9" w14:textId="127A07DA" w:rsidR="00DA5874" w:rsidRPr="00AD3CBF" w:rsidRDefault="381878FA" w:rsidP="007B055A">
      <w:pPr>
        <w:pStyle w:val="a3"/>
        <w:spacing w:line="280" w:lineRule="exact"/>
        <w:ind w:left="119" w:right="153" w:firstLineChars="100" w:firstLine="210"/>
        <w:jc w:val="both"/>
        <w:rPr>
          <w:rFonts w:asciiTheme="majorEastAsia" w:eastAsiaTheme="majorEastAsia" w:hAnsiTheme="majorEastAsia" w:cs="Times New Roman"/>
        </w:rPr>
      </w:pPr>
      <w:r w:rsidRPr="006631B0">
        <w:rPr>
          <w:rFonts w:asciiTheme="majorEastAsia" w:eastAsiaTheme="majorEastAsia" w:hAnsiTheme="majorEastAsia" w:cs="Times New Roman"/>
          <w:color w:val="030303"/>
          <w:highlight w:val="yellow"/>
        </w:rPr>
        <w:t>本ポリシーは</w:t>
      </w:r>
      <w:r w:rsidR="00267769" w:rsidRPr="006631B0">
        <w:rPr>
          <w:rFonts w:asciiTheme="majorEastAsia" w:eastAsiaTheme="majorEastAsia" w:hAnsiTheme="majorEastAsia" w:cs="Times New Roman" w:hint="eastAsia"/>
          <w:color w:val="030303"/>
          <w:highlight w:val="yellow"/>
        </w:rPr>
        <w:t>、</w:t>
      </w:r>
      <w:r w:rsidRPr="006631B0">
        <w:rPr>
          <w:rFonts w:asciiTheme="majorEastAsia" w:eastAsiaTheme="majorEastAsia" w:hAnsiTheme="majorEastAsia" w:cs="Times New Roman"/>
          <w:color w:val="030303"/>
          <w:highlight w:val="yellow"/>
        </w:rPr>
        <w:t>本文書</w:t>
      </w:r>
      <w:r w:rsidR="00267769" w:rsidRPr="006631B0">
        <w:rPr>
          <w:rFonts w:asciiTheme="majorEastAsia" w:eastAsiaTheme="majorEastAsia" w:hAnsiTheme="majorEastAsia" w:cs="Times New Roman" w:hint="eastAsia"/>
          <w:color w:val="030303"/>
          <w:highlight w:val="yellow"/>
        </w:rPr>
        <w:t>、</w:t>
      </w:r>
      <w:r w:rsidRPr="006631B0">
        <w:rPr>
          <w:rFonts w:asciiTheme="majorEastAsia" w:eastAsiaTheme="majorEastAsia" w:hAnsiTheme="majorEastAsia" w:cs="Times New Roman"/>
          <w:color w:val="030303"/>
          <w:highlight w:val="yellow"/>
        </w:rPr>
        <w:t>基本方針及び実施方針からなる。</w:t>
      </w:r>
    </w:p>
    <w:p w14:paraId="1E3E3B32" w14:textId="77777777" w:rsidR="00DA5874" w:rsidRPr="006631B0" w:rsidRDefault="00DA5874" w:rsidP="006631B0">
      <w:pPr>
        <w:spacing w:line="280" w:lineRule="exact"/>
        <w:jc w:val="both"/>
        <w:rPr>
          <w:rFonts w:asciiTheme="majorEastAsia" w:eastAsiaTheme="majorEastAsia" w:hAnsiTheme="majorEastAsia"/>
        </w:rPr>
      </w:pPr>
    </w:p>
    <w:sectPr w:rsidR="00DA5874" w:rsidRPr="006631B0" w:rsidSect="00245E4F">
      <w:headerReference w:type="even" r:id="rId8"/>
      <w:headerReference w:type="default" r:id="rId9"/>
      <w:footerReference w:type="even" r:id="rId10"/>
      <w:footerReference w:type="default" r:id="rId11"/>
      <w:headerReference w:type="first" r:id="rId12"/>
      <w:footerReference w:type="first" r:id="rId13"/>
      <w:pgSz w:w="11910" w:h="16840"/>
      <w:pgMar w:top="1920" w:right="1280" w:bottom="1418" w:left="1440" w:header="720" w:footer="720" w:gutter="0"/>
      <w:cols w:space="720"/>
      <w:docGrid w:type="linesAndChar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958356" w14:textId="77777777" w:rsidR="00313562" w:rsidRDefault="00313562" w:rsidP="00EA6964">
      <w:r>
        <w:separator/>
      </w:r>
    </w:p>
  </w:endnote>
  <w:endnote w:type="continuationSeparator" w:id="0">
    <w:p w14:paraId="3CF2879B" w14:textId="77777777" w:rsidR="00313562" w:rsidRDefault="00313562" w:rsidP="00EA6964">
      <w:r>
        <w:continuationSeparator/>
      </w:r>
    </w:p>
  </w:endnote>
  <w:endnote w:type="continuationNotice" w:id="1">
    <w:p w14:paraId="6F997060" w14:textId="77777777" w:rsidR="00313562" w:rsidRDefault="003135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メイリオ">
    <w:altName w:val="Yu Gothic"/>
    <w:panose1 w:val="020B0604030504040204"/>
    <w:charset w:val="80"/>
    <w:family w:val="modern"/>
    <w:pitch w:val="variable"/>
    <w:sig w:usb0="E00002FF" w:usb1="6AC7FFFF"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IZ UDゴシック">
    <w:altName w:val="Yu Gothic"/>
    <w:panose1 w:val="020B0400000000000000"/>
    <w:charset w:val="80"/>
    <w:family w:val="modern"/>
    <w:pitch w:val="fixed"/>
    <w:sig w:usb0="E00002F7" w:usb1="2AC7EDF8" w:usb2="00000012" w:usb3="00000000" w:csb0="00020001" w:csb1="00000000"/>
  </w:font>
  <w:font w:name="BIZ UDPゴシック">
    <w:altName w:val="BIZ UDPGothic"/>
    <w:panose1 w:val="020B0400000000000000"/>
    <w:charset w:val="80"/>
    <w:family w:val="modern"/>
    <w:pitch w:val="variable"/>
    <w:sig w:usb0="E00002F7" w:usb1="2AC7EDF8" w:usb2="00000012" w:usb3="00000000" w:csb0="00020001"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58C644" w14:textId="77777777" w:rsidR="007C1FE2" w:rsidRDefault="007C1FE2">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36197965"/>
      <w:docPartObj>
        <w:docPartGallery w:val="Page Numbers (Bottom of Page)"/>
        <w:docPartUnique/>
      </w:docPartObj>
    </w:sdtPr>
    <w:sdtEndPr>
      <w:rPr>
        <w:rFonts w:ascii="ＭＳ Ｐゴシック" w:eastAsia="ＭＳ Ｐゴシック" w:hAnsi="ＭＳ Ｐゴシック"/>
        <w:sz w:val="20"/>
        <w:szCs w:val="20"/>
      </w:rPr>
    </w:sdtEndPr>
    <w:sdtContent>
      <w:p w14:paraId="038AB30C" w14:textId="77777777" w:rsidR="00EF6D59" w:rsidRPr="00245E4F" w:rsidRDefault="00EF6D59" w:rsidP="00EF6D59">
        <w:pPr>
          <w:pStyle w:val="a7"/>
          <w:jc w:val="center"/>
          <w:rPr>
            <w:rFonts w:ascii="ＭＳ Ｐゴシック" w:eastAsia="ＭＳ Ｐゴシック" w:hAnsi="ＭＳ Ｐゴシック"/>
            <w:sz w:val="20"/>
            <w:szCs w:val="20"/>
          </w:rPr>
        </w:pPr>
        <w:r w:rsidRPr="00245E4F">
          <w:rPr>
            <w:rFonts w:ascii="Arial" w:eastAsia="ＭＳ Ｐゴシック" w:hAnsi="Arial" w:cs="Arial"/>
            <w:szCs w:val="21"/>
          </w:rPr>
          <w:fldChar w:fldCharType="begin"/>
        </w:r>
        <w:r w:rsidRPr="00245E4F">
          <w:rPr>
            <w:rFonts w:ascii="Arial" w:eastAsia="ＭＳ Ｐゴシック" w:hAnsi="Arial" w:cs="Arial"/>
            <w:szCs w:val="21"/>
          </w:rPr>
          <w:instrText>PAGE   \* MERGEFORMAT</w:instrText>
        </w:r>
        <w:r w:rsidRPr="00245E4F">
          <w:rPr>
            <w:rFonts w:ascii="Arial" w:eastAsia="ＭＳ Ｐゴシック" w:hAnsi="Arial" w:cs="Arial"/>
            <w:szCs w:val="21"/>
          </w:rPr>
          <w:fldChar w:fldCharType="separate"/>
        </w:r>
        <w:r w:rsidRPr="00245E4F">
          <w:rPr>
            <w:rFonts w:ascii="Arial" w:eastAsia="ＭＳ Ｐゴシック" w:hAnsi="Arial" w:cs="Arial"/>
            <w:szCs w:val="21"/>
          </w:rPr>
          <w:t>1</w:t>
        </w:r>
        <w:r w:rsidRPr="00245E4F">
          <w:rPr>
            <w:rFonts w:ascii="Arial" w:eastAsia="ＭＳ Ｐゴシック" w:hAnsi="Arial" w:cs="Arial"/>
            <w:szCs w:val="21"/>
          </w:rPr>
          <w:fldChar w:fldCharType="end"/>
        </w:r>
      </w:p>
    </w:sdtContent>
  </w:sdt>
  <w:p w14:paraId="18AEBCD9" w14:textId="77777777" w:rsidR="00EA6964" w:rsidRDefault="00EA6964">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99AAFF" w14:textId="77777777" w:rsidR="007C1FE2" w:rsidRDefault="007C1FE2">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1C5125" w14:textId="77777777" w:rsidR="00313562" w:rsidRDefault="00313562" w:rsidP="00EA6964">
      <w:r>
        <w:separator/>
      </w:r>
    </w:p>
  </w:footnote>
  <w:footnote w:type="continuationSeparator" w:id="0">
    <w:p w14:paraId="21BE867A" w14:textId="77777777" w:rsidR="00313562" w:rsidRDefault="00313562" w:rsidP="00EA6964">
      <w:r>
        <w:continuationSeparator/>
      </w:r>
    </w:p>
  </w:footnote>
  <w:footnote w:type="continuationNotice" w:id="1">
    <w:p w14:paraId="333BE5DD" w14:textId="77777777" w:rsidR="00313562" w:rsidRDefault="003135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984FF1" w14:textId="77777777" w:rsidR="007C1FE2" w:rsidRDefault="007C1FE2">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41D6AC" w14:textId="71EE3EF5" w:rsidR="007C1FE2" w:rsidRPr="00F20B48" w:rsidRDefault="007C1FE2" w:rsidP="007C1FE2">
    <w:pPr>
      <w:pStyle w:val="a5"/>
      <w:wordWrap w:val="0"/>
      <w:jc w:val="right"/>
      <w:rPr>
        <w:rFonts w:asciiTheme="majorEastAsia" w:eastAsiaTheme="majorEastAsia" w:hAnsiTheme="majorEastAsia"/>
        <w:sz w:val="20"/>
        <w:szCs w:val="21"/>
      </w:rPr>
    </w:pPr>
    <w:r>
      <w:rPr>
        <w:rFonts w:asciiTheme="majorEastAsia" w:eastAsiaTheme="majorEastAsia" w:hAnsiTheme="majorEastAsia" w:hint="eastAsia"/>
        <w:sz w:val="20"/>
        <w:szCs w:val="21"/>
      </w:rPr>
      <w:t>[</w:t>
    </w:r>
    <w:r w:rsidRPr="00F20B48">
      <w:rPr>
        <w:rFonts w:asciiTheme="majorEastAsia" w:eastAsiaTheme="majorEastAsia" w:hAnsiTheme="majorEastAsia" w:hint="eastAsia"/>
        <w:sz w:val="20"/>
        <w:szCs w:val="21"/>
      </w:rPr>
      <w:t xml:space="preserve">NII-RDP </w:t>
    </w:r>
    <w:r>
      <w:rPr>
        <w:rFonts w:asciiTheme="majorEastAsia" w:eastAsiaTheme="majorEastAsia" w:hAnsiTheme="majorEastAsia" w:hint="eastAsia"/>
        <w:sz w:val="20"/>
        <w:szCs w:val="21"/>
      </w:rPr>
      <w:t>分離</w:t>
    </w:r>
    <w:r w:rsidRPr="00F20B48">
      <w:rPr>
        <w:rFonts w:asciiTheme="majorEastAsia" w:eastAsiaTheme="majorEastAsia" w:hAnsiTheme="majorEastAsia" w:hint="eastAsia"/>
        <w:sz w:val="20"/>
        <w:szCs w:val="21"/>
      </w:rPr>
      <w:t>型</w:t>
    </w:r>
    <w:r w:rsidR="005D108A">
      <w:rPr>
        <w:rFonts w:asciiTheme="majorEastAsia" w:eastAsiaTheme="majorEastAsia" w:hAnsiTheme="majorEastAsia" w:hint="eastAsia"/>
        <w:sz w:val="20"/>
        <w:szCs w:val="21"/>
      </w:rPr>
      <w:t xml:space="preserve"> 本体</w:t>
    </w:r>
    <w:r>
      <w:rPr>
        <w:rFonts w:asciiTheme="majorEastAsia" w:eastAsiaTheme="majorEastAsia" w:hAnsiTheme="majorEastAsia" w:hint="eastAsia"/>
        <w:sz w:val="20"/>
        <w:szCs w:val="21"/>
      </w:rPr>
      <w:t>]</w:t>
    </w:r>
  </w:p>
  <w:p w14:paraId="24BA8184" w14:textId="77777777" w:rsidR="007C1FE2" w:rsidRDefault="007C1FE2">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23691B" w14:textId="77777777" w:rsidR="007C1FE2" w:rsidRDefault="007C1FE2">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A17CA5"/>
    <w:multiLevelType w:val="hybridMultilevel"/>
    <w:tmpl w:val="68B2D04C"/>
    <w:lvl w:ilvl="0" w:tplc="3EE433BE">
      <w:start w:val="2"/>
      <w:numFmt w:val="decimalEnclosedCircle"/>
      <w:lvlText w:val="%1"/>
      <w:lvlJc w:val="left"/>
      <w:pPr>
        <w:ind w:left="1200" w:hanging="360"/>
      </w:pPr>
      <w:rPr>
        <w:rFonts w:hint="default"/>
      </w:rPr>
    </w:lvl>
    <w:lvl w:ilvl="1" w:tplc="04090017" w:tentative="1">
      <w:start w:val="1"/>
      <w:numFmt w:val="aiueoFullWidth"/>
      <w:lvlText w:val="(%2)"/>
      <w:lvlJc w:val="left"/>
      <w:pPr>
        <w:ind w:left="1720" w:hanging="440"/>
      </w:pPr>
    </w:lvl>
    <w:lvl w:ilvl="2" w:tplc="04090011" w:tentative="1">
      <w:start w:val="1"/>
      <w:numFmt w:val="decimalEnclosedCircle"/>
      <w:lvlText w:val="%3"/>
      <w:lvlJc w:val="left"/>
      <w:pPr>
        <w:ind w:left="2160" w:hanging="440"/>
      </w:pPr>
    </w:lvl>
    <w:lvl w:ilvl="3" w:tplc="0409000F" w:tentative="1">
      <w:start w:val="1"/>
      <w:numFmt w:val="decimal"/>
      <w:lvlText w:val="%4."/>
      <w:lvlJc w:val="left"/>
      <w:pPr>
        <w:ind w:left="2600" w:hanging="440"/>
      </w:pPr>
    </w:lvl>
    <w:lvl w:ilvl="4" w:tplc="04090017" w:tentative="1">
      <w:start w:val="1"/>
      <w:numFmt w:val="aiueoFullWidth"/>
      <w:lvlText w:val="(%5)"/>
      <w:lvlJc w:val="left"/>
      <w:pPr>
        <w:ind w:left="3040" w:hanging="440"/>
      </w:pPr>
    </w:lvl>
    <w:lvl w:ilvl="5" w:tplc="04090011" w:tentative="1">
      <w:start w:val="1"/>
      <w:numFmt w:val="decimalEnclosedCircle"/>
      <w:lvlText w:val="%6"/>
      <w:lvlJc w:val="left"/>
      <w:pPr>
        <w:ind w:left="3480" w:hanging="440"/>
      </w:pPr>
    </w:lvl>
    <w:lvl w:ilvl="6" w:tplc="0409000F" w:tentative="1">
      <w:start w:val="1"/>
      <w:numFmt w:val="decimal"/>
      <w:lvlText w:val="%7."/>
      <w:lvlJc w:val="left"/>
      <w:pPr>
        <w:ind w:left="3920" w:hanging="440"/>
      </w:pPr>
    </w:lvl>
    <w:lvl w:ilvl="7" w:tplc="04090017" w:tentative="1">
      <w:start w:val="1"/>
      <w:numFmt w:val="aiueoFullWidth"/>
      <w:lvlText w:val="(%8)"/>
      <w:lvlJc w:val="left"/>
      <w:pPr>
        <w:ind w:left="4360" w:hanging="440"/>
      </w:pPr>
    </w:lvl>
    <w:lvl w:ilvl="8" w:tplc="04090011" w:tentative="1">
      <w:start w:val="1"/>
      <w:numFmt w:val="decimalEnclosedCircle"/>
      <w:lvlText w:val="%9"/>
      <w:lvlJc w:val="left"/>
      <w:pPr>
        <w:ind w:left="4800" w:hanging="440"/>
      </w:pPr>
    </w:lvl>
  </w:abstractNum>
  <w:abstractNum w:abstractNumId="1" w15:restartNumberingAfterBreak="0">
    <w:nsid w:val="08C818F4"/>
    <w:multiLevelType w:val="hybridMultilevel"/>
    <w:tmpl w:val="B6BE42A2"/>
    <w:lvl w:ilvl="0" w:tplc="383CDBF4">
      <w:start w:val="2"/>
      <w:numFmt w:val="decimalEnclosedCircle"/>
      <w:lvlText w:val="%1"/>
      <w:lvlJc w:val="left"/>
      <w:pPr>
        <w:ind w:left="2120" w:hanging="360"/>
      </w:pPr>
      <w:rPr>
        <w:rFonts w:cs="ＭＳ 明朝" w:hint="default"/>
        <w:color w:val="212121"/>
      </w:rPr>
    </w:lvl>
    <w:lvl w:ilvl="1" w:tplc="04090017" w:tentative="1">
      <w:start w:val="1"/>
      <w:numFmt w:val="aiueoFullWidth"/>
      <w:lvlText w:val="(%2)"/>
      <w:lvlJc w:val="left"/>
      <w:pPr>
        <w:ind w:left="2640" w:hanging="440"/>
      </w:pPr>
    </w:lvl>
    <w:lvl w:ilvl="2" w:tplc="04090011" w:tentative="1">
      <w:start w:val="1"/>
      <w:numFmt w:val="decimalEnclosedCircle"/>
      <w:lvlText w:val="%3"/>
      <w:lvlJc w:val="left"/>
      <w:pPr>
        <w:ind w:left="3080" w:hanging="440"/>
      </w:pPr>
    </w:lvl>
    <w:lvl w:ilvl="3" w:tplc="0409000F" w:tentative="1">
      <w:start w:val="1"/>
      <w:numFmt w:val="decimal"/>
      <w:lvlText w:val="%4."/>
      <w:lvlJc w:val="left"/>
      <w:pPr>
        <w:ind w:left="3520" w:hanging="440"/>
      </w:pPr>
    </w:lvl>
    <w:lvl w:ilvl="4" w:tplc="04090017" w:tentative="1">
      <w:start w:val="1"/>
      <w:numFmt w:val="aiueoFullWidth"/>
      <w:lvlText w:val="(%5)"/>
      <w:lvlJc w:val="left"/>
      <w:pPr>
        <w:ind w:left="3960" w:hanging="440"/>
      </w:pPr>
    </w:lvl>
    <w:lvl w:ilvl="5" w:tplc="04090011" w:tentative="1">
      <w:start w:val="1"/>
      <w:numFmt w:val="decimalEnclosedCircle"/>
      <w:lvlText w:val="%6"/>
      <w:lvlJc w:val="left"/>
      <w:pPr>
        <w:ind w:left="4400" w:hanging="440"/>
      </w:pPr>
    </w:lvl>
    <w:lvl w:ilvl="6" w:tplc="0409000F" w:tentative="1">
      <w:start w:val="1"/>
      <w:numFmt w:val="decimal"/>
      <w:lvlText w:val="%7."/>
      <w:lvlJc w:val="left"/>
      <w:pPr>
        <w:ind w:left="4840" w:hanging="440"/>
      </w:pPr>
    </w:lvl>
    <w:lvl w:ilvl="7" w:tplc="04090017" w:tentative="1">
      <w:start w:val="1"/>
      <w:numFmt w:val="aiueoFullWidth"/>
      <w:lvlText w:val="(%8)"/>
      <w:lvlJc w:val="left"/>
      <w:pPr>
        <w:ind w:left="5280" w:hanging="440"/>
      </w:pPr>
    </w:lvl>
    <w:lvl w:ilvl="8" w:tplc="04090011" w:tentative="1">
      <w:start w:val="1"/>
      <w:numFmt w:val="decimalEnclosedCircle"/>
      <w:lvlText w:val="%9"/>
      <w:lvlJc w:val="left"/>
      <w:pPr>
        <w:ind w:left="5720" w:hanging="440"/>
      </w:pPr>
    </w:lvl>
  </w:abstractNum>
  <w:abstractNum w:abstractNumId="2" w15:restartNumberingAfterBreak="0">
    <w:nsid w:val="08EF5F77"/>
    <w:multiLevelType w:val="hybridMultilevel"/>
    <w:tmpl w:val="270072B0"/>
    <w:lvl w:ilvl="0" w:tplc="BB82EC98">
      <w:start w:val="1"/>
      <w:numFmt w:val="decimalEnclosedCircle"/>
      <w:lvlText w:val="%1"/>
      <w:lvlJc w:val="left"/>
      <w:pPr>
        <w:ind w:left="1200" w:hanging="360"/>
      </w:pPr>
      <w:rPr>
        <w:rFonts w:hint="default"/>
      </w:rPr>
    </w:lvl>
    <w:lvl w:ilvl="1" w:tplc="04090017" w:tentative="1">
      <w:start w:val="1"/>
      <w:numFmt w:val="aiueoFullWidth"/>
      <w:lvlText w:val="(%2)"/>
      <w:lvlJc w:val="left"/>
      <w:pPr>
        <w:ind w:left="1720" w:hanging="440"/>
      </w:pPr>
    </w:lvl>
    <w:lvl w:ilvl="2" w:tplc="04090011" w:tentative="1">
      <w:start w:val="1"/>
      <w:numFmt w:val="decimalEnclosedCircle"/>
      <w:lvlText w:val="%3"/>
      <w:lvlJc w:val="left"/>
      <w:pPr>
        <w:ind w:left="2160" w:hanging="440"/>
      </w:pPr>
    </w:lvl>
    <w:lvl w:ilvl="3" w:tplc="0409000F" w:tentative="1">
      <w:start w:val="1"/>
      <w:numFmt w:val="decimal"/>
      <w:lvlText w:val="%4."/>
      <w:lvlJc w:val="left"/>
      <w:pPr>
        <w:ind w:left="2600" w:hanging="440"/>
      </w:pPr>
    </w:lvl>
    <w:lvl w:ilvl="4" w:tplc="04090017" w:tentative="1">
      <w:start w:val="1"/>
      <w:numFmt w:val="aiueoFullWidth"/>
      <w:lvlText w:val="(%5)"/>
      <w:lvlJc w:val="left"/>
      <w:pPr>
        <w:ind w:left="3040" w:hanging="440"/>
      </w:pPr>
    </w:lvl>
    <w:lvl w:ilvl="5" w:tplc="04090011" w:tentative="1">
      <w:start w:val="1"/>
      <w:numFmt w:val="decimalEnclosedCircle"/>
      <w:lvlText w:val="%6"/>
      <w:lvlJc w:val="left"/>
      <w:pPr>
        <w:ind w:left="3480" w:hanging="440"/>
      </w:pPr>
    </w:lvl>
    <w:lvl w:ilvl="6" w:tplc="0409000F" w:tentative="1">
      <w:start w:val="1"/>
      <w:numFmt w:val="decimal"/>
      <w:lvlText w:val="%7."/>
      <w:lvlJc w:val="left"/>
      <w:pPr>
        <w:ind w:left="3920" w:hanging="440"/>
      </w:pPr>
    </w:lvl>
    <w:lvl w:ilvl="7" w:tplc="04090017" w:tentative="1">
      <w:start w:val="1"/>
      <w:numFmt w:val="aiueoFullWidth"/>
      <w:lvlText w:val="(%8)"/>
      <w:lvlJc w:val="left"/>
      <w:pPr>
        <w:ind w:left="4360" w:hanging="440"/>
      </w:pPr>
    </w:lvl>
    <w:lvl w:ilvl="8" w:tplc="04090011" w:tentative="1">
      <w:start w:val="1"/>
      <w:numFmt w:val="decimalEnclosedCircle"/>
      <w:lvlText w:val="%9"/>
      <w:lvlJc w:val="left"/>
      <w:pPr>
        <w:ind w:left="4800" w:hanging="440"/>
      </w:pPr>
    </w:lvl>
  </w:abstractNum>
  <w:abstractNum w:abstractNumId="3" w15:restartNumberingAfterBreak="0">
    <w:nsid w:val="097D20E7"/>
    <w:multiLevelType w:val="hybridMultilevel"/>
    <w:tmpl w:val="D58CE1FA"/>
    <w:lvl w:ilvl="0" w:tplc="55B45EB6">
      <w:start w:val="2"/>
      <w:numFmt w:val="decimalEnclosedCircle"/>
      <w:lvlText w:val="%1"/>
      <w:lvlJc w:val="left"/>
      <w:pPr>
        <w:ind w:left="885" w:hanging="360"/>
      </w:pPr>
      <w:rPr>
        <w:rFonts w:cs="ＭＳ 明朝" w:hint="default"/>
      </w:rPr>
    </w:lvl>
    <w:lvl w:ilvl="1" w:tplc="04090017" w:tentative="1">
      <w:start w:val="1"/>
      <w:numFmt w:val="aiueoFullWidth"/>
      <w:lvlText w:val="(%2)"/>
      <w:lvlJc w:val="left"/>
      <w:pPr>
        <w:ind w:left="1405" w:hanging="440"/>
      </w:pPr>
    </w:lvl>
    <w:lvl w:ilvl="2" w:tplc="04090011" w:tentative="1">
      <w:start w:val="1"/>
      <w:numFmt w:val="decimalEnclosedCircle"/>
      <w:lvlText w:val="%3"/>
      <w:lvlJc w:val="left"/>
      <w:pPr>
        <w:ind w:left="1845" w:hanging="440"/>
      </w:pPr>
    </w:lvl>
    <w:lvl w:ilvl="3" w:tplc="0409000F" w:tentative="1">
      <w:start w:val="1"/>
      <w:numFmt w:val="decimal"/>
      <w:lvlText w:val="%4."/>
      <w:lvlJc w:val="left"/>
      <w:pPr>
        <w:ind w:left="2285" w:hanging="440"/>
      </w:pPr>
    </w:lvl>
    <w:lvl w:ilvl="4" w:tplc="04090017" w:tentative="1">
      <w:start w:val="1"/>
      <w:numFmt w:val="aiueoFullWidth"/>
      <w:lvlText w:val="(%5)"/>
      <w:lvlJc w:val="left"/>
      <w:pPr>
        <w:ind w:left="2725" w:hanging="440"/>
      </w:pPr>
    </w:lvl>
    <w:lvl w:ilvl="5" w:tplc="04090011" w:tentative="1">
      <w:start w:val="1"/>
      <w:numFmt w:val="decimalEnclosedCircle"/>
      <w:lvlText w:val="%6"/>
      <w:lvlJc w:val="left"/>
      <w:pPr>
        <w:ind w:left="3165" w:hanging="440"/>
      </w:pPr>
    </w:lvl>
    <w:lvl w:ilvl="6" w:tplc="0409000F" w:tentative="1">
      <w:start w:val="1"/>
      <w:numFmt w:val="decimal"/>
      <w:lvlText w:val="%7."/>
      <w:lvlJc w:val="left"/>
      <w:pPr>
        <w:ind w:left="3605" w:hanging="440"/>
      </w:pPr>
    </w:lvl>
    <w:lvl w:ilvl="7" w:tplc="04090017" w:tentative="1">
      <w:start w:val="1"/>
      <w:numFmt w:val="aiueoFullWidth"/>
      <w:lvlText w:val="(%8)"/>
      <w:lvlJc w:val="left"/>
      <w:pPr>
        <w:ind w:left="4045" w:hanging="440"/>
      </w:pPr>
    </w:lvl>
    <w:lvl w:ilvl="8" w:tplc="04090011" w:tentative="1">
      <w:start w:val="1"/>
      <w:numFmt w:val="decimalEnclosedCircle"/>
      <w:lvlText w:val="%9"/>
      <w:lvlJc w:val="left"/>
      <w:pPr>
        <w:ind w:left="4485" w:hanging="440"/>
      </w:pPr>
    </w:lvl>
  </w:abstractNum>
  <w:abstractNum w:abstractNumId="4" w15:restartNumberingAfterBreak="0">
    <w:nsid w:val="09D55136"/>
    <w:multiLevelType w:val="hybridMultilevel"/>
    <w:tmpl w:val="71DA4DE6"/>
    <w:lvl w:ilvl="0" w:tplc="5762B348">
      <w:start w:val="1"/>
      <w:numFmt w:val="upperRoman"/>
      <w:lvlText w:val="%1."/>
      <w:lvlJc w:val="left"/>
      <w:pPr>
        <w:ind w:left="720" w:hanging="720"/>
      </w:pPr>
      <w:rPr>
        <w:rFonts w:hint="default"/>
        <w:w w:val="120"/>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109D1BE8"/>
    <w:multiLevelType w:val="hybridMultilevel"/>
    <w:tmpl w:val="B7A26FAC"/>
    <w:lvl w:ilvl="0" w:tplc="7A2EA688">
      <w:start w:val="1"/>
      <w:numFmt w:val="upperRoman"/>
      <w:lvlText w:val="%1."/>
      <w:lvlJc w:val="left"/>
      <w:pPr>
        <w:ind w:left="164" w:hanging="164"/>
      </w:pPr>
      <w:rPr>
        <w:rFonts w:hint="default"/>
        <w:spacing w:val="1"/>
        <w:w w:val="113"/>
        <w:lang w:val="en-US" w:eastAsia="ja-JP" w:bidi="ar-SA"/>
      </w:rPr>
    </w:lvl>
    <w:lvl w:ilvl="1" w:tplc="370C53C6">
      <w:numFmt w:val="bullet"/>
      <w:lvlText w:val="•"/>
      <w:lvlJc w:val="left"/>
      <w:pPr>
        <w:ind w:left="380" w:hanging="164"/>
      </w:pPr>
      <w:rPr>
        <w:rFonts w:hint="default"/>
        <w:lang w:val="en-US" w:eastAsia="ja-JP" w:bidi="ar-SA"/>
      </w:rPr>
    </w:lvl>
    <w:lvl w:ilvl="2" w:tplc="5C1E5682">
      <w:numFmt w:val="bullet"/>
      <w:lvlText w:val="•"/>
      <w:lvlJc w:val="left"/>
      <w:pPr>
        <w:ind w:left="420" w:hanging="164"/>
      </w:pPr>
      <w:rPr>
        <w:rFonts w:hint="default"/>
        <w:lang w:val="en-US" w:eastAsia="ja-JP" w:bidi="ar-SA"/>
      </w:rPr>
    </w:lvl>
    <w:lvl w:ilvl="3" w:tplc="2E8AB500">
      <w:numFmt w:val="bullet"/>
      <w:lvlText w:val="•"/>
      <w:lvlJc w:val="left"/>
      <w:pPr>
        <w:ind w:left="540" w:hanging="164"/>
      </w:pPr>
      <w:rPr>
        <w:rFonts w:hint="default"/>
        <w:lang w:val="en-US" w:eastAsia="ja-JP" w:bidi="ar-SA"/>
      </w:rPr>
    </w:lvl>
    <w:lvl w:ilvl="4" w:tplc="4C12B9AE">
      <w:numFmt w:val="bullet"/>
      <w:lvlText w:val="•"/>
      <w:lvlJc w:val="left"/>
      <w:pPr>
        <w:ind w:left="1775" w:hanging="164"/>
      </w:pPr>
      <w:rPr>
        <w:rFonts w:hint="default"/>
        <w:lang w:val="en-US" w:eastAsia="ja-JP" w:bidi="ar-SA"/>
      </w:rPr>
    </w:lvl>
    <w:lvl w:ilvl="5" w:tplc="E760F486">
      <w:numFmt w:val="bullet"/>
      <w:lvlText w:val="•"/>
      <w:lvlJc w:val="left"/>
      <w:pPr>
        <w:ind w:left="3010" w:hanging="164"/>
      </w:pPr>
      <w:rPr>
        <w:rFonts w:hint="default"/>
        <w:lang w:val="en-US" w:eastAsia="ja-JP" w:bidi="ar-SA"/>
      </w:rPr>
    </w:lvl>
    <w:lvl w:ilvl="6" w:tplc="63762C82">
      <w:numFmt w:val="bullet"/>
      <w:lvlText w:val="•"/>
      <w:lvlJc w:val="left"/>
      <w:pPr>
        <w:ind w:left="4245" w:hanging="164"/>
      </w:pPr>
      <w:rPr>
        <w:rFonts w:hint="default"/>
        <w:lang w:val="en-US" w:eastAsia="ja-JP" w:bidi="ar-SA"/>
      </w:rPr>
    </w:lvl>
    <w:lvl w:ilvl="7" w:tplc="C5340822">
      <w:numFmt w:val="bullet"/>
      <w:lvlText w:val="•"/>
      <w:lvlJc w:val="left"/>
      <w:pPr>
        <w:ind w:left="5480" w:hanging="164"/>
      </w:pPr>
      <w:rPr>
        <w:rFonts w:hint="default"/>
        <w:lang w:val="en-US" w:eastAsia="ja-JP" w:bidi="ar-SA"/>
      </w:rPr>
    </w:lvl>
    <w:lvl w:ilvl="8" w:tplc="6B46B302">
      <w:numFmt w:val="bullet"/>
      <w:lvlText w:val="•"/>
      <w:lvlJc w:val="left"/>
      <w:pPr>
        <w:ind w:left="6716" w:hanging="164"/>
      </w:pPr>
      <w:rPr>
        <w:rFonts w:hint="default"/>
        <w:lang w:val="en-US" w:eastAsia="ja-JP" w:bidi="ar-SA"/>
      </w:rPr>
    </w:lvl>
  </w:abstractNum>
  <w:abstractNum w:abstractNumId="6" w15:restartNumberingAfterBreak="0">
    <w:nsid w:val="1D657549"/>
    <w:multiLevelType w:val="hybridMultilevel"/>
    <w:tmpl w:val="2F346906"/>
    <w:lvl w:ilvl="0" w:tplc="8ECC8CDA">
      <w:start w:val="2"/>
      <w:numFmt w:val="decimalEnclosedCircle"/>
      <w:lvlText w:val="%1"/>
      <w:lvlJc w:val="left"/>
      <w:pPr>
        <w:ind w:left="1620" w:hanging="360"/>
      </w:pPr>
      <w:rPr>
        <w:rFonts w:cs="ＭＳ 明朝" w:hint="default"/>
        <w:w w:val="100"/>
      </w:rPr>
    </w:lvl>
    <w:lvl w:ilvl="1" w:tplc="04090017" w:tentative="1">
      <w:start w:val="1"/>
      <w:numFmt w:val="aiueoFullWidth"/>
      <w:lvlText w:val="(%2)"/>
      <w:lvlJc w:val="left"/>
      <w:pPr>
        <w:ind w:left="2140" w:hanging="440"/>
      </w:pPr>
    </w:lvl>
    <w:lvl w:ilvl="2" w:tplc="04090011" w:tentative="1">
      <w:start w:val="1"/>
      <w:numFmt w:val="decimalEnclosedCircle"/>
      <w:lvlText w:val="%3"/>
      <w:lvlJc w:val="left"/>
      <w:pPr>
        <w:ind w:left="2580" w:hanging="440"/>
      </w:pPr>
    </w:lvl>
    <w:lvl w:ilvl="3" w:tplc="0409000F" w:tentative="1">
      <w:start w:val="1"/>
      <w:numFmt w:val="decimal"/>
      <w:lvlText w:val="%4."/>
      <w:lvlJc w:val="left"/>
      <w:pPr>
        <w:ind w:left="3020" w:hanging="440"/>
      </w:pPr>
    </w:lvl>
    <w:lvl w:ilvl="4" w:tplc="04090017" w:tentative="1">
      <w:start w:val="1"/>
      <w:numFmt w:val="aiueoFullWidth"/>
      <w:lvlText w:val="(%5)"/>
      <w:lvlJc w:val="left"/>
      <w:pPr>
        <w:ind w:left="3460" w:hanging="440"/>
      </w:pPr>
    </w:lvl>
    <w:lvl w:ilvl="5" w:tplc="04090011" w:tentative="1">
      <w:start w:val="1"/>
      <w:numFmt w:val="decimalEnclosedCircle"/>
      <w:lvlText w:val="%6"/>
      <w:lvlJc w:val="left"/>
      <w:pPr>
        <w:ind w:left="3900" w:hanging="440"/>
      </w:pPr>
    </w:lvl>
    <w:lvl w:ilvl="6" w:tplc="0409000F" w:tentative="1">
      <w:start w:val="1"/>
      <w:numFmt w:val="decimal"/>
      <w:lvlText w:val="%7."/>
      <w:lvlJc w:val="left"/>
      <w:pPr>
        <w:ind w:left="4340" w:hanging="440"/>
      </w:pPr>
    </w:lvl>
    <w:lvl w:ilvl="7" w:tplc="04090017" w:tentative="1">
      <w:start w:val="1"/>
      <w:numFmt w:val="aiueoFullWidth"/>
      <w:lvlText w:val="(%8)"/>
      <w:lvlJc w:val="left"/>
      <w:pPr>
        <w:ind w:left="4780" w:hanging="440"/>
      </w:pPr>
    </w:lvl>
    <w:lvl w:ilvl="8" w:tplc="04090011" w:tentative="1">
      <w:start w:val="1"/>
      <w:numFmt w:val="decimalEnclosedCircle"/>
      <w:lvlText w:val="%9"/>
      <w:lvlJc w:val="left"/>
      <w:pPr>
        <w:ind w:left="5220" w:hanging="440"/>
      </w:pPr>
    </w:lvl>
  </w:abstractNum>
  <w:abstractNum w:abstractNumId="7" w15:restartNumberingAfterBreak="0">
    <w:nsid w:val="27411407"/>
    <w:multiLevelType w:val="multilevel"/>
    <w:tmpl w:val="28464C5C"/>
    <w:lvl w:ilvl="0">
      <w:start w:val="12"/>
      <w:numFmt w:val="decimal"/>
      <w:lvlText w:val="%1."/>
      <w:lvlJc w:val="left"/>
      <w:pPr>
        <w:ind w:left="478" w:hanging="321"/>
      </w:pPr>
      <w:rPr>
        <w:rFonts w:hint="default"/>
        <w:w w:val="111"/>
        <w:lang w:val="en-US" w:eastAsia="ja-JP" w:bidi="ar-SA"/>
      </w:rPr>
    </w:lvl>
    <w:lvl w:ilvl="1">
      <w:start w:val="1"/>
      <w:numFmt w:val="decimal"/>
      <w:lvlText w:val="%1.%2"/>
      <w:lvlJc w:val="left"/>
      <w:pPr>
        <w:ind w:left="483" w:hanging="356"/>
      </w:pPr>
      <w:rPr>
        <w:rFonts w:hint="default"/>
        <w:w w:val="101"/>
        <w:lang w:val="en-US" w:eastAsia="ja-JP" w:bidi="ar-SA"/>
      </w:rPr>
    </w:lvl>
    <w:lvl w:ilvl="2">
      <w:numFmt w:val="bullet"/>
      <w:lvlText w:val="•"/>
      <w:lvlJc w:val="left"/>
      <w:pPr>
        <w:ind w:left="560" w:hanging="356"/>
      </w:pPr>
      <w:rPr>
        <w:rFonts w:hint="default"/>
        <w:lang w:val="en-US" w:eastAsia="ja-JP" w:bidi="ar-SA"/>
      </w:rPr>
    </w:lvl>
    <w:lvl w:ilvl="3">
      <w:numFmt w:val="bullet"/>
      <w:lvlText w:val="•"/>
      <w:lvlJc w:val="left"/>
      <w:pPr>
        <w:ind w:left="1638" w:hanging="356"/>
      </w:pPr>
      <w:rPr>
        <w:rFonts w:hint="default"/>
        <w:lang w:val="en-US" w:eastAsia="ja-JP" w:bidi="ar-SA"/>
      </w:rPr>
    </w:lvl>
    <w:lvl w:ilvl="4">
      <w:numFmt w:val="bullet"/>
      <w:lvlText w:val="•"/>
      <w:lvlJc w:val="left"/>
      <w:pPr>
        <w:ind w:left="2716" w:hanging="356"/>
      </w:pPr>
      <w:rPr>
        <w:rFonts w:hint="default"/>
        <w:lang w:val="en-US" w:eastAsia="ja-JP" w:bidi="ar-SA"/>
      </w:rPr>
    </w:lvl>
    <w:lvl w:ilvl="5">
      <w:numFmt w:val="bullet"/>
      <w:lvlText w:val="•"/>
      <w:lvlJc w:val="left"/>
      <w:pPr>
        <w:ind w:left="3794" w:hanging="356"/>
      </w:pPr>
      <w:rPr>
        <w:rFonts w:hint="default"/>
        <w:lang w:val="en-US" w:eastAsia="ja-JP" w:bidi="ar-SA"/>
      </w:rPr>
    </w:lvl>
    <w:lvl w:ilvl="6">
      <w:numFmt w:val="bullet"/>
      <w:lvlText w:val="•"/>
      <w:lvlJc w:val="left"/>
      <w:pPr>
        <w:ind w:left="4873" w:hanging="356"/>
      </w:pPr>
      <w:rPr>
        <w:rFonts w:hint="default"/>
        <w:lang w:val="en-US" w:eastAsia="ja-JP" w:bidi="ar-SA"/>
      </w:rPr>
    </w:lvl>
    <w:lvl w:ilvl="7">
      <w:numFmt w:val="bullet"/>
      <w:lvlText w:val="•"/>
      <w:lvlJc w:val="left"/>
      <w:pPr>
        <w:ind w:left="5951" w:hanging="356"/>
      </w:pPr>
      <w:rPr>
        <w:rFonts w:hint="default"/>
        <w:lang w:val="en-US" w:eastAsia="ja-JP" w:bidi="ar-SA"/>
      </w:rPr>
    </w:lvl>
    <w:lvl w:ilvl="8">
      <w:numFmt w:val="bullet"/>
      <w:lvlText w:val="•"/>
      <w:lvlJc w:val="left"/>
      <w:pPr>
        <w:ind w:left="7029" w:hanging="356"/>
      </w:pPr>
      <w:rPr>
        <w:rFonts w:hint="default"/>
        <w:lang w:val="en-US" w:eastAsia="ja-JP" w:bidi="ar-SA"/>
      </w:rPr>
    </w:lvl>
  </w:abstractNum>
  <w:abstractNum w:abstractNumId="8" w15:restartNumberingAfterBreak="0">
    <w:nsid w:val="274D6745"/>
    <w:multiLevelType w:val="hybridMultilevel"/>
    <w:tmpl w:val="BF00DBA8"/>
    <w:lvl w:ilvl="0" w:tplc="7CBA4782">
      <w:start w:val="1"/>
      <w:numFmt w:val="decimalEnclosedCircle"/>
      <w:lvlText w:val="%1"/>
      <w:lvlJc w:val="left"/>
      <w:pPr>
        <w:ind w:left="1200" w:hanging="360"/>
      </w:pPr>
      <w:rPr>
        <w:rFonts w:hint="default"/>
      </w:rPr>
    </w:lvl>
    <w:lvl w:ilvl="1" w:tplc="04090017" w:tentative="1">
      <w:start w:val="1"/>
      <w:numFmt w:val="aiueoFullWidth"/>
      <w:lvlText w:val="(%2)"/>
      <w:lvlJc w:val="left"/>
      <w:pPr>
        <w:ind w:left="1720" w:hanging="440"/>
      </w:pPr>
    </w:lvl>
    <w:lvl w:ilvl="2" w:tplc="04090011" w:tentative="1">
      <w:start w:val="1"/>
      <w:numFmt w:val="decimalEnclosedCircle"/>
      <w:lvlText w:val="%3"/>
      <w:lvlJc w:val="left"/>
      <w:pPr>
        <w:ind w:left="2160" w:hanging="440"/>
      </w:pPr>
    </w:lvl>
    <w:lvl w:ilvl="3" w:tplc="0409000F" w:tentative="1">
      <w:start w:val="1"/>
      <w:numFmt w:val="decimal"/>
      <w:lvlText w:val="%4."/>
      <w:lvlJc w:val="left"/>
      <w:pPr>
        <w:ind w:left="2600" w:hanging="440"/>
      </w:pPr>
    </w:lvl>
    <w:lvl w:ilvl="4" w:tplc="04090017" w:tentative="1">
      <w:start w:val="1"/>
      <w:numFmt w:val="aiueoFullWidth"/>
      <w:lvlText w:val="(%5)"/>
      <w:lvlJc w:val="left"/>
      <w:pPr>
        <w:ind w:left="3040" w:hanging="440"/>
      </w:pPr>
    </w:lvl>
    <w:lvl w:ilvl="5" w:tplc="04090011" w:tentative="1">
      <w:start w:val="1"/>
      <w:numFmt w:val="decimalEnclosedCircle"/>
      <w:lvlText w:val="%6"/>
      <w:lvlJc w:val="left"/>
      <w:pPr>
        <w:ind w:left="3480" w:hanging="440"/>
      </w:pPr>
    </w:lvl>
    <w:lvl w:ilvl="6" w:tplc="0409000F" w:tentative="1">
      <w:start w:val="1"/>
      <w:numFmt w:val="decimal"/>
      <w:lvlText w:val="%7."/>
      <w:lvlJc w:val="left"/>
      <w:pPr>
        <w:ind w:left="3920" w:hanging="440"/>
      </w:pPr>
    </w:lvl>
    <w:lvl w:ilvl="7" w:tplc="04090017" w:tentative="1">
      <w:start w:val="1"/>
      <w:numFmt w:val="aiueoFullWidth"/>
      <w:lvlText w:val="(%8)"/>
      <w:lvlJc w:val="left"/>
      <w:pPr>
        <w:ind w:left="4360" w:hanging="440"/>
      </w:pPr>
    </w:lvl>
    <w:lvl w:ilvl="8" w:tplc="04090011" w:tentative="1">
      <w:start w:val="1"/>
      <w:numFmt w:val="decimalEnclosedCircle"/>
      <w:lvlText w:val="%9"/>
      <w:lvlJc w:val="left"/>
      <w:pPr>
        <w:ind w:left="4800" w:hanging="440"/>
      </w:pPr>
    </w:lvl>
  </w:abstractNum>
  <w:abstractNum w:abstractNumId="9" w15:restartNumberingAfterBreak="0">
    <w:nsid w:val="344D2368"/>
    <w:multiLevelType w:val="hybridMultilevel"/>
    <w:tmpl w:val="A48C19CC"/>
    <w:lvl w:ilvl="0" w:tplc="ECE47456">
      <w:start w:val="2"/>
      <w:numFmt w:val="decimalEnclosedCircle"/>
      <w:lvlText w:val="%1"/>
      <w:lvlJc w:val="left"/>
      <w:pPr>
        <w:ind w:left="1620" w:hanging="360"/>
      </w:pPr>
      <w:rPr>
        <w:rFonts w:cs="ＭＳ 明朝" w:hint="default"/>
      </w:rPr>
    </w:lvl>
    <w:lvl w:ilvl="1" w:tplc="04090017" w:tentative="1">
      <w:start w:val="1"/>
      <w:numFmt w:val="aiueoFullWidth"/>
      <w:lvlText w:val="(%2)"/>
      <w:lvlJc w:val="left"/>
      <w:pPr>
        <w:ind w:left="2140" w:hanging="440"/>
      </w:pPr>
    </w:lvl>
    <w:lvl w:ilvl="2" w:tplc="04090011" w:tentative="1">
      <w:start w:val="1"/>
      <w:numFmt w:val="decimalEnclosedCircle"/>
      <w:lvlText w:val="%3"/>
      <w:lvlJc w:val="left"/>
      <w:pPr>
        <w:ind w:left="2580" w:hanging="440"/>
      </w:pPr>
    </w:lvl>
    <w:lvl w:ilvl="3" w:tplc="0409000F" w:tentative="1">
      <w:start w:val="1"/>
      <w:numFmt w:val="decimal"/>
      <w:lvlText w:val="%4."/>
      <w:lvlJc w:val="left"/>
      <w:pPr>
        <w:ind w:left="3020" w:hanging="440"/>
      </w:pPr>
    </w:lvl>
    <w:lvl w:ilvl="4" w:tplc="04090017" w:tentative="1">
      <w:start w:val="1"/>
      <w:numFmt w:val="aiueoFullWidth"/>
      <w:lvlText w:val="(%5)"/>
      <w:lvlJc w:val="left"/>
      <w:pPr>
        <w:ind w:left="3460" w:hanging="440"/>
      </w:pPr>
    </w:lvl>
    <w:lvl w:ilvl="5" w:tplc="04090011" w:tentative="1">
      <w:start w:val="1"/>
      <w:numFmt w:val="decimalEnclosedCircle"/>
      <w:lvlText w:val="%6"/>
      <w:lvlJc w:val="left"/>
      <w:pPr>
        <w:ind w:left="3900" w:hanging="440"/>
      </w:pPr>
    </w:lvl>
    <w:lvl w:ilvl="6" w:tplc="0409000F" w:tentative="1">
      <w:start w:val="1"/>
      <w:numFmt w:val="decimal"/>
      <w:lvlText w:val="%7."/>
      <w:lvlJc w:val="left"/>
      <w:pPr>
        <w:ind w:left="4340" w:hanging="440"/>
      </w:pPr>
    </w:lvl>
    <w:lvl w:ilvl="7" w:tplc="04090017" w:tentative="1">
      <w:start w:val="1"/>
      <w:numFmt w:val="aiueoFullWidth"/>
      <w:lvlText w:val="(%8)"/>
      <w:lvlJc w:val="left"/>
      <w:pPr>
        <w:ind w:left="4780" w:hanging="440"/>
      </w:pPr>
    </w:lvl>
    <w:lvl w:ilvl="8" w:tplc="04090011" w:tentative="1">
      <w:start w:val="1"/>
      <w:numFmt w:val="decimalEnclosedCircle"/>
      <w:lvlText w:val="%9"/>
      <w:lvlJc w:val="left"/>
      <w:pPr>
        <w:ind w:left="5220" w:hanging="440"/>
      </w:pPr>
    </w:lvl>
  </w:abstractNum>
  <w:abstractNum w:abstractNumId="10" w15:restartNumberingAfterBreak="0">
    <w:nsid w:val="36360056"/>
    <w:multiLevelType w:val="hybridMultilevel"/>
    <w:tmpl w:val="3E3E52C4"/>
    <w:lvl w:ilvl="0" w:tplc="34983CC8">
      <w:start w:val="2"/>
      <w:numFmt w:val="decimalEnclosedCircle"/>
      <w:lvlText w:val="%1"/>
      <w:lvlJc w:val="left"/>
      <w:pPr>
        <w:ind w:left="885" w:hanging="360"/>
      </w:pPr>
      <w:rPr>
        <w:rFonts w:cs="ＭＳ 明朝" w:hint="default"/>
        <w:color w:val="1D1D1D"/>
      </w:rPr>
    </w:lvl>
    <w:lvl w:ilvl="1" w:tplc="04090017" w:tentative="1">
      <w:start w:val="1"/>
      <w:numFmt w:val="aiueoFullWidth"/>
      <w:lvlText w:val="(%2)"/>
      <w:lvlJc w:val="left"/>
      <w:pPr>
        <w:ind w:left="1405" w:hanging="440"/>
      </w:pPr>
    </w:lvl>
    <w:lvl w:ilvl="2" w:tplc="04090011" w:tentative="1">
      <w:start w:val="1"/>
      <w:numFmt w:val="decimalEnclosedCircle"/>
      <w:lvlText w:val="%3"/>
      <w:lvlJc w:val="left"/>
      <w:pPr>
        <w:ind w:left="1845" w:hanging="440"/>
      </w:pPr>
    </w:lvl>
    <w:lvl w:ilvl="3" w:tplc="0409000F" w:tentative="1">
      <w:start w:val="1"/>
      <w:numFmt w:val="decimal"/>
      <w:lvlText w:val="%4."/>
      <w:lvlJc w:val="left"/>
      <w:pPr>
        <w:ind w:left="2285" w:hanging="440"/>
      </w:pPr>
    </w:lvl>
    <w:lvl w:ilvl="4" w:tplc="04090017" w:tentative="1">
      <w:start w:val="1"/>
      <w:numFmt w:val="aiueoFullWidth"/>
      <w:lvlText w:val="(%5)"/>
      <w:lvlJc w:val="left"/>
      <w:pPr>
        <w:ind w:left="2725" w:hanging="440"/>
      </w:pPr>
    </w:lvl>
    <w:lvl w:ilvl="5" w:tplc="04090011" w:tentative="1">
      <w:start w:val="1"/>
      <w:numFmt w:val="decimalEnclosedCircle"/>
      <w:lvlText w:val="%6"/>
      <w:lvlJc w:val="left"/>
      <w:pPr>
        <w:ind w:left="3165" w:hanging="440"/>
      </w:pPr>
    </w:lvl>
    <w:lvl w:ilvl="6" w:tplc="0409000F" w:tentative="1">
      <w:start w:val="1"/>
      <w:numFmt w:val="decimal"/>
      <w:lvlText w:val="%7."/>
      <w:lvlJc w:val="left"/>
      <w:pPr>
        <w:ind w:left="3605" w:hanging="440"/>
      </w:pPr>
    </w:lvl>
    <w:lvl w:ilvl="7" w:tplc="04090017" w:tentative="1">
      <w:start w:val="1"/>
      <w:numFmt w:val="aiueoFullWidth"/>
      <w:lvlText w:val="(%8)"/>
      <w:lvlJc w:val="left"/>
      <w:pPr>
        <w:ind w:left="4045" w:hanging="440"/>
      </w:pPr>
    </w:lvl>
    <w:lvl w:ilvl="8" w:tplc="04090011" w:tentative="1">
      <w:start w:val="1"/>
      <w:numFmt w:val="decimalEnclosedCircle"/>
      <w:lvlText w:val="%9"/>
      <w:lvlJc w:val="left"/>
      <w:pPr>
        <w:ind w:left="4485" w:hanging="440"/>
      </w:pPr>
    </w:lvl>
  </w:abstractNum>
  <w:abstractNum w:abstractNumId="11" w15:restartNumberingAfterBreak="0">
    <w:nsid w:val="36551625"/>
    <w:multiLevelType w:val="hybridMultilevel"/>
    <w:tmpl w:val="4B7A08DC"/>
    <w:lvl w:ilvl="0" w:tplc="78225264">
      <w:start w:val="2"/>
      <w:numFmt w:val="decimalEnclosedCircle"/>
      <w:lvlText w:val="%1"/>
      <w:lvlJc w:val="left"/>
      <w:pPr>
        <w:ind w:left="885" w:hanging="360"/>
      </w:pPr>
      <w:rPr>
        <w:rFonts w:cs="ＭＳ 明朝" w:hint="default"/>
        <w:color w:val="1D1D1D"/>
      </w:rPr>
    </w:lvl>
    <w:lvl w:ilvl="1" w:tplc="04090017" w:tentative="1">
      <w:start w:val="1"/>
      <w:numFmt w:val="aiueoFullWidth"/>
      <w:lvlText w:val="(%2)"/>
      <w:lvlJc w:val="left"/>
      <w:pPr>
        <w:ind w:left="1405" w:hanging="440"/>
      </w:pPr>
    </w:lvl>
    <w:lvl w:ilvl="2" w:tplc="04090011" w:tentative="1">
      <w:start w:val="1"/>
      <w:numFmt w:val="decimalEnclosedCircle"/>
      <w:lvlText w:val="%3"/>
      <w:lvlJc w:val="left"/>
      <w:pPr>
        <w:ind w:left="1845" w:hanging="440"/>
      </w:pPr>
    </w:lvl>
    <w:lvl w:ilvl="3" w:tplc="0409000F" w:tentative="1">
      <w:start w:val="1"/>
      <w:numFmt w:val="decimal"/>
      <w:lvlText w:val="%4."/>
      <w:lvlJc w:val="left"/>
      <w:pPr>
        <w:ind w:left="2285" w:hanging="440"/>
      </w:pPr>
    </w:lvl>
    <w:lvl w:ilvl="4" w:tplc="04090017" w:tentative="1">
      <w:start w:val="1"/>
      <w:numFmt w:val="aiueoFullWidth"/>
      <w:lvlText w:val="(%5)"/>
      <w:lvlJc w:val="left"/>
      <w:pPr>
        <w:ind w:left="2725" w:hanging="440"/>
      </w:pPr>
    </w:lvl>
    <w:lvl w:ilvl="5" w:tplc="04090011" w:tentative="1">
      <w:start w:val="1"/>
      <w:numFmt w:val="decimalEnclosedCircle"/>
      <w:lvlText w:val="%6"/>
      <w:lvlJc w:val="left"/>
      <w:pPr>
        <w:ind w:left="3165" w:hanging="440"/>
      </w:pPr>
    </w:lvl>
    <w:lvl w:ilvl="6" w:tplc="0409000F" w:tentative="1">
      <w:start w:val="1"/>
      <w:numFmt w:val="decimal"/>
      <w:lvlText w:val="%7."/>
      <w:lvlJc w:val="left"/>
      <w:pPr>
        <w:ind w:left="3605" w:hanging="440"/>
      </w:pPr>
    </w:lvl>
    <w:lvl w:ilvl="7" w:tplc="04090017" w:tentative="1">
      <w:start w:val="1"/>
      <w:numFmt w:val="aiueoFullWidth"/>
      <w:lvlText w:val="(%8)"/>
      <w:lvlJc w:val="left"/>
      <w:pPr>
        <w:ind w:left="4045" w:hanging="440"/>
      </w:pPr>
    </w:lvl>
    <w:lvl w:ilvl="8" w:tplc="04090011" w:tentative="1">
      <w:start w:val="1"/>
      <w:numFmt w:val="decimalEnclosedCircle"/>
      <w:lvlText w:val="%9"/>
      <w:lvlJc w:val="left"/>
      <w:pPr>
        <w:ind w:left="4485" w:hanging="440"/>
      </w:pPr>
    </w:lvl>
  </w:abstractNum>
  <w:abstractNum w:abstractNumId="12" w15:restartNumberingAfterBreak="0">
    <w:nsid w:val="3BEE5DC8"/>
    <w:multiLevelType w:val="hybridMultilevel"/>
    <w:tmpl w:val="14A4219E"/>
    <w:lvl w:ilvl="0" w:tplc="7F14BBD2">
      <w:start w:val="1"/>
      <w:numFmt w:val="upperRoman"/>
      <w:lvlText w:val="%1."/>
      <w:lvlJc w:val="left"/>
      <w:pPr>
        <w:ind w:left="720" w:hanging="720"/>
      </w:pPr>
      <w:rPr>
        <w:rFonts w:hint="default"/>
        <w:w w:val="120"/>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3" w15:restartNumberingAfterBreak="0">
    <w:nsid w:val="43ED250B"/>
    <w:multiLevelType w:val="hybridMultilevel"/>
    <w:tmpl w:val="D5407E62"/>
    <w:lvl w:ilvl="0" w:tplc="557868A4">
      <w:start w:val="1"/>
      <w:numFmt w:val="decimalEnclosedCircle"/>
      <w:lvlText w:val="%1"/>
      <w:lvlJc w:val="left"/>
      <w:pPr>
        <w:ind w:left="1200" w:hanging="360"/>
      </w:pPr>
      <w:rPr>
        <w:rFonts w:hint="default"/>
      </w:rPr>
    </w:lvl>
    <w:lvl w:ilvl="1" w:tplc="04090017" w:tentative="1">
      <w:start w:val="1"/>
      <w:numFmt w:val="aiueoFullWidth"/>
      <w:lvlText w:val="(%2)"/>
      <w:lvlJc w:val="left"/>
      <w:pPr>
        <w:ind w:left="1720" w:hanging="440"/>
      </w:pPr>
    </w:lvl>
    <w:lvl w:ilvl="2" w:tplc="04090011" w:tentative="1">
      <w:start w:val="1"/>
      <w:numFmt w:val="decimalEnclosedCircle"/>
      <w:lvlText w:val="%3"/>
      <w:lvlJc w:val="left"/>
      <w:pPr>
        <w:ind w:left="2160" w:hanging="440"/>
      </w:pPr>
    </w:lvl>
    <w:lvl w:ilvl="3" w:tplc="0409000F" w:tentative="1">
      <w:start w:val="1"/>
      <w:numFmt w:val="decimal"/>
      <w:lvlText w:val="%4."/>
      <w:lvlJc w:val="left"/>
      <w:pPr>
        <w:ind w:left="2600" w:hanging="440"/>
      </w:pPr>
    </w:lvl>
    <w:lvl w:ilvl="4" w:tplc="04090017" w:tentative="1">
      <w:start w:val="1"/>
      <w:numFmt w:val="aiueoFullWidth"/>
      <w:lvlText w:val="(%5)"/>
      <w:lvlJc w:val="left"/>
      <w:pPr>
        <w:ind w:left="3040" w:hanging="440"/>
      </w:pPr>
    </w:lvl>
    <w:lvl w:ilvl="5" w:tplc="04090011" w:tentative="1">
      <w:start w:val="1"/>
      <w:numFmt w:val="decimalEnclosedCircle"/>
      <w:lvlText w:val="%6"/>
      <w:lvlJc w:val="left"/>
      <w:pPr>
        <w:ind w:left="3480" w:hanging="440"/>
      </w:pPr>
    </w:lvl>
    <w:lvl w:ilvl="6" w:tplc="0409000F" w:tentative="1">
      <w:start w:val="1"/>
      <w:numFmt w:val="decimal"/>
      <w:lvlText w:val="%7."/>
      <w:lvlJc w:val="left"/>
      <w:pPr>
        <w:ind w:left="3920" w:hanging="440"/>
      </w:pPr>
    </w:lvl>
    <w:lvl w:ilvl="7" w:tplc="04090017" w:tentative="1">
      <w:start w:val="1"/>
      <w:numFmt w:val="aiueoFullWidth"/>
      <w:lvlText w:val="(%8)"/>
      <w:lvlJc w:val="left"/>
      <w:pPr>
        <w:ind w:left="4360" w:hanging="440"/>
      </w:pPr>
    </w:lvl>
    <w:lvl w:ilvl="8" w:tplc="04090011" w:tentative="1">
      <w:start w:val="1"/>
      <w:numFmt w:val="decimalEnclosedCircle"/>
      <w:lvlText w:val="%9"/>
      <w:lvlJc w:val="left"/>
      <w:pPr>
        <w:ind w:left="4800" w:hanging="440"/>
      </w:pPr>
    </w:lvl>
  </w:abstractNum>
  <w:abstractNum w:abstractNumId="14" w15:restartNumberingAfterBreak="0">
    <w:nsid w:val="444A188E"/>
    <w:multiLevelType w:val="hybridMultilevel"/>
    <w:tmpl w:val="030AE17C"/>
    <w:lvl w:ilvl="0" w:tplc="EE12D834">
      <w:start w:val="1"/>
      <w:numFmt w:val="decimalEnclosedCircle"/>
      <w:lvlText w:val="%1"/>
      <w:lvlJc w:val="left"/>
      <w:pPr>
        <w:ind w:left="1200" w:hanging="360"/>
      </w:pPr>
      <w:rPr>
        <w:rFonts w:hint="default"/>
      </w:rPr>
    </w:lvl>
    <w:lvl w:ilvl="1" w:tplc="04090017" w:tentative="1">
      <w:start w:val="1"/>
      <w:numFmt w:val="aiueoFullWidth"/>
      <w:lvlText w:val="(%2)"/>
      <w:lvlJc w:val="left"/>
      <w:pPr>
        <w:ind w:left="1720" w:hanging="440"/>
      </w:pPr>
    </w:lvl>
    <w:lvl w:ilvl="2" w:tplc="04090011" w:tentative="1">
      <w:start w:val="1"/>
      <w:numFmt w:val="decimalEnclosedCircle"/>
      <w:lvlText w:val="%3"/>
      <w:lvlJc w:val="left"/>
      <w:pPr>
        <w:ind w:left="2160" w:hanging="440"/>
      </w:pPr>
    </w:lvl>
    <w:lvl w:ilvl="3" w:tplc="0409000F" w:tentative="1">
      <w:start w:val="1"/>
      <w:numFmt w:val="decimal"/>
      <w:lvlText w:val="%4."/>
      <w:lvlJc w:val="left"/>
      <w:pPr>
        <w:ind w:left="2600" w:hanging="440"/>
      </w:pPr>
    </w:lvl>
    <w:lvl w:ilvl="4" w:tplc="04090017" w:tentative="1">
      <w:start w:val="1"/>
      <w:numFmt w:val="aiueoFullWidth"/>
      <w:lvlText w:val="(%5)"/>
      <w:lvlJc w:val="left"/>
      <w:pPr>
        <w:ind w:left="3040" w:hanging="440"/>
      </w:pPr>
    </w:lvl>
    <w:lvl w:ilvl="5" w:tplc="04090011" w:tentative="1">
      <w:start w:val="1"/>
      <w:numFmt w:val="decimalEnclosedCircle"/>
      <w:lvlText w:val="%6"/>
      <w:lvlJc w:val="left"/>
      <w:pPr>
        <w:ind w:left="3480" w:hanging="440"/>
      </w:pPr>
    </w:lvl>
    <w:lvl w:ilvl="6" w:tplc="0409000F" w:tentative="1">
      <w:start w:val="1"/>
      <w:numFmt w:val="decimal"/>
      <w:lvlText w:val="%7."/>
      <w:lvlJc w:val="left"/>
      <w:pPr>
        <w:ind w:left="3920" w:hanging="440"/>
      </w:pPr>
    </w:lvl>
    <w:lvl w:ilvl="7" w:tplc="04090017" w:tentative="1">
      <w:start w:val="1"/>
      <w:numFmt w:val="aiueoFullWidth"/>
      <w:lvlText w:val="(%8)"/>
      <w:lvlJc w:val="left"/>
      <w:pPr>
        <w:ind w:left="4360" w:hanging="440"/>
      </w:pPr>
    </w:lvl>
    <w:lvl w:ilvl="8" w:tplc="04090011" w:tentative="1">
      <w:start w:val="1"/>
      <w:numFmt w:val="decimalEnclosedCircle"/>
      <w:lvlText w:val="%9"/>
      <w:lvlJc w:val="left"/>
      <w:pPr>
        <w:ind w:left="4800" w:hanging="440"/>
      </w:pPr>
    </w:lvl>
  </w:abstractNum>
  <w:abstractNum w:abstractNumId="15" w15:restartNumberingAfterBreak="0">
    <w:nsid w:val="4EFC629A"/>
    <w:multiLevelType w:val="hybridMultilevel"/>
    <w:tmpl w:val="DE366FE0"/>
    <w:lvl w:ilvl="0" w:tplc="CF5A44FC">
      <w:start w:val="1"/>
      <w:numFmt w:val="decimalEnclosedCircle"/>
      <w:lvlText w:val="%1"/>
      <w:lvlJc w:val="left"/>
      <w:pPr>
        <w:ind w:left="1200" w:hanging="360"/>
      </w:pPr>
      <w:rPr>
        <w:rFonts w:ascii="メイリオ" w:hAnsi="メイリオ" w:hint="default"/>
      </w:rPr>
    </w:lvl>
    <w:lvl w:ilvl="1" w:tplc="04090017" w:tentative="1">
      <w:start w:val="1"/>
      <w:numFmt w:val="aiueoFullWidth"/>
      <w:lvlText w:val="(%2)"/>
      <w:lvlJc w:val="left"/>
      <w:pPr>
        <w:ind w:left="1720" w:hanging="440"/>
      </w:pPr>
    </w:lvl>
    <w:lvl w:ilvl="2" w:tplc="04090011" w:tentative="1">
      <w:start w:val="1"/>
      <w:numFmt w:val="decimalEnclosedCircle"/>
      <w:lvlText w:val="%3"/>
      <w:lvlJc w:val="left"/>
      <w:pPr>
        <w:ind w:left="2160" w:hanging="440"/>
      </w:pPr>
    </w:lvl>
    <w:lvl w:ilvl="3" w:tplc="0409000F" w:tentative="1">
      <w:start w:val="1"/>
      <w:numFmt w:val="decimal"/>
      <w:lvlText w:val="%4."/>
      <w:lvlJc w:val="left"/>
      <w:pPr>
        <w:ind w:left="2600" w:hanging="440"/>
      </w:pPr>
    </w:lvl>
    <w:lvl w:ilvl="4" w:tplc="04090017" w:tentative="1">
      <w:start w:val="1"/>
      <w:numFmt w:val="aiueoFullWidth"/>
      <w:lvlText w:val="(%5)"/>
      <w:lvlJc w:val="left"/>
      <w:pPr>
        <w:ind w:left="3040" w:hanging="440"/>
      </w:pPr>
    </w:lvl>
    <w:lvl w:ilvl="5" w:tplc="04090011" w:tentative="1">
      <w:start w:val="1"/>
      <w:numFmt w:val="decimalEnclosedCircle"/>
      <w:lvlText w:val="%6"/>
      <w:lvlJc w:val="left"/>
      <w:pPr>
        <w:ind w:left="3480" w:hanging="440"/>
      </w:pPr>
    </w:lvl>
    <w:lvl w:ilvl="6" w:tplc="0409000F" w:tentative="1">
      <w:start w:val="1"/>
      <w:numFmt w:val="decimal"/>
      <w:lvlText w:val="%7."/>
      <w:lvlJc w:val="left"/>
      <w:pPr>
        <w:ind w:left="3920" w:hanging="440"/>
      </w:pPr>
    </w:lvl>
    <w:lvl w:ilvl="7" w:tplc="04090017" w:tentative="1">
      <w:start w:val="1"/>
      <w:numFmt w:val="aiueoFullWidth"/>
      <w:lvlText w:val="(%8)"/>
      <w:lvlJc w:val="left"/>
      <w:pPr>
        <w:ind w:left="4360" w:hanging="440"/>
      </w:pPr>
    </w:lvl>
    <w:lvl w:ilvl="8" w:tplc="04090011" w:tentative="1">
      <w:start w:val="1"/>
      <w:numFmt w:val="decimalEnclosedCircle"/>
      <w:lvlText w:val="%9"/>
      <w:lvlJc w:val="left"/>
      <w:pPr>
        <w:ind w:left="4800" w:hanging="440"/>
      </w:pPr>
    </w:lvl>
  </w:abstractNum>
  <w:abstractNum w:abstractNumId="16" w15:restartNumberingAfterBreak="0">
    <w:nsid w:val="4FFD5E98"/>
    <w:multiLevelType w:val="hybridMultilevel"/>
    <w:tmpl w:val="1624B6F2"/>
    <w:lvl w:ilvl="0" w:tplc="ADC29FEE">
      <w:start w:val="1"/>
      <w:numFmt w:val="decimalEnclosedCircle"/>
      <w:lvlText w:val="%1"/>
      <w:lvlJc w:val="left"/>
      <w:pPr>
        <w:ind w:left="8130" w:hanging="7290"/>
      </w:pPr>
      <w:rPr>
        <w:rFonts w:cs="ＭＳ 明朝" w:hint="default"/>
      </w:rPr>
    </w:lvl>
    <w:lvl w:ilvl="1" w:tplc="04090017" w:tentative="1">
      <w:start w:val="1"/>
      <w:numFmt w:val="aiueoFullWidth"/>
      <w:lvlText w:val="(%2)"/>
      <w:lvlJc w:val="left"/>
      <w:pPr>
        <w:ind w:left="1720" w:hanging="440"/>
      </w:pPr>
    </w:lvl>
    <w:lvl w:ilvl="2" w:tplc="04090011" w:tentative="1">
      <w:start w:val="1"/>
      <w:numFmt w:val="decimalEnclosedCircle"/>
      <w:lvlText w:val="%3"/>
      <w:lvlJc w:val="left"/>
      <w:pPr>
        <w:ind w:left="2160" w:hanging="440"/>
      </w:pPr>
    </w:lvl>
    <w:lvl w:ilvl="3" w:tplc="0409000F" w:tentative="1">
      <w:start w:val="1"/>
      <w:numFmt w:val="decimal"/>
      <w:lvlText w:val="%4."/>
      <w:lvlJc w:val="left"/>
      <w:pPr>
        <w:ind w:left="2600" w:hanging="440"/>
      </w:pPr>
    </w:lvl>
    <w:lvl w:ilvl="4" w:tplc="04090017" w:tentative="1">
      <w:start w:val="1"/>
      <w:numFmt w:val="aiueoFullWidth"/>
      <w:lvlText w:val="(%5)"/>
      <w:lvlJc w:val="left"/>
      <w:pPr>
        <w:ind w:left="3040" w:hanging="440"/>
      </w:pPr>
    </w:lvl>
    <w:lvl w:ilvl="5" w:tplc="04090011" w:tentative="1">
      <w:start w:val="1"/>
      <w:numFmt w:val="decimalEnclosedCircle"/>
      <w:lvlText w:val="%6"/>
      <w:lvlJc w:val="left"/>
      <w:pPr>
        <w:ind w:left="3480" w:hanging="440"/>
      </w:pPr>
    </w:lvl>
    <w:lvl w:ilvl="6" w:tplc="0409000F" w:tentative="1">
      <w:start w:val="1"/>
      <w:numFmt w:val="decimal"/>
      <w:lvlText w:val="%7."/>
      <w:lvlJc w:val="left"/>
      <w:pPr>
        <w:ind w:left="3920" w:hanging="440"/>
      </w:pPr>
    </w:lvl>
    <w:lvl w:ilvl="7" w:tplc="04090017" w:tentative="1">
      <w:start w:val="1"/>
      <w:numFmt w:val="aiueoFullWidth"/>
      <w:lvlText w:val="(%8)"/>
      <w:lvlJc w:val="left"/>
      <w:pPr>
        <w:ind w:left="4360" w:hanging="440"/>
      </w:pPr>
    </w:lvl>
    <w:lvl w:ilvl="8" w:tplc="04090011" w:tentative="1">
      <w:start w:val="1"/>
      <w:numFmt w:val="decimalEnclosedCircle"/>
      <w:lvlText w:val="%9"/>
      <w:lvlJc w:val="left"/>
      <w:pPr>
        <w:ind w:left="4800" w:hanging="440"/>
      </w:pPr>
    </w:lvl>
  </w:abstractNum>
  <w:abstractNum w:abstractNumId="17" w15:restartNumberingAfterBreak="0">
    <w:nsid w:val="54313135"/>
    <w:multiLevelType w:val="multilevel"/>
    <w:tmpl w:val="DE143A90"/>
    <w:lvl w:ilvl="0">
      <w:start w:val="15"/>
      <w:numFmt w:val="decimal"/>
      <w:lvlText w:val="%1"/>
      <w:lvlJc w:val="left"/>
      <w:pPr>
        <w:ind w:left="481" w:hanging="354"/>
      </w:pPr>
      <w:rPr>
        <w:rFonts w:hint="default"/>
        <w:lang w:val="en-US" w:eastAsia="ja-JP" w:bidi="ar-SA"/>
      </w:rPr>
    </w:lvl>
    <w:lvl w:ilvl="1">
      <w:start w:val="1"/>
      <w:numFmt w:val="decimal"/>
      <w:lvlText w:val="%1.%2"/>
      <w:lvlJc w:val="left"/>
      <w:pPr>
        <w:ind w:left="481" w:hanging="354"/>
      </w:pPr>
      <w:rPr>
        <w:rFonts w:ascii="Times New Roman" w:eastAsia="Times New Roman" w:hAnsi="Times New Roman" w:cs="Times New Roman" w:hint="default"/>
        <w:b w:val="0"/>
        <w:bCs w:val="0"/>
        <w:i w:val="0"/>
        <w:iCs w:val="0"/>
        <w:color w:val="030303"/>
        <w:w w:val="100"/>
        <w:sz w:val="18"/>
        <w:szCs w:val="18"/>
        <w:lang w:val="en-US" w:eastAsia="ja-JP" w:bidi="ar-SA"/>
      </w:rPr>
    </w:lvl>
    <w:lvl w:ilvl="2">
      <w:numFmt w:val="bullet"/>
      <w:lvlText w:val="•"/>
      <w:lvlJc w:val="left"/>
      <w:pPr>
        <w:ind w:left="2221" w:hanging="354"/>
      </w:pPr>
      <w:rPr>
        <w:rFonts w:hint="default"/>
        <w:lang w:val="en-US" w:eastAsia="ja-JP" w:bidi="ar-SA"/>
      </w:rPr>
    </w:lvl>
    <w:lvl w:ilvl="3">
      <w:numFmt w:val="bullet"/>
      <w:lvlText w:val="•"/>
      <w:lvlJc w:val="left"/>
      <w:pPr>
        <w:ind w:left="3091" w:hanging="354"/>
      </w:pPr>
      <w:rPr>
        <w:rFonts w:hint="default"/>
        <w:lang w:val="en-US" w:eastAsia="ja-JP" w:bidi="ar-SA"/>
      </w:rPr>
    </w:lvl>
    <w:lvl w:ilvl="4">
      <w:numFmt w:val="bullet"/>
      <w:lvlText w:val="•"/>
      <w:lvlJc w:val="left"/>
      <w:pPr>
        <w:ind w:left="3962" w:hanging="354"/>
      </w:pPr>
      <w:rPr>
        <w:rFonts w:hint="default"/>
        <w:lang w:val="en-US" w:eastAsia="ja-JP" w:bidi="ar-SA"/>
      </w:rPr>
    </w:lvl>
    <w:lvl w:ilvl="5">
      <w:numFmt w:val="bullet"/>
      <w:lvlText w:val="•"/>
      <w:lvlJc w:val="left"/>
      <w:pPr>
        <w:ind w:left="4833" w:hanging="354"/>
      </w:pPr>
      <w:rPr>
        <w:rFonts w:hint="default"/>
        <w:lang w:val="en-US" w:eastAsia="ja-JP" w:bidi="ar-SA"/>
      </w:rPr>
    </w:lvl>
    <w:lvl w:ilvl="6">
      <w:numFmt w:val="bullet"/>
      <w:lvlText w:val="•"/>
      <w:lvlJc w:val="left"/>
      <w:pPr>
        <w:ind w:left="5703" w:hanging="354"/>
      </w:pPr>
      <w:rPr>
        <w:rFonts w:hint="default"/>
        <w:lang w:val="en-US" w:eastAsia="ja-JP" w:bidi="ar-SA"/>
      </w:rPr>
    </w:lvl>
    <w:lvl w:ilvl="7">
      <w:numFmt w:val="bullet"/>
      <w:lvlText w:val="•"/>
      <w:lvlJc w:val="left"/>
      <w:pPr>
        <w:ind w:left="6574" w:hanging="354"/>
      </w:pPr>
      <w:rPr>
        <w:rFonts w:hint="default"/>
        <w:lang w:val="en-US" w:eastAsia="ja-JP" w:bidi="ar-SA"/>
      </w:rPr>
    </w:lvl>
    <w:lvl w:ilvl="8">
      <w:numFmt w:val="bullet"/>
      <w:lvlText w:val="•"/>
      <w:lvlJc w:val="left"/>
      <w:pPr>
        <w:ind w:left="7445" w:hanging="354"/>
      </w:pPr>
      <w:rPr>
        <w:rFonts w:hint="default"/>
        <w:lang w:val="en-US" w:eastAsia="ja-JP" w:bidi="ar-SA"/>
      </w:rPr>
    </w:lvl>
  </w:abstractNum>
  <w:abstractNum w:abstractNumId="18" w15:restartNumberingAfterBreak="0">
    <w:nsid w:val="59223FA5"/>
    <w:multiLevelType w:val="hybridMultilevel"/>
    <w:tmpl w:val="4EB6051C"/>
    <w:lvl w:ilvl="0" w:tplc="20AA6F32">
      <w:start w:val="1"/>
      <w:numFmt w:val="decimalEnclosedCircle"/>
      <w:lvlText w:val="%1"/>
      <w:lvlJc w:val="left"/>
      <w:pPr>
        <w:ind w:left="1200" w:hanging="360"/>
      </w:pPr>
      <w:rPr>
        <w:rFonts w:cs="ＭＳ 明朝" w:hint="default"/>
      </w:rPr>
    </w:lvl>
    <w:lvl w:ilvl="1" w:tplc="04090017" w:tentative="1">
      <w:start w:val="1"/>
      <w:numFmt w:val="aiueoFullWidth"/>
      <w:lvlText w:val="(%2)"/>
      <w:lvlJc w:val="left"/>
      <w:pPr>
        <w:ind w:left="1720" w:hanging="440"/>
      </w:pPr>
    </w:lvl>
    <w:lvl w:ilvl="2" w:tplc="04090011" w:tentative="1">
      <w:start w:val="1"/>
      <w:numFmt w:val="decimalEnclosedCircle"/>
      <w:lvlText w:val="%3"/>
      <w:lvlJc w:val="left"/>
      <w:pPr>
        <w:ind w:left="2160" w:hanging="440"/>
      </w:pPr>
    </w:lvl>
    <w:lvl w:ilvl="3" w:tplc="0409000F" w:tentative="1">
      <w:start w:val="1"/>
      <w:numFmt w:val="decimal"/>
      <w:lvlText w:val="%4."/>
      <w:lvlJc w:val="left"/>
      <w:pPr>
        <w:ind w:left="2600" w:hanging="440"/>
      </w:pPr>
    </w:lvl>
    <w:lvl w:ilvl="4" w:tplc="04090017" w:tentative="1">
      <w:start w:val="1"/>
      <w:numFmt w:val="aiueoFullWidth"/>
      <w:lvlText w:val="(%5)"/>
      <w:lvlJc w:val="left"/>
      <w:pPr>
        <w:ind w:left="3040" w:hanging="440"/>
      </w:pPr>
    </w:lvl>
    <w:lvl w:ilvl="5" w:tplc="04090011" w:tentative="1">
      <w:start w:val="1"/>
      <w:numFmt w:val="decimalEnclosedCircle"/>
      <w:lvlText w:val="%6"/>
      <w:lvlJc w:val="left"/>
      <w:pPr>
        <w:ind w:left="3480" w:hanging="440"/>
      </w:pPr>
    </w:lvl>
    <w:lvl w:ilvl="6" w:tplc="0409000F" w:tentative="1">
      <w:start w:val="1"/>
      <w:numFmt w:val="decimal"/>
      <w:lvlText w:val="%7."/>
      <w:lvlJc w:val="left"/>
      <w:pPr>
        <w:ind w:left="3920" w:hanging="440"/>
      </w:pPr>
    </w:lvl>
    <w:lvl w:ilvl="7" w:tplc="04090017" w:tentative="1">
      <w:start w:val="1"/>
      <w:numFmt w:val="aiueoFullWidth"/>
      <w:lvlText w:val="(%8)"/>
      <w:lvlJc w:val="left"/>
      <w:pPr>
        <w:ind w:left="4360" w:hanging="440"/>
      </w:pPr>
    </w:lvl>
    <w:lvl w:ilvl="8" w:tplc="04090011" w:tentative="1">
      <w:start w:val="1"/>
      <w:numFmt w:val="decimalEnclosedCircle"/>
      <w:lvlText w:val="%9"/>
      <w:lvlJc w:val="left"/>
      <w:pPr>
        <w:ind w:left="4800" w:hanging="440"/>
      </w:pPr>
    </w:lvl>
  </w:abstractNum>
  <w:abstractNum w:abstractNumId="19" w15:restartNumberingAfterBreak="0">
    <w:nsid w:val="64BF2DDA"/>
    <w:multiLevelType w:val="multilevel"/>
    <w:tmpl w:val="88406ED4"/>
    <w:lvl w:ilvl="0">
      <w:start w:val="10"/>
      <w:numFmt w:val="decimal"/>
      <w:lvlText w:val="%1"/>
      <w:lvlJc w:val="left"/>
      <w:pPr>
        <w:ind w:left="546" w:hanging="356"/>
      </w:pPr>
      <w:rPr>
        <w:rFonts w:hint="default"/>
        <w:lang w:val="en-US" w:eastAsia="ja-JP" w:bidi="ar-SA"/>
      </w:rPr>
    </w:lvl>
    <w:lvl w:ilvl="1">
      <w:start w:val="2"/>
      <w:numFmt w:val="decimal"/>
      <w:lvlText w:val="%1.%2"/>
      <w:lvlJc w:val="left"/>
      <w:pPr>
        <w:ind w:left="640" w:hanging="356"/>
      </w:pPr>
      <w:rPr>
        <w:rFonts w:hint="default"/>
        <w:spacing w:val="-1"/>
        <w:w w:val="101"/>
        <w:lang w:val="en-US" w:eastAsia="ja-JP" w:bidi="ar-SA"/>
      </w:rPr>
    </w:lvl>
    <w:lvl w:ilvl="2">
      <w:numFmt w:val="bullet"/>
      <w:lvlText w:val="•"/>
      <w:lvlJc w:val="left"/>
      <w:pPr>
        <w:ind w:left="2269" w:hanging="356"/>
      </w:pPr>
      <w:rPr>
        <w:rFonts w:hint="default"/>
        <w:lang w:val="en-US" w:eastAsia="ja-JP" w:bidi="ar-SA"/>
      </w:rPr>
    </w:lvl>
    <w:lvl w:ilvl="3">
      <w:numFmt w:val="bullet"/>
      <w:lvlText w:val="•"/>
      <w:lvlJc w:val="left"/>
      <w:pPr>
        <w:ind w:left="3133" w:hanging="356"/>
      </w:pPr>
      <w:rPr>
        <w:rFonts w:hint="default"/>
        <w:lang w:val="en-US" w:eastAsia="ja-JP" w:bidi="ar-SA"/>
      </w:rPr>
    </w:lvl>
    <w:lvl w:ilvl="4">
      <w:numFmt w:val="bullet"/>
      <w:lvlText w:val="•"/>
      <w:lvlJc w:val="left"/>
      <w:pPr>
        <w:ind w:left="3998" w:hanging="356"/>
      </w:pPr>
      <w:rPr>
        <w:rFonts w:hint="default"/>
        <w:lang w:val="en-US" w:eastAsia="ja-JP" w:bidi="ar-SA"/>
      </w:rPr>
    </w:lvl>
    <w:lvl w:ilvl="5">
      <w:numFmt w:val="bullet"/>
      <w:lvlText w:val="•"/>
      <w:lvlJc w:val="left"/>
      <w:pPr>
        <w:ind w:left="4863" w:hanging="356"/>
      </w:pPr>
      <w:rPr>
        <w:rFonts w:hint="default"/>
        <w:lang w:val="en-US" w:eastAsia="ja-JP" w:bidi="ar-SA"/>
      </w:rPr>
    </w:lvl>
    <w:lvl w:ilvl="6">
      <w:numFmt w:val="bullet"/>
      <w:lvlText w:val="•"/>
      <w:lvlJc w:val="left"/>
      <w:pPr>
        <w:ind w:left="5727" w:hanging="356"/>
      </w:pPr>
      <w:rPr>
        <w:rFonts w:hint="default"/>
        <w:lang w:val="en-US" w:eastAsia="ja-JP" w:bidi="ar-SA"/>
      </w:rPr>
    </w:lvl>
    <w:lvl w:ilvl="7">
      <w:numFmt w:val="bullet"/>
      <w:lvlText w:val="•"/>
      <w:lvlJc w:val="left"/>
      <w:pPr>
        <w:ind w:left="6592" w:hanging="356"/>
      </w:pPr>
      <w:rPr>
        <w:rFonts w:hint="default"/>
        <w:lang w:val="en-US" w:eastAsia="ja-JP" w:bidi="ar-SA"/>
      </w:rPr>
    </w:lvl>
    <w:lvl w:ilvl="8">
      <w:numFmt w:val="bullet"/>
      <w:lvlText w:val="•"/>
      <w:lvlJc w:val="left"/>
      <w:pPr>
        <w:ind w:left="7457" w:hanging="356"/>
      </w:pPr>
      <w:rPr>
        <w:rFonts w:hint="default"/>
        <w:lang w:val="en-US" w:eastAsia="ja-JP" w:bidi="ar-SA"/>
      </w:rPr>
    </w:lvl>
  </w:abstractNum>
  <w:abstractNum w:abstractNumId="20" w15:restartNumberingAfterBreak="0">
    <w:nsid w:val="666B58F1"/>
    <w:multiLevelType w:val="hybridMultilevel"/>
    <w:tmpl w:val="9EA0E37C"/>
    <w:lvl w:ilvl="0" w:tplc="3368627C">
      <w:start w:val="2"/>
      <w:numFmt w:val="decimalEnclosedCircle"/>
      <w:lvlText w:val="%1"/>
      <w:lvlJc w:val="left"/>
      <w:pPr>
        <w:ind w:left="885" w:hanging="360"/>
      </w:pPr>
      <w:rPr>
        <w:rFonts w:cs="ＭＳ 明朝" w:hint="default"/>
      </w:rPr>
    </w:lvl>
    <w:lvl w:ilvl="1" w:tplc="04090017" w:tentative="1">
      <w:start w:val="1"/>
      <w:numFmt w:val="aiueoFullWidth"/>
      <w:lvlText w:val="(%2)"/>
      <w:lvlJc w:val="left"/>
      <w:pPr>
        <w:ind w:left="1405" w:hanging="440"/>
      </w:pPr>
    </w:lvl>
    <w:lvl w:ilvl="2" w:tplc="04090011" w:tentative="1">
      <w:start w:val="1"/>
      <w:numFmt w:val="decimalEnclosedCircle"/>
      <w:lvlText w:val="%3"/>
      <w:lvlJc w:val="left"/>
      <w:pPr>
        <w:ind w:left="1845" w:hanging="440"/>
      </w:pPr>
    </w:lvl>
    <w:lvl w:ilvl="3" w:tplc="0409000F" w:tentative="1">
      <w:start w:val="1"/>
      <w:numFmt w:val="decimal"/>
      <w:lvlText w:val="%4."/>
      <w:lvlJc w:val="left"/>
      <w:pPr>
        <w:ind w:left="2285" w:hanging="440"/>
      </w:pPr>
    </w:lvl>
    <w:lvl w:ilvl="4" w:tplc="04090017" w:tentative="1">
      <w:start w:val="1"/>
      <w:numFmt w:val="aiueoFullWidth"/>
      <w:lvlText w:val="(%5)"/>
      <w:lvlJc w:val="left"/>
      <w:pPr>
        <w:ind w:left="2725" w:hanging="440"/>
      </w:pPr>
    </w:lvl>
    <w:lvl w:ilvl="5" w:tplc="04090011" w:tentative="1">
      <w:start w:val="1"/>
      <w:numFmt w:val="decimalEnclosedCircle"/>
      <w:lvlText w:val="%6"/>
      <w:lvlJc w:val="left"/>
      <w:pPr>
        <w:ind w:left="3165" w:hanging="440"/>
      </w:pPr>
    </w:lvl>
    <w:lvl w:ilvl="6" w:tplc="0409000F" w:tentative="1">
      <w:start w:val="1"/>
      <w:numFmt w:val="decimal"/>
      <w:lvlText w:val="%7."/>
      <w:lvlJc w:val="left"/>
      <w:pPr>
        <w:ind w:left="3605" w:hanging="440"/>
      </w:pPr>
    </w:lvl>
    <w:lvl w:ilvl="7" w:tplc="04090017" w:tentative="1">
      <w:start w:val="1"/>
      <w:numFmt w:val="aiueoFullWidth"/>
      <w:lvlText w:val="(%8)"/>
      <w:lvlJc w:val="left"/>
      <w:pPr>
        <w:ind w:left="4045" w:hanging="440"/>
      </w:pPr>
    </w:lvl>
    <w:lvl w:ilvl="8" w:tplc="04090011" w:tentative="1">
      <w:start w:val="1"/>
      <w:numFmt w:val="decimalEnclosedCircle"/>
      <w:lvlText w:val="%9"/>
      <w:lvlJc w:val="left"/>
      <w:pPr>
        <w:ind w:left="4485" w:hanging="440"/>
      </w:pPr>
    </w:lvl>
  </w:abstractNum>
  <w:abstractNum w:abstractNumId="21" w15:restartNumberingAfterBreak="0">
    <w:nsid w:val="6A883850"/>
    <w:multiLevelType w:val="hybridMultilevel"/>
    <w:tmpl w:val="05F016B4"/>
    <w:lvl w:ilvl="0" w:tplc="FFFFFFFF">
      <w:start w:val="1"/>
      <w:numFmt w:val="decimal"/>
      <w:lvlText w:val="%1"/>
      <w:lvlJc w:val="left"/>
      <w:pPr>
        <w:ind w:left="1897" w:hanging="360"/>
      </w:pPr>
    </w:lvl>
    <w:lvl w:ilvl="1" w:tplc="04090017" w:tentative="1">
      <w:start w:val="1"/>
      <w:numFmt w:val="aiueoFullWidth"/>
      <w:lvlText w:val="(%2)"/>
      <w:lvlJc w:val="left"/>
      <w:pPr>
        <w:ind w:left="2417" w:hanging="440"/>
      </w:pPr>
    </w:lvl>
    <w:lvl w:ilvl="2" w:tplc="04090011" w:tentative="1">
      <w:start w:val="1"/>
      <w:numFmt w:val="decimalEnclosedCircle"/>
      <w:lvlText w:val="%3"/>
      <w:lvlJc w:val="left"/>
      <w:pPr>
        <w:ind w:left="2857" w:hanging="440"/>
      </w:pPr>
    </w:lvl>
    <w:lvl w:ilvl="3" w:tplc="0409000F" w:tentative="1">
      <w:start w:val="1"/>
      <w:numFmt w:val="decimal"/>
      <w:lvlText w:val="%4."/>
      <w:lvlJc w:val="left"/>
      <w:pPr>
        <w:ind w:left="3297" w:hanging="440"/>
      </w:pPr>
    </w:lvl>
    <w:lvl w:ilvl="4" w:tplc="04090017" w:tentative="1">
      <w:start w:val="1"/>
      <w:numFmt w:val="aiueoFullWidth"/>
      <w:lvlText w:val="(%5)"/>
      <w:lvlJc w:val="left"/>
      <w:pPr>
        <w:ind w:left="3737" w:hanging="440"/>
      </w:pPr>
    </w:lvl>
    <w:lvl w:ilvl="5" w:tplc="04090011" w:tentative="1">
      <w:start w:val="1"/>
      <w:numFmt w:val="decimalEnclosedCircle"/>
      <w:lvlText w:val="%6"/>
      <w:lvlJc w:val="left"/>
      <w:pPr>
        <w:ind w:left="4177" w:hanging="440"/>
      </w:pPr>
    </w:lvl>
    <w:lvl w:ilvl="6" w:tplc="0409000F" w:tentative="1">
      <w:start w:val="1"/>
      <w:numFmt w:val="decimal"/>
      <w:lvlText w:val="%7."/>
      <w:lvlJc w:val="left"/>
      <w:pPr>
        <w:ind w:left="4617" w:hanging="440"/>
      </w:pPr>
    </w:lvl>
    <w:lvl w:ilvl="7" w:tplc="04090017" w:tentative="1">
      <w:start w:val="1"/>
      <w:numFmt w:val="aiueoFullWidth"/>
      <w:lvlText w:val="(%8)"/>
      <w:lvlJc w:val="left"/>
      <w:pPr>
        <w:ind w:left="5057" w:hanging="440"/>
      </w:pPr>
    </w:lvl>
    <w:lvl w:ilvl="8" w:tplc="04090011" w:tentative="1">
      <w:start w:val="1"/>
      <w:numFmt w:val="decimalEnclosedCircle"/>
      <w:lvlText w:val="%9"/>
      <w:lvlJc w:val="left"/>
      <w:pPr>
        <w:ind w:left="5497" w:hanging="440"/>
      </w:pPr>
    </w:lvl>
  </w:abstractNum>
  <w:abstractNum w:abstractNumId="22" w15:restartNumberingAfterBreak="0">
    <w:nsid w:val="6D8C6245"/>
    <w:multiLevelType w:val="multilevel"/>
    <w:tmpl w:val="9460AE3E"/>
    <w:lvl w:ilvl="0">
      <w:start w:val="11"/>
      <w:numFmt w:val="decimal"/>
      <w:lvlText w:val="%1"/>
      <w:lvlJc w:val="left"/>
      <w:pPr>
        <w:ind w:left="545" w:hanging="373"/>
      </w:pPr>
      <w:rPr>
        <w:rFonts w:hint="default"/>
        <w:lang w:val="en-US" w:eastAsia="ja-JP" w:bidi="ar-SA"/>
      </w:rPr>
    </w:lvl>
    <w:lvl w:ilvl="1">
      <w:start w:val="1"/>
      <w:numFmt w:val="decimal"/>
      <w:lvlText w:val="%1.%2"/>
      <w:lvlJc w:val="left"/>
      <w:pPr>
        <w:ind w:left="545" w:hanging="373"/>
      </w:pPr>
      <w:rPr>
        <w:rFonts w:hint="default"/>
        <w:spacing w:val="-1"/>
        <w:w w:val="100"/>
        <w:lang w:val="en-US" w:eastAsia="ja-JP" w:bidi="ar-SA"/>
      </w:rPr>
    </w:lvl>
    <w:lvl w:ilvl="2">
      <w:numFmt w:val="bullet"/>
      <w:lvlText w:val="•"/>
      <w:lvlJc w:val="left"/>
      <w:pPr>
        <w:ind w:left="2269" w:hanging="373"/>
      </w:pPr>
      <w:rPr>
        <w:rFonts w:hint="default"/>
        <w:lang w:val="en-US" w:eastAsia="ja-JP" w:bidi="ar-SA"/>
      </w:rPr>
    </w:lvl>
    <w:lvl w:ilvl="3">
      <w:numFmt w:val="bullet"/>
      <w:lvlText w:val="•"/>
      <w:lvlJc w:val="left"/>
      <w:pPr>
        <w:ind w:left="3133" w:hanging="373"/>
      </w:pPr>
      <w:rPr>
        <w:rFonts w:hint="default"/>
        <w:lang w:val="en-US" w:eastAsia="ja-JP" w:bidi="ar-SA"/>
      </w:rPr>
    </w:lvl>
    <w:lvl w:ilvl="4">
      <w:numFmt w:val="bullet"/>
      <w:lvlText w:val="•"/>
      <w:lvlJc w:val="left"/>
      <w:pPr>
        <w:ind w:left="3998" w:hanging="373"/>
      </w:pPr>
      <w:rPr>
        <w:rFonts w:hint="default"/>
        <w:lang w:val="en-US" w:eastAsia="ja-JP" w:bidi="ar-SA"/>
      </w:rPr>
    </w:lvl>
    <w:lvl w:ilvl="5">
      <w:numFmt w:val="bullet"/>
      <w:lvlText w:val="•"/>
      <w:lvlJc w:val="left"/>
      <w:pPr>
        <w:ind w:left="4863" w:hanging="373"/>
      </w:pPr>
      <w:rPr>
        <w:rFonts w:hint="default"/>
        <w:lang w:val="en-US" w:eastAsia="ja-JP" w:bidi="ar-SA"/>
      </w:rPr>
    </w:lvl>
    <w:lvl w:ilvl="6">
      <w:numFmt w:val="bullet"/>
      <w:lvlText w:val="•"/>
      <w:lvlJc w:val="left"/>
      <w:pPr>
        <w:ind w:left="5727" w:hanging="373"/>
      </w:pPr>
      <w:rPr>
        <w:rFonts w:hint="default"/>
        <w:lang w:val="en-US" w:eastAsia="ja-JP" w:bidi="ar-SA"/>
      </w:rPr>
    </w:lvl>
    <w:lvl w:ilvl="7">
      <w:numFmt w:val="bullet"/>
      <w:lvlText w:val="•"/>
      <w:lvlJc w:val="left"/>
      <w:pPr>
        <w:ind w:left="6592" w:hanging="373"/>
      </w:pPr>
      <w:rPr>
        <w:rFonts w:hint="default"/>
        <w:lang w:val="en-US" w:eastAsia="ja-JP" w:bidi="ar-SA"/>
      </w:rPr>
    </w:lvl>
    <w:lvl w:ilvl="8">
      <w:numFmt w:val="bullet"/>
      <w:lvlText w:val="•"/>
      <w:lvlJc w:val="left"/>
      <w:pPr>
        <w:ind w:left="7457" w:hanging="373"/>
      </w:pPr>
      <w:rPr>
        <w:rFonts w:hint="default"/>
        <w:lang w:val="en-US" w:eastAsia="ja-JP" w:bidi="ar-SA"/>
      </w:rPr>
    </w:lvl>
  </w:abstractNum>
  <w:abstractNum w:abstractNumId="23" w15:restartNumberingAfterBreak="0">
    <w:nsid w:val="74C16542"/>
    <w:multiLevelType w:val="hybridMultilevel"/>
    <w:tmpl w:val="3312CB0A"/>
    <w:lvl w:ilvl="0" w:tplc="3F283588">
      <w:start w:val="1"/>
      <w:numFmt w:val="decimalEnclosedCircle"/>
      <w:lvlText w:val="%1"/>
      <w:lvlJc w:val="left"/>
      <w:pPr>
        <w:ind w:left="1200" w:hanging="360"/>
      </w:pPr>
      <w:rPr>
        <w:rFonts w:cs="ＭＳ 明朝" w:hint="default"/>
        <w:color w:val="1D1D1D"/>
      </w:rPr>
    </w:lvl>
    <w:lvl w:ilvl="1" w:tplc="04090017" w:tentative="1">
      <w:start w:val="1"/>
      <w:numFmt w:val="aiueoFullWidth"/>
      <w:lvlText w:val="(%2)"/>
      <w:lvlJc w:val="left"/>
      <w:pPr>
        <w:ind w:left="1720" w:hanging="440"/>
      </w:pPr>
    </w:lvl>
    <w:lvl w:ilvl="2" w:tplc="04090011" w:tentative="1">
      <w:start w:val="1"/>
      <w:numFmt w:val="decimalEnclosedCircle"/>
      <w:lvlText w:val="%3"/>
      <w:lvlJc w:val="left"/>
      <w:pPr>
        <w:ind w:left="2160" w:hanging="440"/>
      </w:pPr>
    </w:lvl>
    <w:lvl w:ilvl="3" w:tplc="0409000F" w:tentative="1">
      <w:start w:val="1"/>
      <w:numFmt w:val="decimal"/>
      <w:lvlText w:val="%4."/>
      <w:lvlJc w:val="left"/>
      <w:pPr>
        <w:ind w:left="2600" w:hanging="440"/>
      </w:pPr>
    </w:lvl>
    <w:lvl w:ilvl="4" w:tplc="04090017" w:tentative="1">
      <w:start w:val="1"/>
      <w:numFmt w:val="aiueoFullWidth"/>
      <w:lvlText w:val="(%5)"/>
      <w:lvlJc w:val="left"/>
      <w:pPr>
        <w:ind w:left="3040" w:hanging="440"/>
      </w:pPr>
    </w:lvl>
    <w:lvl w:ilvl="5" w:tplc="04090011" w:tentative="1">
      <w:start w:val="1"/>
      <w:numFmt w:val="decimalEnclosedCircle"/>
      <w:lvlText w:val="%6"/>
      <w:lvlJc w:val="left"/>
      <w:pPr>
        <w:ind w:left="3480" w:hanging="440"/>
      </w:pPr>
    </w:lvl>
    <w:lvl w:ilvl="6" w:tplc="0409000F" w:tentative="1">
      <w:start w:val="1"/>
      <w:numFmt w:val="decimal"/>
      <w:lvlText w:val="%7."/>
      <w:lvlJc w:val="left"/>
      <w:pPr>
        <w:ind w:left="3920" w:hanging="440"/>
      </w:pPr>
    </w:lvl>
    <w:lvl w:ilvl="7" w:tplc="04090017" w:tentative="1">
      <w:start w:val="1"/>
      <w:numFmt w:val="aiueoFullWidth"/>
      <w:lvlText w:val="(%8)"/>
      <w:lvlJc w:val="left"/>
      <w:pPr>
        <w:ind w:left="4360" w:hanging="440"/>
      </w:pPr>
    </w:lvl>
    <w:lvl w:ilvl="8" w:tplc="04090011" w:tentative="1">
      <w:start w:val="1"/>
      <w:numFmt w:val="decimalEnclosedCircle"/>
      <w:lvlText w:val="%9"/>
      <w:lvlJc w:val="left"/>
      <w:pPr>
        <w:ind w:left="4800" w:hanging="440"/>
      </w:pPr>
    </w:lvl>
  </w:abstractNum>
  <w:abstractNum w:abstractNumId="24" w15:restartNumberingAfterBreak="0">
    <w:nsid w:val="77095A74"/>
    <w:multiLevelType w:val="hybridMultilevel"/>
    <w:tmpl w:val="E83CFD70"/>
    <w:lvl w:ilvl="0" w:tplc="3FDAE20E">
      <w:start w:val="1"/>
      <w:numFmt w:val="decimalEnclosedCircle"/>
      <w:lvlText w:val="%1"/>
      <w:lvlJc w:val="left"/>
      <w:pPr>
        <w:ind w:left="1200" w:hanging="360"/>
      </w:pPr>
      <w:rPr>
        <w:rFonts w:cs="ＭＳ 明朝" w:hint="default"/>
      </w:rPr>
    </w:lvl>
    <w:lvl w:ilvl="1" w:tplc="04090017" w:tentative="1">
      <w:start w:val="1"/>
      <w:numFmt w:val="aiueoFullWidth"/>
      <w:lvlText w:val="(%2)"/>
      <w:lvlJc w:val="left"/>
      <w:pPr>
        <w:ind w:left="1720" w:hanging="440"/>
      </w:pPr>
    </w:lvl>
    <w:lvl w:ilvl="2" w:tplc="04090011" w:tentative="1">
      <w:start w:val="1"/>
      <w:numFmt w:val="decimalEnclosedCircle"/>
      <w:lvlText w:val="%3"/>
      <w:lvlJc w:val="left"/>
      <w:pPr>
        <w:ind w:left="2160" w:hanging="440"/>
      </w:pPr>
    </w:lvl>
    <w:lvl w:ilvl="3" w:tplc="0409000F" w:tentative="1">
      <w:start w:val="1"/>
      <w:numFmt w:val="decimal"/>
      <w:lvlText w:val="%4."/>
      <w:lvlJc w:val="left"/>
      <w:pPr>
        <w:ind w:left="2600" w:hanging="440"/>
      </w:pPr>
    </w:lvl>
    <w:lvl w:ilvl="4" w:tplc="04090017" w:tentative="1">
      <w:start w:val="1"/>
      <w:numFmt w:val="aiueoFullWidth"/>
      <w:lvlText w:val="(%5)"/>
      <w:lvlJc w:val="left"/>
      <w:pPr>
        <w:ind w:left="3040" w:hanging="440"/>
      </w:pPr>
    </w:lvl>
    <w:lvl w:ilvl="5" w:tplc="04090011" w:tentative="1">
      <w:start w:val="1"/>
      <w:numFmt w:val="decimalEnclosedCircle"/>
      <w:lvlText w:val="%6"/>
      <w:lvlJc w:val="left"/>
      <w:pPr>
        <w:ind w:left="3480" w:hanging="440"/>
      </w:pPr>
    </w:lvl>
    <w:lvl w:ilvl="6" w:tplc="0409000F" w:tentative="1">
      <w:start w:val="1"/>
      <w:numFmt w:val="decimal"/>
      <w:lvlText w:val="%7."/>
      <w:lvlJc w:val="left"/>
      <w:pPr>
        <w:ind w:left="3920" w:hanging="440"/>
      </w:pPr>
    </w:lvl>
    <w:lvl w:ilvl="7" w:tplc="04090017" w:tentative="1">
      <w:start w:val="1"/>
      <w:numFmt w:val="aiueoFullWidth"/>
      <w:lvlText w:val="(%8)"/>
      <w:lvlJc w:val="left"/>
      <w:pPr>
        <w:ind w:left="4360" w:hanging="440"/>
      </w:pPr>
    </w:lvl>
    <w:lvl w:ilvl="8" w:tplc="04090011" w:tentative="1">
      <w:start w:val="1"/>
      <w:numFmt w:val="decimalEnclosedCircle"/>
      <w:lvlText w:val="%9"/>
      <w:lvlJc w:val="left"/>
      <w:pPr>
        <w:ind w:left="4800" w:hanging="440"/>
      </w:pPr>
    </w:lvl>
  </w:abstractNum>
  <w:abstractNum w:abstractNumId="25" w15:restartNumberingAfterBreak="0">
    <w:nsid w:val="78E54A06"/>
    <w:multiLevelType w:val="hybridMultilevel"/>
    <w:tmpl w:val="9E162A9C"/>
    <w:lvl w:ilvl="0" w:tplc="2FE0F5E2">
      <w:start w:val="2"/>
      <w:numFmt w:val="decimalEnclosedCircle"/>
      <w:lvlText w:val="%1"/>
      <w:lvlJc w:val="left"/>
      <w:pPr>
        <w:ind w:left="1200" w:hanging="360"/>
      </w:pPr>
      <w:rPr>
        <w:rFonts w:hint="default"/>
      </w:rPr>
    </w:lvl>
    <w:lvl w:ilvl="1" w:tplc="04090017" w:tentative="1">
      <w:start w:val="1"/>
      <w:numFmt w:val="aiueoFullWidth"/>
      <w:lvlText w:val="(%2)"/>
      <w:lvlJc w:val="left"/>
      <w:pPr>
        <w:ind w:left="1720" w:hanging="440"/>
      </w:pPr>
    </w:lvl>
    <w:lvl w:ilvl="2" w:tplc="04090011" w:tentative="1">
      <w:start w:val="1"/>
      <w:numFmt w:val="decimalEnclosedCircle"/>
      <w:lvlText w:val="%3"/>
      <w:lvlJc w:val="left"/>
      <w:pPr>
        <w:ind w:left="2160" w:hanging="440"/>
      </w:pPr>
    </w:lvl>
    <w:lvl w:ilvl="3" w:tplc="0409000F" w:tentative="1">
      <w:start w:val="1"/>
      <w:numFmt w:val="decimal"/>
      <w:lvlText w:val="%4."/>
      <w:lvlJc w:val="left"/>
      <w:pPr>
        <w:ind w:left="2600" w:hanging="440"/>
      </w:pPr>
    </w:lvl>
    <w:lvl w:ilvl="4" w:tplc="04090017" w:tentative="1">
      <w:start w:val="1"/>
      <w:numFmt w:val="aiueoFullWidth"/>
      <w:lvlText w:val="(%5)"/>
      <w:lvlJc w:val="left"/>
      <w:pPr>
        <w:ind w:left="3040" w:hanging="440"/>
      </w:pPr>
    </w:lvl>
    <w:lvl w:ilvl="5" w:tplc="04090011" w:tentative="1">
      <w:start w:val="1"/>
      <w:numFmt w:val="decimalEnclosedCircle"/>
      <w:lvlText w:val="%6"/>
      <w:lvlJc w:val="left"/>
      <w:pPr>
        <w:ind w:left="3480" w:hanging="440"/>
      </w:pPr>
    </w:lvl>
    <w:lvl w:ilvl="6" w:tplc="0409000F" w:tentative="1">
      <w:start w:val="1"/>
      <w:numFmt w:val="decimal"/>
      <w:lvlText w:val="%7."/>
      <w:lvlJc w:val="left"/>
      <w:pPr>
        <w:ind w:left="3920" w:hanging="440"/>
      </w:pPr>
    </w:lvl>
    <w:lvl w:ilvl="7" w:tplc="04090017" w:tentative="1">
      <w:start w:val="1"/>
      <w:numFmt w:val="aiueoFullWidth"/>
      <w:lvlText w:val="(%8)"/>
      <w:lvlJc w:val="left"/>
      <w:pPr>
        <w:ind w:left="4360" w:hanging="440"/>
      </w:pPr>
    </w:lvl>
    <w:lvl w:ilvl="8" w:tplc="04090011" w:tentative="1">
      <w:start w:val="1"/>
      <w:numFmt w:val="decimalEnclosedCircle"/>
      <w:lvlText w:val="%9"/>
      <w:lvlJc w:val="left"/>
      <w:pPr>
        <w:ind w:left="4800" w:hanging="440"/>
      </w:pPr>
    </w:lvl>
  </w:abstractNum>
  <w:abstractNum w:abstractNumId="26" w15:restartNumberingAfterBreak="0">
    <w:nsid w:val="7A8508D5"/>
    <w:multiLevelType w:val="hybridMultilevel"/>
    <w:tmpl w:val="37ECB66A"/>
    <w:lvl w:ilvl="0" w:tplc="F7BEE538">
      <w:start w:val="1"/>
      <w:numFmt w:val="decimalEnclosedCircle"/>
      <w:lvlText w:val="%1"/>
      <w:lvlJc w:val="left"/>
      <w:pPr>
        <w:ind w:left="1200" w:hanging="360"/>
      </w:pPr>
      <w:rPr>
        <w:rFonts w:hint="default"/>
      </w:rPr>
    </w:lvl>
    <w:lvl w:ilvl="1" w:tplc="04090017" w:tentative="1">
      <w:start w:val="1"/>
      <w:numFmt w:val="aiueoFullWidth"/>
      <w:lvlText w:val="(%2)"/>
      <w:lvlJc w:val="left"/>
      <w:pPr>
        <w:ind w:left="1720" w:hanging="440"/>
      </w:pPr>
    </w:lvl>
    <w:lvl w:ilvl="2" w:tplc="04090011" w:tentative="1">
      <w:start w:val="1"/>
      <w:numFmt w:val="decimalEnclosedCircle"/>
      <w:lvlText w:val="%3"/>
      <w:lvlJc w:val="left"/>
      <w:pPr>
        <w:ind w:left="2160" w:hanging="440"/>
      </w:pPr>
    </w:lvl>
    <w:lvl w:ilvl="3" w:tplc="0409000F" w:tentative="1">
      <w:start w:val="1"/>
      <w:numFmt w:val="decimal"/>
      <w:lvlText w:val="%4."/>
      <w:lvlJc w:val="left"/>
      <w:pPr>
        <w:ind w:left="2600" w:hanging="440"/>
      </w:pPr>
    </w:lvl>
    <w:lvl w:ilvl="4" w:tplc="04090017" w:tentative="1">
      <w:start w:val="1"/>
      <w:numFmt w:val="aiueoFullWidth"/>
      <w:lvlText w:val="(%5)"/>
      <w:lvlJc w:val="left"/>
      <w:pPr>
        <w:ind w:left="3040" w:hanging="440"/>
      </w:pPr>
    </w:lvl>
    <w:lvl w:ilvl="5" w:tplc="04090011" w:tentative="1">
      <w:start w:val="1"/>
      <w:numFmt w:val="decimalEnclosedCircle"/>
      <w:lvlText w:val="%6"/>
      <w:lvlJc w:val="left"/>
      <w:pPr>
        <w:ind w:left="3480" w:hanging="440"/>
      </w:pPr>
    </w:lvl>
    <w:lvl w:ilvl="6" w:tplc="0409000F" w:tentative="1">
      <w:start w:val="1"/>
      <w:numFmt w:val="decimal"/>
      <w:lvlText w:val="%7."/>
      <w:lvlJc w:val="left"/>
      <w:pPr>
        <w:ind w:left="3920" w:hanging="440"/>
      </w:pPr>
    </w:lvl>
    <w:lvl w:ilvl="7" w:tplc="04090017" w:tentative="1">
      <w:start w:val="1"/>
      <w:numFmt w:val="aiueoFullWidth"/>
      <w:lvlText w:val="(%8)"/>
      <w:lvlJc w:val="left"/>
      <w:pPr>
        <w:ind w:left="4360" w:hanging="440"/>
      </w:pPr>
    </w:lvl>
    <w:lvl w:ilvl="8" w:tplc="04090011" w:tentative="1">
      <w:start w:val="1"/>
      <w:numFmt w:val="decimalEnclosedCircle"/>
      <w:lvlText w:val="%9"/>
      <w:lvlJc w:val="left"/>
      <w:pPr>
        <w:ind w:left="4800" w:hanging="440"/>
      </w:pPr>
    </w:lvl>
  </w:abstractNum>
  <w:num w:numId="1" w16cid:durableId="1711606237">
    <w:abstractNumId w:val="17"/>
  </w:num>
  <w:num w:numId="2" w16cid:durableId="1575313027">
    <w:abstractNumId w:val="7"/>
  </w:num>
  <w:num w:numId="3" w16cid:durableId="1366323657">
    <w:abstractNumId w:val="22"/>
  </w:num>
  <w:num w:numId="4" w16cid:durableId="1600791062">
    <w:abstractNumId w:val="19"/>
  </w:num>
  <w:num w:numId="5" w16cid:durableId="2001499140">
    <w:abstractNumId w:val="5"/>
  </w:num>
  <w:num w:numId="6" w16cid:durableId="658505829">
    <w:abstractNumId w:val="21"/>
  </w:num>
  <w:num w:numId="7" w16cid:durableId="381372235">
    <w:abstractNumId w:val="12"/>
  </w:num>
  <w:num w:numId="8" w16cid:durableId="1293562630">
    <w:abstractNumId w:val="4"/>
  </w:num>
  <w:num w:numId="9" w16cid:durableId="1795517735">
    <w:abstractNumId w:val="6"/>
  </w:num>
  <w:num w:numId="10" w16cid:durableId="476651261">
    <w:abstractNumId w:val="9"/>
  </w:num>
  <w:num w:numId="11" w16cid:durableId="784077598">
    <w:abstractNumId w:val="1"/>
  </w:num>
  <w:num w:numId="12" w16cid:durableId="1812088206">
    <w:abstractNumId w:val="10"/>
  </w:num>
  <w:num w:numId="13" w16cid:durableId="584613627">
    <w:abstractNumId w:val="11"/>
  </w:num>
  <w:num w:numId="14" w16cid:durableId="1550266478">
    <w:abstractNumId w:val="20"/>
  </w:num>
  <w:num w:numId="15" w16cid:durableId="279454065">
    <w:abstractNumId w:val="3"/>
  </w:num>
  <w:num w:numId="16" w16cid:durableId="797576334">
    <w:abstractNumId w:val="16"/>
  </w:num>
  <w:num w:numId="17" w16cid:durableId="115762018">
    <w:abstractNumId w:val="15"/>
  </w:num>
  <w:num w:numId="18" w16cid:durableId="433326584">
    <w:abstractNumId w:val="18"/>
  </w:num>
  <w:num w:numId="19" w16cid:durableId="809979048">
    <w:abstractNumId w:val="23"/>
  </w:num>
  <w:num w:numId="20" w16cid:durableId="305663794">
    <w:abstractNumId w:val="25"/>
  </w:num>
  <w:num w:numId="21" w16cid:durableId="1875969408">
    <w:abstractNumId w:val="13"/>
  </w:num>
  <w:num w:numId="22" w16cid:durableId="428938744">
    <w:abstractNumId w:val="14"/>
  </w:num>
  <w:num w:numId="23" w16cid:durableId="110832521">
    <w:abstractNumId w:val="2"/>
  </w:num>
  <w:num w:numId="24" w16cid:durableId="2144034601">
    <w:abstractNumId w:val="26"/>
  </w:num>
  <w:num w:numId="25" w16cid:durableId="55710778">
    <w:abstractNumId w:val="24"/>
  </w:num>
  <w:num w:numId="26" w16cid:durableId="1678002752">
    <w:abstractNumId w:val="8"/>
  </w:num>
  <w:num w:numId="27" w16cid:durableId="10135337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dirty"/>
  <w:defaultTabStop w:val="735"/>
  <w:drawingGridHorizontalSpacing w:val="105"/>
  <w:drawingGridVerticalSpacing w:val="299"/>
  <w:displayHorizont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M7C0NLAwMTA1tDRV0lEKTi0uzszPAykwqwUAzlJobCwAAAA="/>
  </w:docVars>
  <w:rsids>
    <w:rsidRoot w:val="00DA5874"/>
    <w:rsid w:val="000000C4"/>
    <w:rsid w:val="000002DE"/>
    <w:rsid w:val="000008CF"/>
    <w:rsid w:val="00000956"/>
    <w:rsid w:val="000010A0"/>
    <w:rsid w:val="000012ED"/>
    <w:rsid w:val="00001A80"/>
    <w:rsid w:val="000021D3"/>
    <w:rsid w:val="0000240B"/>
    <w:rsid w:val="0000274B"/>
    <w:rsid w:val="00002C88"/>
    <w:rsid w:val="00002D65"/>
    <w:rsid w:val="00004257"/>
    <w:rsid w:val="00004450"/>
    <w:rsid w:val="00004481"/>
    <w:rsid w:val="000054D0"/>
    <w:rsid w:val="00005F5A"/>
    <w:rsid w:val="00006C5D"/>
    <w:rsid w:val="000106DA"/>
    <w:rsid w:val="00010760"/>
    <w:rsid w:val="00013232"/>
    <w:rsid w:val="000136CC"/>
    <w:rsid w:val="000149B0"/>
    <w:rsid w:val="000151B2"/>
    <w:rsid w:val="000154B9"/>
    <w:rsid w:val="000154D6"/>
    <w:rsid w:val="00016B75"/>
    <w:rsid w:val="000171CF"/>
    <w:rsid w:val="00017DA2"/>
    <w:rsid w:val="00017F77"/>
    <w:rsid w:val="00020DD6"/>
    <w:rsid w:val="000216A0"/>
    <w:rsid w:val="0002221E"/>
    <w:rsid w:val="0002234D"/>
    <w:rsid w:val="000224D8"/>
    <w:rsid w:val="0002259E"/>
    <w:rsid w:val="00023CA6"/>
    <w:rsid w:val="00024A88"/>
    <w:rsid w:val="00024AFD"/>
    <w:rsid w:val="00024FE6"/>
    <w:rsid w:val="00026049"/>
    <w:rsid w:val="0002645D"/>
    <w:rsid w:val="00026D73"/>
    <w:rsid w:val="00026E06"/>
    <w:rsid w:val="000275A9"/>
    <w:rsid w:val="00027E44"/>
    <w:rsid w:val="00030C64"/>
    <w:rsid w:val="00031079"/>
    <w:rsid w:val="00031777"/>
    <w:rsid w:val="000322CA"/>
    <w:rsid w:val="00032757"/>
    <w:rsid w:val="00032D57"/>
    <w:rsid w:val="00032E6B"/>
    <w:rsid w:val="00033B44"/>
    <w:rsid w:val="00034B34"/>
    <w:rsid w:val="00034C00"/>
    <w:rsid w:val="00034F5C"/>
    <w:rsid w:val="000350F4"/>
    <w:rsid w:val="0003570E"/>
    <w:rsid w:val="00035906"/>
    <w:rsid w:val="00036D5F"/>
    <w:rsid w:val="00037302"/>
    <w:rsid w:val="00037427"/>
    <w:rsid w:val="00037AC9"/>
    <w:rsid w:val="0004028F"/>
    <w:rsid w:val="00040335"/>
    <w:rsid w:val="00040665"/>
    <w:rsid w:val="0004091E"/>
    <w:rsid w:val="00040B4C"/>
    <w:rsid w:val="00040CBB"/>
    <w:rsid w:val="00042467"/>
    <w:rsid w:val="00042E17"/>
    <w:rsid w:val="00043B42"/>
    <w:rsid w:val="00044F38"/>
    <w:rsid w:val="00044FA5"/>
    <w:rsid w:val="00045A2D"/>
    <w:rsid w:val="00045E2F"/>
    <w:rsid w:val="00045FB6"/>
    <w:rsid w:val="000468C5"/>
    <w:rsid w:val="00047081"/>
    <w:rsid w:val="00047173"/>
    <w:rsid w:val="00047BBF"/>
    <w:rsid w:val="00047FAF"/>
    <w:rsid w:val="00050841"/>
    <w:rsid w:val="00050E5D"/>
    <w:rsid w:val="00050ED3"/>
    <w:rsid w:val="00051049"/>
    <w:rsid w:val="00051358"/>
    <w:rsid w:val="00051F26"/>
    <w:rsid w:val="00051F67"/>
    <w:rsid w:val="00052438"/>
    <w:rsid w:val="00052577"/>
    <w:rsid w:val="00055518"/>
    <w:rsid w:val="00055898"/>
    <w:rsid w:val="00056815"/>
    <w:rsid w:val="00056825"/>
    <w:rsid w:val="00060349"/>
    <w:rsid w:val="00060C0B"/>
    <w:rsid w:val="00062262"/>
    <w:rsid w:val="0006289D"/>
    <w:rsid w:val="0006385F"/>
    <w:rsid w:val="00063911"/>
    <w:rsid w:val="000643A0"/>
    <w:rsid w:val="00065BB1"/>
    <w:rsid w:val="00065DE7"/>
    <w:rsid w:val="00065E7D"/>
    <w:rsid w:val="0006699C"/>
    <w:rsid w:val="00066C5B"/>
    <w:rsid w:val="00067AD7"/>
    <w:rsid w:val="00067CF5"/>
    <w:rsid w:val="000704DE"/>
    <w:rsid w:val="0007085E"/>
    <w:rsid w:val="0007091F"/>
    <w:rsid w:val="0007098D"/>
    <w:rsid w:val="0007116E"/>
    <w:rsid w:val="0007257F"/>
    <w:rsid w:val="00072999"/>
    <w:rsid w:val="00073603"/>
    <w:rsid w:val="00073790"/>
    <w:rsid w:val="00073B5D"/>
    <w:rsid w:val="00074988"/>
    <w:rsid w:val="00074A67"/>
    <w:rsid w:val="00075FD4"/>
    <w:rsid w:val="00077056"/>
    <w:rsid w:val="0007718C"/>
    <w:rsid w:val="000774E9"/>
    <w:rsid w:val="000779AA"/>
    <w:rsid w:val="00080EFA"/>
    <w:rsid w:val="00080F4E"/>
    <w:rsid w:val="000811A6"/>
    <w:rsid w:val="0008240A"/>
    <w:rsid w:val="0008289B"/>
    <w:rsid w:val="00082C1D"/>
    <w:rsid w:val="00083438"/>
    <w:rsid w:val="00084502"/>
    <w:rsid w:val="000849A7"/>
    <w:rsid w:val="00084BF4"/>
    <w:rsid w:val="00084C06"/>
    <w:rsid w:val="0008525E"/>
    <w:rsid w:val="00085664"/>
    <w:rsid w:val="00086993"/>
    <w:rsid w:val="0008728B"/>
    <w:rsid w:val="00087B02"/>
    <w:rsid w:val="000902EE"/>
    <w:rsid w:val="0009031E"/>
    <w:rsid w:val="00090633"/>
    <w:rsid w:val="00090A83"/>
    <w:rsid w:val="00090D50"/>
    <w:rsid w:val="00090F31"/>
    <w:rsid w:val="00091357"/>
    <w:rsid w:val="00091A0A"/>
    <w:rsid w:val="0009270F"/>
    <w:rsid w:val="00092EEF"/>
    <w:rsid w:val="000937C9"/>
    <w:rsid w:val="00093CD2"/>
    <w:rsid w:val="00093ED4"/>
    <w:rsid w:val="00094480"/>
    <w:rsid w:val="0009462C"/>
    <w:rsid w:val="00094A5D"/>
    <w:rsid w:val="00096573"/>
    <w:rsid w:val="00096593"/>
    <w:rsid w:val="000973F6"/>
    <w:rsid w:val="000976D4"/>
    <w:rsid w:val="00097FAA"/>
    <w:rsid w:val="000A0A6E"/>
    <w:rsid w:val="000A0EC7"/>
    <w:rsid w:val="000A1F22"/>
    <w:rsid w:val="000A2C8F"/>
    <w:rsid w:val="000A38E8"/>
    <w:rsid w:val="000A4B10"/>
    <w:rsid w:val="000A4C37"/>
    <w:rsid w:val="000A5271"/>
    <w:rsid w:val="000A5D67"/>
    <w:rsid w:val="000A61CF"/>
    <w:rsid w:val="000A6799"/>
    <w:rsid w:val="000A68B7"/>
    <w:rsid w:val="000A6B25"/>
    <w:rsid w:val="000A6B58"/>
    <w:rsid w:val="000A7202"/>
    <w:rsid w:val="000A7410"/>
    <w:rsid w:val="000A7547"/>
    <w:rsid w:val="000B0011"/>
    <w:rsid w:val="000B0280"/>
    <w:rsid w:val="000B0332"/>
    <w:rsid w:val="000B034A"/>
    <w:rsid w:val="000B0478"/>
    <w:rsid w:val="000B085A"/>
    <w:rsid w:val="000B0BDC"/>
    <w:rsid w:val="000B0D3D"/>
    <w:rsid w:val="000B10E3"/>
    <w:rsid w:val="000B11FA"/>
    <w:rsid w:val="000B14D7"/>
    <w:rsid w:val="000B1DC9"/>
    <w:rsid w:val="000B1EC1"/>
    <w:rsid w:val="000B24CF"/>
    <w:rsid w:val="000B344E"/>
    <w:rsid w:val="000B3AFA"/>
    <w:rsid w:val="000B3C6D"/>
    <w:rsid w:val="000B4FC6"/>
    <w:rsid w:val="000B5026"/>
    <w:rsid w:val="000B506D"/>
    <w:rsid w:val="000B5187"/>
    <w:rsid w:val="000B5324"/>
    <w:rsid w:val="000B6292"/>
    <w:rsid w:val="000B75E9"/>
    <w:rsid w:val="000B7C37"/>
    <w:rsid w:val="000B7D01"/>
    <w:rsid w:val="000C1883"/>
    <w:rsid w:val="000C28D5"/>
    <w:rsid w:val="000C2DB3"/>
    <w:rsid w:val="000C3179"/>
    <w:rsid w:val="000C36D2"/>
    <w:rsid w:val="000C3A3C"/>
    <w:rsid w:val="000C3EE0"/>
    <w:rsid w:val="000C4638"/>
    <w:rsid w:val="000C4A78"/>
    <w:rsid w:val="000C52D2"/>
    <w:rsid w:val="000C698A"/>
    <w:rsid w:val="000C72FB"/>
    <w:rsid w:val="000C749F"/>
    <w:rsid w:val="000C786E"/>
    <w:rsid w:val="000C798A"/>
    <w:rsid w:val="000D0D86"/>
    <w:rsid w:val="000D17E1"/>
    <w:rsid w:val="000D2336"/>
    <w:rsid w:val="000D2406"/>
    <w:rsid w:val="000D2514"/>
    <w:rsid w:val="000D2580"/>
    <w:rsid w:val="000D3941"/>
    <w:rsid w:val="000D3A5E"/>
    <w:rsid w:val="000D4DDF"/>
    <w:rsid w:val="000D582F"/>
    <w:rsid w:val="000D5AFE"/>
    <w:rsid w:val="000D5E09"/>
    <w:rsid w:val="000D62CE"/>
    <w:rsid w:val="000D6744"/>
    <w:rsid w:val="000D787A"/>
    <w:rsid w:val="000E005B"/>
    <w:rsid w:val="000E0287"/>
    <w:rsid w:val="000E02C0"/>
    <w:rsid w:val="000E1B6C"/>
    <w:rsid w:val="000E2598"/>
    <w:rsid w:val="000E3653"/>
    <w:rsid w:val="000E37DB"/>
    <w:rsid w:val="000E3A0A"/>
    <w:rsid w:val="000E3C10"/>
    <w:rsid w:val="000E4596"/>
    <w:rsid w:val="000E4DA8"/>
    <w:rsid w:val="000E4DD2"/>
    <w:rsid w:val="000E4E24"/>
    <w:rsid w:val="000E4F42"/>
    <w:rsid w:val="000E5074"/>
    <w:rsid w:val="000E5149"/>
    <w:rsid w:val="000E5D7D"/>
    <w:rsid w:val="000E6047"/>
    <w:rsid w:val="000E631B"/>
    <w:rsid w:val="000E67D1"/>
    <w:rsid w:val="000E6861"/>
    <w:rsid w:val="000E69DE"/>
    <w:rsid w:val="000E6D6C"/>
    <w:rsid w:val="000E6EB3"/>
    <w:rsid w:val="000E78DA"/>
    <w:rsid w:val="000E7AA6"/>
    <w:rsid w:val="000F01B4"/>
    <w:rsid w:val="000F0B01"/>
    <w:rsid w:val="000F1D96"/>
    <w:rsid w:val="000F1FA6"/>
    <w:rsid w:val="000F260A"/>
    <w:rsid w:val="000F3283"/>
    <w:rsid w:val="000F575D"/>
    <w:rsid w:val="000F72FC"/>
    <w:rsid w:val="000F76AA"/>
    <w:rsid w:val="00100FF6"/>
    <w:rsid w:val="00102B96"/>
    <w:rsid w:val="00103861"/>
    <w:rsid w:val="0010437D"/>
    <w:rsid w:val="00104DC3"/>
    <w:rsid w:val="001050D5"/>
    <w:rsid w:val="001052E8"/>
    <w:rsid w:val="00105523"/>
    <w:rsid w:val="00105EB7"/>
    <w:rsid w:val="00105F15"/>
    <w:rsid w:val="001061CB"/>
    <w:rsid w:val="0010704D"/>
    <w:rsid w:val="00107272"/>
    <w:rsid w:val="00107787"/>
    <w:rsid w:val="0010780E"/>
    <w:rsid w:val="00107C74"/>
    <w:rsid w:val="00107F36"/>
    <w:rsid w:val="001107FC"/>
    <w:rsid w:val="0011224E"/>
    <w:rsid w:val="00112A00"/>
    <w:rsid w:val="00112B3A"/>
    <w:rsid w:val="00113019"/>
    <w:rsid w:val="00113E3E"/>
    <w:rsid w:val="00114B40"/>
    <w:rsid w:val="0011550A"/>
    <w:rsid w:val="00115C76"/>
    <w:rsid w:val="00115DB4"/>
    <w:rsid w:val="0011605C"/>
    <w:rsid w:val="001171C5"/>
    <w:rsid w:val="00117C0D"/>
    <w:rsid w:val="001206D4"/>
    <w:rsid w:val="0012071D"/>
    <w:rsid w:val="00120B1A"/>
    <w:rsid w:val="00120BFF"/>
    <w:rsid w:val="00120DE7"/>
    <w:rsid w:val="00121A44"/>
    <w:rsid w:val="00122A06"/>
    <w:rsid w:val="00122E12"/>
    <w:rsid w:val="001238D3"/>
    <w:rsid w:val="00123D8D"/>
    <w:rsid w:val="0012444D"/>
    <w:rsid w:val="001251CC"/>
    <w:rsid w:val="00126329"/>
    <w:rsid w:val="001267EE"/>
    <w:rsid w:val="0012707A"/>
    <w:rsid w:val="00127428"/>
    <w:rsid w:val="001274B6"/>
    <w:rsid w:val="001301AE"/>
    <w:rsid w:val="00130BF6"/>
    <w:rsid w:val="00130DCA"/>
    <w:rsid w:val="00130E47"/>
    <w:rsid w:val="00131F8F"/>
    <w:rsid w:val="00132724"/>
    <w:rsid w:val="001336AB"/>
    <w:rsid w:val="001341DB"/>
    <w:rsid w:val="00134200"/>
    <w:rsid w:val="001348AC"/>
    <w:rsid w:val="0013517B"/>
    <w:rsid w:val="00135F52"/>
    <w:rsid w:val="00136A46"/>
    <w:rsid w:val="00136CD6"/>
    <w:rsid w:val="00137716"/>
    <w:rsid w:val="0013CCE9"/>
    <w:rsid w:val="00140D23"/>
    <w:rsid w:val="00141547"/>
    <w:rsid w:val="0014187D"/>
    <w:rsid w:val="00142789"/>
    <w:rsid w:val="00143007"/>
    <w:rsid w:val="001443A8"/>
    <w:rsid w:val="001447FA"/>
    <w:rsid w:val="00144F5E"/>
    <w:rsid w:val="00145014"/>
    <w:rsid w:val="0014522B"/>
    <w:rsid w:val="0014522E"/>
    <w:rsid w:val="00145D49"/>
    <w:rsid w:val="001509AC"/>
    <w:rsid w:val="001510C2"/>
    <w:rsid w:val="00151882"/>
    <w:rsid w:val="00151D94"/>
    <w:rsid w:val="00152126"/>
    <w:rsid w:val="001522DF"/>
    <w:rsid w:val="001525E2"/>
    <w:rsid w:val="001528D5"/>
    <w:rsid w:val="001532C0"/>
    <w:rsid w:val="00153688"/>
    <w:rsid w:val="00153903"/>
    <w:rsid w:val="00154301"/>
    <w:rsid w:val="001543F3"/>
    <w:rsid w:val="001545AD"/>
    <w:rsid w:val="0015529C"/>
    <w:rsid w:val="0015538C"/>
    <w:rsid w:val="001553C1"/>
    <w:rsid w:val="001556F2"/>
    <w:rsid w:val="00156D12"/>
    <w:rsid w:val="00156FB9"/>
    <w:rsid w:val="001616A9"/>
    <w:rsid w:val="00162128"/>
    <w:rsid w:val="00162522"/>
    <w:rsid w:val="00163C90"/>
    <w:rsid w:val="001656D7"/>
    <w:rsid w:val="0016789D"/>
    <w:rsid w:val="0017030F"/>
    <w:rsid w:val="001713D7"/>
    <w:rsid w:val="001718BF"/>
    <w:rsid w:val="001718CC"/>
    <w:rsid w:val="00173646"/>
    <w:rsid w:val="00173898"/>
    <w:rsid w:val="0017474C"/>
    <w:rsid w:val="00174B98"/>
    <w:rsid w:val="00174BC2"/>
    <w:rsid w:val="00174E5C"/>
    <w:rsid w:val="001765BD"/>
    <w:rsid w:val="00177190"/>
    <w:rsid w:val="0017725C"/>
    <w:rsid w:val="0017B26E"/>
    <w:rsid w:val="0018051F"/>
    <w:rsid w:val="0018055C"/>
    <w:rsid w:val="00180946"/>
    <w:rsid w:val="0018164C"/>
    <w:rsid w:val="0018187F"/>
    <w:rsid w:val="001819C4"/>
    <w:rsid w:val="00182383"/>
    <w:rsid w:val="00182B56"/>
    <w:rsid w:val="00182E87"/>
    <w:rsid w:val="00185EA0"/>
    <w:rsid w:val="00186622"/>
    <w:rsid w:val="00190102"/>
    <w:rsid w:val="0019042F"/>
    <w:rsid w:val="00190A58"/>
    <w:rsid w:val="00190C8A"/>
    <w:rsid w:val="00190CEB"/>
    <w:rsid w:val="0019205D"/>
    <w:rsid w:val="00192226"/>
    <w:rsid w:val="001927C5"/>
    <w:rsid w:val="00193E15"/>
    <w:rsid w:val="00194A01"/>
    <w:rsid w:val="00194D91"/>
    <w:rsid w:val="00194DB2"/>
    <w:rsid w:val="00195360"/>
    <w:rsid w:val="001953A2"/>
    <w:rsid w:val="0019704C"/>
    <w:rsid w:val="0019727D"/>
    <w:rsid w:val="001976BB"/>
    <w:rsid w:val="001A0ED4"/>
    <w:rsid w:val="001A0F8A"/>
    <w:rsid w:val="001A289E"/>
    <w:rsid w:val="001A2EC4"/>
    <w:rsid w:val="001A3584"/>
    <w:rsid w:val="001A47B5"/>
    <w:rsid w:val="001A47B6"/>
    <w:rsid w:val="001A484F"/>
    <w:rsid w:val="001A71B6"/>
    <w:rsid w:val="001B00C8"/>
    <w:rsid w:val="001B162B"/>
    <w:rsid w:val="001B16FF"/>
    <w:rsid w:val="001B17D3"/>
    <w:rsid w:val="001B1B5E"/>
    <w:rsid w:val="001B32D7"/>
    <w:rsid w:val="001B3D6E"/>
    <w:rsid w:val="001B41F3"/>
    <w:rsid w:val="001B470D"/>
    <w:rsid w:val="001B4EBB"/>
    <w:rsid w:val="001B5628"/>
    <w:rsid w:val="001B5CF6"/>
    <w:rsid w:val="001B787E"/>
    <w:rsid w:val="001B7E5E"/>
    <w:rsid w:val="001C08BF"/>
    <w:rsid w:val="001C13DF"/>
    <w:rsid w:val="001C1ACA"/>
    <w:rsid w:val="001C27F7"/>
    <w:rsid w:val="001C2D07"/>
    <w:rsid w:val="001C30AF"/>
    <w:rsid w:val="001C3F51"/>
    <w:rsid w:val="001C548A"/>
    <w:rsid w:val="001C5732"/>
    <w:rsid w:val="001C5A69"/>
    <w:rsid w:val="001C6EEC"/>
    <w:rsid w:val="001C70A7"/>
    <w:rsid w:val="001C7132"/>
    <w:rsid w:val="001C7164"/>
    <w:rsid w:val="001D00AF"/>
    <w:rsid w:val="001D17ED"/>
    <w:rsid w:val="001D39FE"/>
    <w:rsid w:val="001D3B77"/>
    <w:rsid w:val="001D45C3"/>
    <w:rsid w:val="001D4F13"/>
    <w:rsid w:val="001D54DA"/>
    <w:rsid w:val="001E1376"/>
    <w:rsid w:val="001E1823"/>
    <w:rsid w:val="001E20E4"/>
    <w:rsid w:val="001E2FE2"/>
    <w:rsid w:val="001E3054"/>
    <w:rsid w:val="001E49C3"/>
    <w:rsid w:val="001E5827"/>
    <w:rsid w:val="001E5CAF"/>
    <w:rsid w:val="001E6E1E"/>
    <w:rsid w:val="001E6F5A"/>
    <w:rsid w:val="001E7D92"/>
    <w:rsid w:val="001F0E53"/>
    <w:rsid w:val="001F1258"/>
    <w:rsid w:val="001F18CE"/>
    <w:rsid w:val="001F2872"/>
    <w:rsid w:val="001F304B"/>
    <w:rsid w:val="001F328F"/>
    <w:rsid w:val="001F3741"/>
    <w:rsid w:val="001F3F4D"/>
    <w:rsid w:val="001F3F7D"/>
    <w:rsid w:val="001F470E"/>
    <w:rsid w:val="001F5A4F"/>
    <w:rsid w:val="001F5DB6"/>
    <w:rsid w:val="001F6D93"/>
    <w:rsid w:val="001F74ED"/>
    <w:rsid w:val="001F7750"/>
    <w:rsid w:val="001F7D36"/>
    <w:rsid w:val="001F7DC7"/>
    <w:rsid w:val="001F7F9A"/>
    <w:rsid w:val="002006F6"/>
    <w:rsid w:val="00200DBB"/>
    <w:rsid w:val="0020127F"/>
    <w:rsid w:val="00201DB6"/>
    <w:rsid w:val="00201EE2"/>
    <w:rsid w:val="002040E4"/>
    <w:rsid w:val="00204327"/>
    <w:rsid w:val="002045A3"/>
    <w:rsid w:val="002063F5"/>
    <w:rsid w:val="002072EE"/>
    <w:rsid w:val="00210EA7"/>
    <w:rsid w:val="002113C3"/>
    <w:rsid w:val="002117F7"/>
    <w:rsid w:val="002123B1"/>
    <w:rsid w:val="00212E2F"/>
    <w:rsid w:val="0021311B"/>
    <w:rsid w:val="00213748"/>
    <w:rsid w:val="00213EFB"/>
    <w:rsid w:val="00214A6F"/>
    <w:rsid w:val="0021504A"/>
    <w:rsid w:val="00215863"/>
    <w:rsid w:val="00215F69"/>
    <w:rsid w:val="002162C6"/>
    <w:rsid w:val="00216395"/>
    <w:rsid w:val="00216E0E"/>
    <w:rsid w:val="00216FF6"/>
    <w:rsid w:val="00217371"/>
    <w:rsid w:val="002177D8"/>
    <w:rsid w:val="00221025"/>
    <w:rsid w:val="00221344"/>
    <w:rsid w:val="00221F89"/>
    <w:rsid w:val="00223313"/>
    <w:rsid w:val="002233D5"/>
    <w:rsid w:val="0022367E"/>
    <w:rsid w:val="00223903"/>
    <w:rsid w:val="002239BB"/>
    <w:rsid w:val="00224107"/>
    <w:rsid w:val="00224486"/>
    <w:rsid w:val="00224DAB"/>
    <w:rsid w:val="00224ED0"/>
    <w:rsid w:val="002251E7"/>
    <w:rsid w:val="00225AB1"/>
    <w:rsid w:val="002264BF"/>
    <w:rsid w:val="00226B1F"/>
    <w:rsid w:val="00227CAE"/>
    <w:rsid w:val="0023042D"/>
    <w:rsid w:val="00230A39"/>
    <w:rsid w:val="00231326"/>
    <w:rsid w:val="00231BF6"/>
    <w:rsid w:val="00232747"/>
    <w:rsid w:val="00232755"/>
    <w:rsid w:val="0023325C"/>
    <w:rsid w:val="00234A9B"/>
    <w:rsid w:val="002353E3"/>
    <w:rsid w:val="00235EF2"/>
    <w:rsid w:val="0023656F"/>
    <w:rsid w:val="002367C5"/>
    <w:rsid w:val="002377B5"/>
    <w:rsid w:val="002378E9"/>
    <w:rsid w:val="0024001B"/>
    <w:rsid w:val="00240CE3"/>
    <w:rsid w:val="00241A1C"/>
    <w:rsid w:val="00242406"/>
    <w:rsid w:val="00243212"/>
    <w:rsid w:val="00243283"/>
    <w:rsid w:val="00243DBD"/>
    <w:rsid w:val="00244C5D"/>
    <w:rsid w:val="002456E3"/>
    <w:rsid w:val="00245E4F"/>
    <w:rsid w:val="002475FA"/>
    <w:rsid w:val="00247B2F"/>
    <w:rsid w:val="00250139"/>
    <w:rsid w:val="00250A32"/>
    <w:rsid w:val="00250BA7"/>
    <w:rsid w:val="00251171"/>
    <w:rsid w:val="00251372"/>
    <w:rsid w:val="00251867"/>
    <w:rsid w:val="00251C52"/>
    <w:rsid w:val="00252515"/>
    <w:rsid w:val="00253077"/>
    <w:rsid w:val="00253F70"/>
    <w:rsid w:val="0025402B"/>
    <w:rsid w:val="0025443B"/>
    <w:rsid w:val="00254D95"/>
    <w:rsid w:val="00254F34"/>
    <w:rsid w:val="002551B0"/>
    <w:rsid w:val="00255393"/>
    <w:rsid w:val="00255D4F"/>
    <w:rsid w:val="00257DD5"/>
    <w:rsid w:val="002612C6"/>
    <w:rsid w:val="00263617"/>
    <w:rsid w:val="00264111"/>
    <w:rsid w:val="002644DA"/>
    <w:rsid w:val="00264F3C"/>
    <w:rsid w:val="00265388"/>
    <w:rsid w:val="0026544D"/>
    <w:rsid w:val="0026577A"/>
    <w:rsid w:val="002663CE"/>
    <w:rsid w:val="0026659A"/>
    <w:rsid w:val="00267769"/>
    <w:rsid w:val="002706B1"/>
    <w:rsid w:val="00270790"/>
    <w:rsid w:val="00270D95"/>
    <w:rsid w:val="002713F2"/>
    <w:rsid w:val="0027179C"/>
    <w:rsid w:val="00273B5E"/>
    <w:rsid w:val="00273EB1"/>
    <w:rsid w:val="00273FA5"/>
    <w:rsid w:val="002744D5"/>
    <w:rsid w:val="00275EF1"/>
    <w:rsid w:val="00276679"/>
    <w:rsid w:val="00276F76"/>
    <w:rsid w:val="002774D0"/>
    <w:rsid w:val="00277B71"/>
    <w:rsid w:val="00280D93"/>
    <w:rsid w:val="002815EF"/>
    <w:rsid w:val="0028188D"/>
    <w:rsid w:val="0028257F"/>
    <w:rsid w:val="0028284C"/>
    <w:rsid w:val="002832CC"/>
    <w:rsid w:val="00284114"/>
    <w:rsid w:val="0028488D"/>
    <w:rsid w:val="00284CE8"/>
    <w:rsid w:val="00286284"/>
    <w:rsid w:val="0028701E"/>
    <w:rsid w:val="002879B0"/>
    <w:rsid w:val="002904E5"/>
    <w:rsid w:val="0029101C"/>
    <w:rsid w:val="002914D9"/>
    <w:rsid w:val="00291D71"/>
    <w:rsid w:val="002920F0"/>
    <w:rsid w:val="00292FB5"/>
    <w:rsid w:val="00292FF6"/>
    <w:rsid w:val="00293F19"/>
    <w:rsid w:val="0029404C"/>
    <w:rsid w:val="00294C81"/>
    <w:rsid w:val="00294FE5"/>
    <w:rsid w:val="00297608"/>
    <w:rsid w:val="00297B96"/>
    <w:rsid w:val="002A013B"/>
    <w:rsid w:val="002A0320"/>
    <w:rsid w:val="002A0722"/>
    <w:rsid w:val="002A127A"/>
    <w:rsid w:val="002A1E5F"/>
    <w:rsid w:val="002A20D0"/>
    <w:rsid w:val="002A2495"/>
    <w:rsid w:val="002A276C"/>
    <w:rsid w:val="002A2B94"/>
    <w:rsid w:val="002A3155"/>
    <w:rsid w:val="002A3C95"/>
    <w:rsid w:val="002A3FA1"/>
    <w:rsid w:val="002A4ABF"/>
    <w:rsid w:val="002A4DFD"/>
    <w:rsid w:val="002A507A"/>
    <w:rsid w:val="002A53C8"/>
    <w:rsid w:val="002A5577"/>
    <w:rsid w:val="002A5973"/>
    <w:rsid w:val="002A5A78"/>
    <w:rsid w:val="002A66E1"/>
    <w:rsid w:val="002A6851"/>
    <w:rsid w:val="002A6AAC"/>
    <w:rsid w:val="002A6CB6"/>
    <w:rsid w:val="002A7F02"/>
    <w:rsid w:val="002B0269"/>
    <w:rsid w:val="002B078A"/>
    <w:rsid w:val="002B1D40"/>
    <w:rsid w:val="002B3735"/>
    <w:rsid w:val="002B3DAE"/>
    <w:rsid w:val="002B45B6"/>
    <w:rsid w:val="002B4ECA"/>
    <w:rsid w:val="002B4FBF"/>
    <w:rsid w:val="002B52B8"/>
    <w:rsid w:val="002B6008"/>
    <w:rsid w:val="002B639D"/>
    <w:rsid w:val="002B64C1"/>
    <w:rsid w:val="002B65CF"/>
    <w:rsid w:val="002B6BE9"/>
    <w:rsid w:val="002B6F82"/>
    <w:rsid w:val="002B7AA3"/>
    <w:rsid w:val="002C05D8"/>
    <w:rsid w:val="002C0B9B"/>
    <w:rsid w:val="002C1036"/>
    <w:rsid w:val="002C123E"/>
    <w:rsid w:val="002C18EF"/>
    <w:rsid w:val="002C3EDD"/>
    <w:rsid w:val="002C41E4"/>
    <w:rsid w:val="002C5925"/>
    <w:rsid w:val="002C5ED3"/>
    <w:rsid w:val="002C7047"/>
    <w:rsid w:val="002C75BA"/>
    <w:rsid w:val="002C7696"/>
    <w:rsid w:val="002C799C"/>
    <w:rsid w:val="002C79B4"/>
    <w:rsid w:val="002C7C3A"/>
    <w:rsid w:val="002C7CD0"/>
    <w:rsid w:val="002D0BD6"/>
    <w:rsid w:val="002D0C41"/>
    <w:rsid w:val="002D0DC5"/>
    <w:rsid w:val="002D1E41"/>
    <w:rsid w:val="002D2B06"/>
    <w:rsid w:val="002D2C4F"/>
    <w:rsid w:val="002D419F"/>
    <w:rsid w:val="002D6C4D"/>
    <w:rsid w:val="002D6F63"/>
    <w:rsid w:val="002E0405"/>
    <w:rsid w:val="002E0602"/>
    <w:rsid w:val="002E1927"/>
    <w:rsid w:val="002E30CC"/>
    <w:rsid w:val="002E32C6"/>
    <w:rsid w:val="002E3434"/>
    <w:rsid w:val="002E5568"/>
    <w:rsid w:val="002E5C99"/>
    <w:rsid w:val="002E61DD"/>
    <w:rsid w:val="002E63E3"/>
    <w:rsid w:val="002F20CD"/>
    <w:rsid w:val="002F224D"/>
    <w:rsid w:val="002F26A8"/>
    <w:rsid w:val="002F3056"/>
    <w:rsid w:val="002F42D6"/>
    <w:rsid w:val="002F44DB"/>
    <w:rsid w:val="002F4724"/>
    <w:rsid w:val="002F4FA9"/>
    <w:rsid w:val="002F58DE"/>
    <w:rsid w:val="002F5A0E"/>
    <w:rsid w:val="002F5EDC"/>
    <w:rsid w:val="002F63D0"/>
    <w:rsid w:val="002F717D"/>
    <w:rsid w:val="00301C35"/>
    <w:rsid w:val="00301DE6"/>
    <w:rsid w:val="00302B80"/>
    <w:rsid w:val="00303428"/>
    <w:rsid w:val="0030373F"/>
    <w:rsid w:val="00303A3A"/>
    <w:rsid w:val="00303B21"/>
    <w:rsid w:val="00303D5F"/>
    <w:rsid w:val="00305855"/>
    <w:rsid w:val="00306380"/>
    <w:rsid w:val="003074A5"/>
    <w:rsid w:val="00310538"/>
    <w:rsid w:val="00310737"/>
    <w:rsid w:val="0031188B"/>
    <w:rsid w:val="00311F52"/>
    <w:rsid w:val="003123DA"/>
    <w:rsid w:val="00313128"/>
    <w:rsid w:val="00313562"/>
    <w:rsid w:val="00314EF4"/>
    <w:rsid w:val="00315024"/>
    <w:rsid w:val="00315FEC"/>
    <w:rsid w:val="003162E0"/>
    <w:rsid w:val="00316700"/>
    <w:rsid w:val="003167AD"/>
    <w:rsid w:val="003167E1"/>
    <w:rsid w:val="003169EE"/>
    <w:rsid w:val="003170E5"/>
    <w:rsid w:val="003170F7"/>
    <w:rsid w:val="00320E5A"/>
    <w:rsid w:val="00321265"/>
    <w:rsid w:val="003213A0"/>
    <w:rsid w:val="00321622"/>
    <w:rsid w:val="00321807"/>
    <w:rsid w:val="00321F48"/>
    <w:rsid w:val="003228F3"/>
    <w:rsid w:val="00322F25"/>
    <w:rsid w:val="00324DE2"/>
    <w:rsid w:val="00326549"/>
    <w:rsid w:val="003270FA"/>
    <w:rsid w:val="003277ED"/>
    <w:rsid w:val="00331D1E"/>
    <w:rsid w:val="003321BD"/>
    <w:rsid w:val="0033351C"/>
    <w:rsid w:val="00333C29"/>
    <w:rsid w:val="003340D4"/>
    <w:rsid w:val="00334C47"/>
    <w:rsid w:val="00334F6D"/>
    <w:rsid w:val="0033522C"/>
    <w:rsid w:val="00337220"/>
    <w:rsid w:val="0033725A"/>
    <w:rsid w:val="00337FF2"/>
    <w:rsid w:val="0034009E"/>
    <w:rsid w:val="00340C55"/>
    <w:rsid w:val="00340C5E"/>
    <w:rsid w:val="00341286"/>
    <w:rsid w:val="003417AD"/>
    <w:rsid w:val="003418BF"/>
    <w:rsid w:val="003424CD"/>
    <w:rsid w:val="00343046"/>
    <w:rsid w:val="00343B39"/>
    <w:rsid w:val="003441B7"/>
    <w:rsid w:val="003452CD"/>
    <w:rsid w:val="00345A8F"/>
    <w:rsid w:val="00345E53"/>
    <w:rsid w:val="003465EA"/>
    <w:rsid w:val="00346C76"/>
    <w:rsid w:val="003474A1"/>
    <w:rsid w:val="003507A7"/>
    <w:rsid w:val="00350EAD"/>
    <w:rsid w:val="0035321E"/>
    <w:rsid w:val="00353597"/>
    <w:rsid w:val="00353E4D"/>
    <w:rsid w:val="003559C6"/>
    <w:rsid w:val="00355AD9"/>
    <w:rsid w:val="0035700C"/>
    <w:rsid w:val="00357313"/>
    <w:rsid w:val="0036139E"/>
    <w:rsid w:val="003614ED"/>
    <w:rsid w:val="003618A7"/>
    <w:rsid w:val="0036230D"/>
    <w:rsid w:val="003642C2"/>
    <w:rsid w:val="00364D0B"/>
    <w:rsid w:val="0036525A"/>
    <w:rsid w:val="00365D25"/>
    <w:rsid w:val="003661BF"/>
    <w:rsid w:val="00366CCA"/>
    <w:rsid w:val="00366F1F"/>
    <w:rsid w:val="00367CA1"/>
    <w:rsid w:val="003701EA"/>
    <w:rsid w:val="00370C33"/>
    <w:rsid w:val="00370E3B"/>
    <w:rsid w:val="003716AE"/>
    <w:rsid w:val="00371C80"/>
    <w:rsid w:val="003726C6"/>
    <w:rsid w:val="00372B12"/>
    <w:rsid w:val="003737AB"/>
    <w:rsid w:val="00374567"/>
    <w:rsid w:val="00374866"/>
    <w:rsid w:val="00374989"/>
    <w:rsid w:val="00374D7F"/>
    <w:rsid w:val="00375417"/>
    <w:rsid w:val="00375B4D"/>
    <w:rsid w:val="00375EE8"/>
    <w:rsid w:val="0037629A"/>
    <w:rsid w:val="0037720A"/>
    <w:rsid w:val="003819E5"/>
    <w:rsid w:val="00382364"/>
    <w:rsid w:val="003828EB"/>
    <w:rsid w:val="00382E05"/>
    <w:rsid w:val="0038367F"/>
    <w:rsid w:val="003837E4"/>
    <w:rsid w:val="003856E1"/>
    <w:rsid w:val="00386B13"/>
    <w:rsid w:val="00386C08"/>
    <w:rsid w:val="003871CE"/>
    <w:rsid w:val="0038739B"/>
    <w:rsid w:val="0038760B"/>
    <w:rsid w:val="003902FB"/>
    <w:rsid w:val="003905FF"/>
    <w:rsid w:val="00390AD7"/>
    <w:rsid w:val="00391593"/>
    <w:rsid w:val="0039221A"/>
    <w:rsid w:val="003926CD"/>
    <w:rsid w:val="00392723"/>
    <w:rsid w:val="003939C7"/>
    <w:rsid w:val="00393A3F"/>
    <w:rsid w:val="0039425D"/>
    <w:rsid w:val="00394ED8"/>
    <w:rsid w:val="00395352"/>
    <w:rsid w:val="0039541D"/>
    <w:rsid w:val="00396696"/>
    <w:rsid w:val="00397476"/>
    <w:rsid w:val="003A0023"/>
    <w:rsid w:val="003A0BF8"/>
    <w:rsid w:val="003A10EE"/>
    <w:rsid w:val="003A147D"/>
    <w:rsid w:val="003A1C3F"/>
    <w:rsid w:val="003A1E9D"/>
    <w:rsid w:val="003A204D"/>
    <w:rsid w:val="003A2135"/>
    <w:rsid w:val="003A2674"/>
    <w:rsid w:val="003A3AC4"/>
    <w:rsid w:val="003A41B8"/>
    <w:rsid w:val="003A420F"/>
    <w:rsid w:val="003A45D3"/>
    <w:rsid w:val="003A4EE6"/>
    <w:rsid w:val="003A5145"/>
    <w:rsid w:val="003A5456"/>
    <w:rsid w:val="003A554D"/>
    <w:rsid w:val="003A5B5B"/>
    <w:rsid w:val="003A5CA3"/>
    <w:rsid w:val="003A6143"/>
    <w:rsid w:val="003A6268"/>
    <w:rsid w:val="003A62B5"/>
    <w:rsid w:val="003A66B6"/>
    <w:rsid w:val="003A6F1C"/>
    <w:rsid w:val="003B0583"/>
    <w:rsid w:val="003B0FE2"/>
    <w:rsid w:val="003B0FED"/>
    <w:rsid w:val="003B1614"/>
    <w:rsid w:val="003B2D2F"/>
    <w:rsid w:val="003B31BF"/>
    <w:rsid w:val="003B38FE"/>
    <w:rsid w:val="003B4341"/>
    <w:rsid w:val="003B5175"/>
    <w:rsid w:val="003B522B"/>
    <w:rsid w:val="003B580E"/>
    <w:rsid w:val="003B5B5B"/>
    <w:rsid w:val="003B5FFB"/>
    <w:rsid w:val="003B6D54"/>
    <w:rsid w:val="003B7291"/>
    <w:rsid w:val="003B75B7"/>
    <w:rsid w:val="003B7612"/>
    <w:rsid w:val="003B7C90"/>
    <w:rsid w:val="003C1B49"/>
    <w:rsid w:val="003C2877"/>
    <w:rsid w:val="003C3A34"/>
    <w:rsid w:val="003C553A"/>
    <w:rsid w:val="003C65F2"/>
    <w:rsid w:val="003C6B55"/>
    <w:rsid w:val="003C794A"/>
    <w:rsid w:val="003D16FF"/>
    <w:rsid w:val="003D19C6"/>
    <w:rsid w:val="003D2369"/>
    <w:rsid w:val="003D2494"/>
    <w:rsid w:val="003D29BB"/>
    <w:rsid w:val="003D2DCC"/>
    <w:rsid w:val="003D2F4E"/>
    <w:rsid w:val="003D358C"/>
    <w:rsid w:val="003D35AC"/>
    <w:rsid w:val="003D3D27"/>
    <w:rsid w:val="003D426A"/>
    <w:rsid w:val="003D45C3"/>
    <w:rsid w:val="003D4E8A"/>
    <w:rsid w:val="003D4FD9"/>
    <w:rsid w:val="003D6F46"/>
    <w:rsid w:val="003D7746"/>
    <w:rsid w:val="003E0DD9"/>
    <w:rsid w:val="003E178F"/>
    <w:rsid w:val="003E1D0F"/>
    <w:rsid w:val="003E201D"/>
    <w:rsid w:val="003E281C"/>
    <w:rsid w:val="003E365B"/>
    <w:rsid w:val="003E3F74"/>
    <w:rsid w:val="003E4AFA"/>
    <w:rsid w:val="003E4C32"/>
    <w:rsid w:val="003E51AE"/>
    <w:rsid w:val="003E5BD1"/>
    <w:rsid w:val="003E5E46"/>
    <w:rsid w:val="003E6541"/>
    <w:rsid w:val="003E7744"/>
    <w:rsid w:val="003EDDFE"/>
    <w:rsid w:val="003F0463"/>
    <w:rsid w:val="003F0971"/>
    <w:rsid w:val="003F164E"/>
    <w:rsid w:val="003F1C8B"/>
    <w:rsid w:val="003F1E55"/>
    <w:rsid w:val="003F22E9"/>
    <w:rsid w:val="003F2A41"/>
    <w:rsid w:val="003F2D7C"/>
    <w:rsid w:val="003F35D7"/>
    <w:rsid w:val="003F38C4"/>
    <w:rsid w:val="003F3F87"/>
    <w:rsid w:val="003F3F94"/>
    <w:rsid w:val="003F4116"/>
    <w:rsid w:val="003F4B1F"/>
    <w:rsid w:val="003F4C27"/>
    <w:rsid w:val="003F68F2"/>
    <w:rsid w:val="003F69BB"/>
    <w:rsid w:val="003F7418"/>
    <w:rsid w:val="003F79B3"/>
    <w:rsid w:val="003F7C72"/>
    <w:rsid w:val="004011B0"/>
    <w:rsid w:val="0040198C"/>
    <w:rsid w:val="00401D0E"/>
    <w:rsid w:val="00402E84"/>
    <w:rsid w:val="004034E9"/>
    <w:rsid w:val="00405AE7"/>
    <w:rsid w:val="00406747"/>
    <w:rsid w:val="00406BC5"/>
    <w:rsid w:val="00407E68"/>
    <w:rsid w:val="004104B1"/>
    <w:rsid w:val="00410F51"/>
    <w:rsid w:val="00412101"/>
    <w:rsid w:val="00412A2E"/>
    <w:rsid w:val="0041358E"/>
    <w:rsid w:val="00413D8B"/>
    <w:rsid w:val="004141DC"/>
    <w:rsid w:val="00415B79"/>
    <w:rsid w:val="004163AC"/>
    <w:rsid w:val="004168C8"/>
    <w:rsid w:val="00416C11"/>
    <w:rsid w:val="004177C6"/>
    <w:rsid w:val="004179CD"/>
    <w:rsid w:val="00417AAC"/>
    <w:rsid w:val="00417FEF"/>
    <w:rsid w:val="00420647"/>
    <w:rsid w:val="004206D2"/>
    <w:rsid w:val="00420B87"/>
    <w:rsid w:val="00420DBE"/>
    <w:rsid w:val="00421E3F"/>
    <w:rsid w:val="004222A0"/>
    <w:rsid w:val="004229C2"/>
    <w:rsid w:val="004233BC"/>
    <w:rsid w:val="00423577"/>
    <w:rsid w:val="00423759"/>
    <w:rsid w:val="004254A3"/>
    <w:rsid w:val="00425748"/>
    <w:rsid w:val="00425A07"/>
    <w:rsid w:val="00426165"/>
    <w:rsid w:val="00426693"/>
    <w:rsid w:val="00426948"/>
    <w:rsid w:val="00426C98"/>
    <w:rsid w:val="004301A8"/>
    <w:rsid w:val="00430A84"/>
    <w:rsid w:val="00430D14"/>
    <w:rsid w:val="00432A82"/>
    <w:rsid w:val="00432B4E"/>
    <w:rsid w:val="00432E0D"/>
    <w:rsid w:val="00432F3F"/>
    <w:rsid w:val="00433DC0"/>
    <w:rsid w:val="00433E45"/>
    <w:rsid w:val="004343EB"/>
    <w:rsid w:val="00434475"/>
    <w:rsid w:val="00434BB4"/>
    <w:rsid w:val="004376A1"/>
    <w:rsid w:val="00440A07"/>
    <w:rsid w:val="00440FCB"/>
    <w:rsid w:val="00443511"/>
    <w:rsid w:val="00443DF2"/>
    <w:rsid w:val="00444E32"/>
    <w:rsid w:val="00444E63"/>
    <w:rsid w:val="00444F75"/>
    <w:rsid w:val="004451FB"/>
    <w:rsid w:val="00445C86"/>
    <w:rsid w:val="00446272"/>
    <w:rsid w:val="00446420"/>
    <w:rsid w:val="004471F3"/>
    <w:rsid w:val="004474D0"/>
    <w:rsid w:val="00447561"/>
    <w:rsid w:val="00447989"/>
    <w:rsid w:val="00447BFA"/>
    <w:rsid w:val="00447C1A"/>
    <w:rsid w:val="004517F1"/>
    <w:rsid w:val="00451C37"/>
    <w:rsid w:val="00452241"/>
    <w:rsid w:val="0045282B"/>
    <w:rsid w:val="004543C8"/>
    <w:rsid w:val="00454AD1"/>
    <w:rsid w:val="00455F22"/>
    <w:rsid w:val="00455FE0"/>
    <w:rsid w:val="004562B7"/>
    <w:rsid w:val="00456784"/>
    <w:rsid w:val="00456865"/>
    <w:rsid w:val="00457C83"/>
    <w:rsid w:val="00457CF9"/>
    <w:rsid w:val="00460D4F"/>
    <w:rsid w:val="00460D91"/>
    <w:rsid w:val="004623D4"/>
    <w:rsid w:val="00463CC6"/>
    <w:rsid w:val="00465F99"/>
    <w:rsid w:val="00467932"/>
    <w:rsid w:val="0046799A"/>
    <w:rsid w:val="00470961"/>
    <w:rsid w:val="00470B6D"/>
    <w:rsid w:val="00471276"/>
    <w:rsid w:val="00472558"/>
    <w:rsid w:val="00472A4D"/>
    <w:rsid w:val="00472ADC"/>
    <w:rsid w:val="00473F35"/>
    <w:rsid w:val="0047479D"/>
    <w:rsid w:val="0047601B"/>
    <w:rsid w:val="00476225"/>
    <w:rsid w:val="0047668E"/>
    <w:rsid w:val="00477B76"/>
    <w:rsid w:val="00480B25"/>
    <w:rsid w:val="00480F0D"/>
    <w:rsid w:val="00481351"/>
    <w:rsid w:val="00481699"/>
    <w:rsid w:val="004819F4"/>
    <w:rsid w:val="00481D1E"/>
    <w:rsid w:val="004830BD"/>
    <w:rsid w:val="004834A2"/>
    <w:rsid w:val="00483A4D"/>
    <w:rsid w:val="00483FEC"/>
    <w:rsid w:val="00484694"/>
    <w:rsid w:val="00484F17"/>
    <w:rsid w:val="00485A7C"/>
    <w:rsid w:val="00485F76"/>
    <w:rsid w:val="004865BB"/>
    <w:rsid w:val="004867A9"/>
    <w:rsid w:val="00487240"/>
    <w:rsid w:val="004879EB"/>
    <w:rsid w:val="00487E8D"/>
    <w:rsid w:val="004900FF"/>
    <w:rsid w:val="0049067E"/>
    <w:rsid w:val="004920C9"/>
    <w:rsid w:val="004923AC"/>
    <w:rsid w:val="0049309C"/>
    <w:rsid w:val="004950F2"/>
    <w:rsid w:val="0049551A"/>
    <w:rsid w:val="00495C46"/>
    <w:rsid w:val="00496416"/>
    <w:rsid w:val="00497277"/>
    <w:rsid w:val="004975F9"/>
    <w:rsid w:val="004A0167"/>
    <w:rsid w:val="004A0309"/>
    <w:rsid w:val="004A0315"/>
    <w:rsid w:val="004A039C"/>
    <w:rsid w:val="004A03A5"/>
    <w:rsid w:val="004A0D4E"/>
    <w:rsid w:val="004A1038"/>
    <w:rsid w:val="004A1567"/>
    <w:rsid w:val="004A1D99"/>
    <w:rsid w:val="004A61AA"/>
    <w:rsid w:val="004A61E3"/>
    <w:rsid w:val="004A68A2"/>
    <w:rsid w:val="004A77D6"/>
    <w:rsid w:val="004A78BD"/>
    <w:rsid w:val="004A7EF9"/>
    <w:rsid w:val="004B000A"/>
    <w:rsid w:val="004B0A23"/>
    <w:rsid w:val="004B0A5B"/>
    <w:rsid w:val="004B1B45"/>
    <w:rsid w:val="004B20C0"/>
    <w:rsid w:val="004B26FD"/>
    <w:rsid w:val="004B2A4E"/>
    <w:rsid w:val="004B2A7F"/>
    <w:rsid w:val="004B2E81"/>
    <w:rsid w:val="004B2F48"/>
    <w:rsid w:val="004B3F07"/>
    <w:rsid w:val="004B42E9"/>
    <w:rsid w:val="004B4745"/>
    <w:rsid w:val="004B5238"/>
    <w:rsid w:val="004B58F7"/>
    <w:rsid w:val="004B6435"/>
    <w:rsid w:val="004B6C92"/>
    <w:rsid w:val="004C00A8"/>
    <w:rsid w:val="004C0B14"/>
    <w:rsid w:val="004C0D11"/>
    <w:rsid w:val="004C1F73"/>
    <w:rsid w:val="004C2196"/>
    <w:rsid w:val="004C230D"/>
    <w:rsid w:val="004C3287"/>
    <w:rsid w:val="004C483F"/>
    <w:rsid w:val="004C4B50"/>
    <w:rsid w:val="004C5145"/>
    <w:rsid w:val="004C5698"/>
    <w:rsid w:val="004C65B8"/>
    <w:rsid w:val="004C66A4"/>
    <w:rsid w:val="004C6888"/>
    <w:rsid w:val="004C6DE5"/>
    <w:rsid w:val="004C6E1F"/>
    <w:rsid w:val="004C6F95"/>
    <w:rsid w:val="004C7195"/>
    <w:rsid w:val="004D010D"/>
    <w:rsid w:val="004D020A"/>
    <w:rsid w:val="004D08A8"/>
    <w:rsid w:val="004D0FC2"/>
    <w:rsid w:val="004D1343"/>
    <w:rsid w:val="004D1B50"/>
    <w:rsid w:val="004D2881"/>
    <w:rsid w:val="004D3D06"/>
    <w:rsid w:val="004D476D"/>
    <w:rsid w:val="004D5238"/>
    <w:rsid w:val="004D5FA1"/>
    <w:rsid w:val="004D6E9A"/>
    <w:rsid w:val="004D7371"/>
    <w:rsid w:val="004D7E77"/>
    <w:rsid w:val="004E0EE6"/>
    <w:rsid w:val="004E11DB"/>
    <w:rsid w:val="004E19C5"/>
    <w:rsid w:val="004E1B57"/>
    <w:rsid w:val="004E22AE"/>
    <w:rsid w:val="004E2760"/>
    <w:rsid w:val="004E37EB"/>
    <w:rsid w:val="004E4478"/>
    <w:rsid w:val="004E4C76"/>
    <w:rsid w:val="004E5BDF"/>
    <w:rsid w:val="004E5C97"/>
    <w:rsid w:val="004E6096"/>
    <w:rsid w:val="004E644C"/>
    <w:rsid w:val="004E7020"/>
    <w:rsid w:val="004E7277"/>
    <w:rsid w:val="004F014C"/>
    <w:rsid w:val="004F0EE2"/>
    <w:rsid w:val="004F1A89"/>
    <w:rsid w:val="004F1FF7"/>
    <w:rsid w:val="004F2189"/>
    <w:rsid w:val="004F278F"/>
    <w:rsid w:val="004F370E"/>
    <w:rsid w:val="004F394C"/>
    <w:rsid w:val="004F4C06"/>
    <w:rsid w:val="004F6CE0"/>
    <w:rsid w:val="004F73B2"/>
    <w:rsid w:val="004F7706"/>
    <w:rsid w:val="004F9586"/>
    <w:rsid w:val="00500817"/>
    <w:rsid w:val="00500E46"/>
    <w:rsid w:val="005011CB"/>
    <w:rsid w:val="00501556"/>
    <w:rsid w:val="00501AA0"/>
    <w:rsid w:val="005034B1"/>
    <w:rsid w:val="005047EB"/>
    <w:rsid w:val="005061E1"/>
    <w:rsid w:val="00506AFA"/>
    <w:rsid w:val="00506FA9"/>
    <w:rsid w:val="00510010"/>
    <w:rsid w:val="00510EF3"/>
    <w:rsid w:val="0051109C"/>
    <w:rsid w:val="00511C9E"/>
    <w:rsid w:val="00511DBD"/>
    <w:rsid w:val="0051212F"/>
    <w:rsid w:val="005122DD"/>
    <w:rsid w:val="00512B0D"/>
    <w:rsid w:val="00513CDF"/>
    <w:rsid w:val="005145EF"/>
    <w:rsid w:val="00514919"/>
    <w:rsid w:val="00514CF5"/>
    <w:rsid w:val="00515EE8"/>
    <w:rsid w:val="005166FD"/>
    <w:rsid w:val="00517E76"/>
    <w:rsid w:val="00520579"/>
    <w:rsid w:val="005214A6"/>
    <w:rsid w:val="00521562"/>
    <w:rsid w:val="00521C38"/>
    <w:rsid w:val="00521FE3"/>
    <w:rsid w:val="005221AE"/>
    <w:rsid w:val="0052313E"/>
    <w:rsid w:val="005237A4"/>
    <w:rsid w:val="0052455E"/>
    <w:rsid w:val="005248F9"/>
    <w:rsid w:val="0052499A"/>
    <w:rsid w:val="0052632A"/>
    <w:rsid w:val="0052644D"/>
    <w:rsid w:val="00526DC8"/>
    <w:rsid w:val="00526E58"/>
    <w:rsid w:val="0053001D"/>
    <w:rsid w:val="005304C9"/>
    <w:rsid w:val="005315B5"/>
    <w:rsid w:val="005319F7"/>
    <w:rsid w:val="00533349"/>
    <w:rsid w:val="00533368"/>
    <w:rsid w:val="0053363E"/>
    <w:rsid w:val="0053391B"/>
    <w:rsid w:val="00534407"/>
    <w:rsid w:val="0053453E"/>
    <w:rsid w:val="00534A4F"/>
    <w:rsid w:val="00535458"/>
    <w:rsid w:val="005356E2"/>
    <w:rsid w:val="00536A7D"/>
    <w:rsid w:val="0053721E"/>
    <w:rsid w:val="005379C4"/>
    <w:rsid w:val="0054030E"/>
    <w:rsid w:val="00540572"/>
    <w:rsid w:val="00540F84"/>
    <w:rsid w:val="0054114E"/>
    <w:rsid w:val="00541331"/>
    <w:rsid w:val="00541539"/>
    <w:rsid w:val="00541B8D"/>
    <w:rsid w:val="005427B3"/>
    <w:rsid w:val="00543897"/>
    <w:rsid w:val="00543E28"/>
    <w:rsid w:val="005442C8"/>
    <w:rsid w:val="005446E9"/>
    <w:rsid w:val="00544DBE"/>
    <w:rsid w:val="005452BE"/>
    <w:rsid w:val="0054676F"/>
    <w:rsid w:val="0054710C"/>
    <w:rsid w:val="00547790"/>
    <w:rsid w:val="0055105F"/>
    <w:rsid w:val="00551762"/>
    <w:rsid w:val="00551988"/>
    <w:rsid w:val="00551D81"/>
    <w:rsid w:val="00553AC0"/>
    <w:rsid w:val="0055448E"/>
    <w:rsid w:val="0055516A"/>
    <w:rsid w:val="0055520C"/>
    <w:rsid w:val="005554D3"/>
    <w:rsid w:val="00555509"/>
    <w:rsid w:val="00555E1E"/>
    <w:rsid w:val="005560A8"/>
    <w:rsid w:val="0055642E"/>
    <w:rsid w:val="005565BC"/>
    <w:rsid w:val="0055697F"/>
    <w:rsid w:val="00557104"/>
    <w:rsid w:val="00557203"/>
    <w:rsid w:val="0055747F"/>
    <w:rsid w:val="00561146"/>
    <w:rsid w:val="00562D58"/>
    <w:rsid w:val="00562E73"/>
    <w:rsid w:val="0056357C"/>
    <w:rsid w:val="0056447D"/>
    <w:rsid w:val="00564DE9"/>
    <w:rsid w:val="00564F0F"/>
    <w:rsid w:val="00566A54"/>
    <w:rsid w:val="00566EB6"/>
    <w:rsid w:val="0056789C"/>
    <w:rsid w:val="005679B8"/>
    <w:rsid w:val="00570282"/>
    <w:rsid w:val="005738D7"/>
    <w:rsid w:val="00574784"/>
    <w:rsid w:val="005747C9"/>
    <w:rsid w:val="00574A4A"/>
    <w:rsid w:val="00575519"/>
    <w:rsid w:val="0057639B"/>
    <w:rsid w:val="00576D78"/>
    <w:rsid w:val="00576E9B"/>
    <w:rsid w:val="00576ECD"/>
    <w:rsid w:val="00577153"/>
    <w:rsid w:val="005771C4"/>
    <w:rsid w:val="0057739A"/>
    <w:rsid w:val="005773A5"/>
    <w:rsid w:val="0057757E"/>
    <w:rsid w:val="00577AD7"/>
    <w:rsid w:val="00577BC6"/>
    <w:rsid w:val="00580C52"/>
    <w:rsid w:val="00580EB5"/>
    <w:rsid w:val="00581444"/>
    <w:rsid w:val="00582D89"/>
    <w:rsid w:val="00582F05"/>
    <w:rsid w:val="00582F36"/>
    <w:rsid w:val="00583657"/>
    <w:rsid w:val="00583766"/>
    <w:rsid w:val="00583CF3"/>
    <w:rsid w:val="00583FEB"/>
    <w:rsid w:val="0058437A"/>
    <w:rsid w:val="005852BD"/>
    <w:rsid w:val="00585F24"/>
    <w:rsid w:val="00586DC1"/>
    <w:rsid w:val="005871B6"/>
    <w:rsid w:val="00587652"/>
    <w:rsid w:val="00587880"/>
    <w:rsid w:val="005879B8"/>
    <w:rsid w:val="00590133"/>
    <w:rsid w:val="00590147"/>
    <w:rsid w:val="00590848"/>
    <w:rsid w:val="00590C0C"/>
    <w:rsid w:val="00590F51"/>
    <w:rsid w:val="005916E5"/>
    <w:rsid w:val="0059182A"/>
    <w:rsid w:val="00591912"/>
    <w:rsid w:val="00591CD5"/>
    <w:rsid w:val="00591E88"/>
    <w:rsid w:val="00592428"/>
    <w:rsid w:val="00592820"/>
    <w:rsid w:val="00592BBB"/>
    <w:rsid w:val="00593C15"/>
    <w:rsid w:val="00593C46"/>
    <w:rsid w:val="0059410B"/>
    <w:rsid w:val="005941FC"/>
    <w:rsid w:val="0059583A"/>
    <w:rsid w:val="00596D77"/>
    <w:rsid w:val="00597553"/>
    <w:rsid w:val="005A0064"/>
    <w:rsid w:val="005A0CF9"/>
    <w:rsid w:val="005A10E6"/>
    <w:rsid w:val="005A1269"/>
    <w:rsid w:val="005A1779"/>
    <w:rsid w:val="005A2698"/>
    <w:rsid w:val="005A2B7E"/>
    <w:rsid w:val="005A325C"/>
    <w:rsid w:val="005A473C"/>
    <w:rsid w:val="005A4FC5"/>
    <w:rsid w:val="005A525F"/>
    <w:rsid w:val="005A61C1"/>
    <w:rsid w:val="005A6499"/>
    <w:rsid w:val="005A66E0"/>
    <w:rsid w:val="005A6FBA"/>
    <w:rsid w:val="005A7001"/>
    <w:rsid w:val="005A7148"/>
    <w:rsid w:val="005A7D4F"/>
    <w:rsid w:val="005B0BBD"/>
    <w:rsid w:val="005B0BC7"/>
    <w:rsid w:val="005B1625"/>
    <w:rsid w:val="005B2CAD"/>
    <w:rsid w:val="005B385A"/>
    <w:rsid w:val="005B43F3"/>
    <w:rsid w:val="005B44BC"/>
    <w:rsid w:val="005B47A0"/>
    <w:rsid w:val="005B4F4F"/>
    <w:rsid w:val="005B5512"/>
    <w:rsid w:val="005B648C"/>
    <w:rsid w:val="005B69A4"/>
    <w:rsid w:val="005B6C1C"/>
    <w:rsid w:val="005B7D8C"/>
    <w:rsid w:val="005B7E0A"/>
    <w:rsid w:val="005C03CF"/>
    <w:rsid w:val="005C0FDA"/>
    <w:rsid w:val="005C17F8"/>
    <w:rsid w:val="005C18F0"/>
    <w:rsid w:val="005C1A71"/>
    <w:rsid w:val="005C470A"/>
    <w:rsid w:val="005C719F"/>
    <w:rsid w:val="005C7417"/>
    <w:rsid w:val="005C7D55"/>
    <w:rsid w:val="005D00A2"/>
    <w:rsid w:val="005D0C57"/>
    <w:rsid w:val="005D108A"/>
    <w:rsid w:val="005D2F34"/>
    <w:rsid w:val="005D344E"/>
    <w:rsid w:val="005D39F1"/>
    <w:rsid w:val="005D452B"/>
    <w:rsid w:val="005D49F0"/>
    <w:rsid w:val="005D4D63"/>
    <w:rsid w:val="005D536F"/>
    <w:rsid w:val="005D7D4B"/>
    <w:rsid w:val="005D7EB1"/>
    <w:rsid w:val="005E11F4"/>
    <w:rsid w:val="005E1CEB"/>
    <w:rsid w:val="005E2644"/>
    <w:rsid w:val="005E2979"/>
    <w:rsid w:val="005E2B36"/>
    <w:rsid w:val="005E31FF"/>
    <w:rsid w:val="005E36BF"/>
    <w:rsid w:val="005E373A"/>
    <w:rsid w:val="005E3FAD"/>
    <w:rsid w:val="005E3FFA"/>
    <w:rsid w:val="005E4B93"/>
    <w:rsid w:val="005E5104"/>
    <w:rsid w:val="005E5480"/>
    <w:rsid w:val="005E5ED1"/>
    <w:rsid w:val="005E6438"/>
    <w:rsid w:val="005E7A3D"/>
    <w:rsid w:val="005F10DC"/>
    <w:rsid w:val="005F16F3"/>
    <w:rsid w:val="005F1882"/>
    <w:rsid w:val="005F1E9E"/>
    <w:rsid w:val="005F2158"/>
    <w:rsid w:val="005F2533"/>
    <w:rsid w:val="005F253D"/>
    <w:rsid w:val="005F255E"/>
    <w:rsid w:val="005F25FE"/>
    <w:rsid w:val="005F27A1"/>
    <w:rsid w:val="005F27F4"/>
    <w:rsid w:val="005F311F"/>
    <w:rsid w:val="005F35BF"/>
    <w:rsid w:val="005F363F"/>
    <w:rsid w:val="005F37A9"/>
    <w:rsid w:val="005F50AA"/>
    <w:rsid w:val="005F527E"/>
    <w:rsid w:val="005F54D8"/>
    <w:rsid w:val="005F606D"/>
    <w:rsid w:val="005F6CAA"/>
    <w:rsid w:val="005F7345"/>
    <w:rsid w:val="005F7855"/>
    <w:rsid w:val="005F78AD"/>
    <w:rsid w:val="00600322"/>
    <w:rsid w:val="006018DF"/>
    <w:rsid w:val="00601B17"/>
    <w:rsid w:val="006021F1"/>
    <w:rsid w:val="00602ACB"/>
    <w:rsid w:val="00603FA4"/>
    <w:rsid w:val="00604575"/>
    <w:rsid w:val="00605169"/>
    <w:rsid w:val="00605180"/>
    <w:rsid w:val="006061DD"/>
    <w:rsid w:val="00606778"/>
    <w:rsid w:val="0060740A"/>
    <w:rsid w:val="006077E8"/>
    <w:rsid w:val="0061019A"/>
    <w:rsid w:val="00611890"/>
    <w:rsid w:val="00612675"/>
    <w:rsid w:val="00612847"/>
    <w:rsid w:val="00613057"/>
    <w:rsid w:val="00613697"/>
    <w:rsid w:val="00613CB1"/>
    <w:rsid w:val="0061496F"/>
    <w:rsid w:val="006151A3"/>
    <w:rsid w:val="00615370"/>
    <w:rsid w:val="00616D40"/>
    <w:rsid w:val="006207CD"/>
    <w:rsid w:val="00620B9C"/>
    <w:rsid w:val="006223E5"/>
    <w:rsid w:val="00622E67"/>
    <w:rsid w:val="00622FA9"/>
    <w:rsid w:val="00624DB7"/>
    <w:rsid w:val="00625EBB"/>
    <w:rsid w:val="00626011"/>
    <w:rsid w:val="00626B54"/>
    <w:rsid w:val="006273CC"/>
    <w:rsid w:val="006275B3"/>
    <w:rsid w:val="006275E5"/>
    <w:rsid w:val="00627B5F"/>
    <w:rsid w:val="00630381"/>
    <w:rsid w:val="00630F9D"/>
    <w:rsid w:val="00631069"/>
    <w:rsid w:val="00631179"/>
    <w:rsid w:val="0063143A"/>
    <w:rsid w:val="00631E86"/>
    <w:rsid w:val="00632188"/>
    <w:rsid w:val="006325A3"/>
    <w:rsid w:val="006326BA"/>
    <w:rsid w:val="00634C4C"/>
    <w:rsid w:val="00635779"/>
    <w:rsid w:val="00635796"/>
    <w:rsid w:val="006363E3"/>
    <w:rsid w:val="0063661E"/>
    <w:rsid w:val="0063712D"/>
    <w:rsid w:val="00637242"/>
    <w:rsid w:val="00637348"/>
    <w:rsid w:val="006378F1"/>
    <w:rsid w:val="0064017E"/>
    <w:rsid w:val="0064046B"/>
    <w:rsid w:val="006404ED"/>
    <w:rsid w:val="00641AB4"/>
    <w:rsid w:val="00641FAF"/>
    <w:rsid w:val="006444B4"/>
    <w:rsid w:val="00644F2D"/>
    <w:rsid w:val="006450F5"/>
    <w:rsid w:val="0064545C"/>
    <w:rsid w:val="006455F4"/>
    <w:rsid w:val="00645B28"/>
    <w:rsid w:val="0064627A"/>
    <w:rsid w:val="006463A9"/>
    <w:rsid w:val="006470F0"/>
    <w:rsid w:val="006475C8"/>
    <w:rsid w:val="00647A25"/>
    <w:rsid w:val="00650560"/>
    <w:rsid w:val="00650608"/>
    <w:rsid w:val="00650996"/>
    <w:rsid w:val="00650AAA"/>
    <w:rsid w:val="00650F72"/>
    <w:rsid w:val="00650F8A"/>
    <w:rsid w:val="00651CCE"/>
    <w:rsid w:val="00651D38"/>
    <w:rsid w:val="006538B0"/>
    <w:rsid w:val="0065462A"/>
    <w:rsid w:val="00654D35"/>
    <w:rsid w:val="006554ED"/>
    <w:rsid w:val="00655885"/>
    <w:rsid w:val="00655B2F"/>
    <w:rsid w:val="00656F8D"/>
    <w:rsid w:val="006575E2"/>
    <w:rsid w:val="006601DA"/>
    <w:rsid w:val="0066077D"/>
    <w:rsid w:val="006608CB"/>
    <w:rsid w:val="00660C7B"/>
    <w:rsid w:val="0066169A"/>
    <w:rsid w:val="00661D1E"/>
    <w:rsid w:val="006631B0"/>
    <w:rsid w:val="006634E3"/>
    <w:rsid w:val="00664339"/>
    <w:rsid w:val="00664445"/>
    <w:rsid w:val="00665E6D"/>
    <w:rsid w:val="00666644"/>
    <w:rsid w:val="00666ABE"/>
    <w:rsid w:val="006674DA"/>
    <w:rsid w:val="00667B8C"/>
    <w:rsid w:val="00667FA2"/>
    <w:rsid w:val="0067028B"/>
    <w:rsid w:val="006702DE"/>
    <w:rsid w:val="00670D95"/>
    <w:rsid w:val="006712C3"/>
    <w:rsid w:val="00672569"/>
    <w:rsid w:val="0067297A"/>
    <w:rsid w:val="00673460"/>
    <w:rsid w:val="00673B22"/>
    <w:rsid w:val="00674DE2"/>
    <w:rsid w:val="0067585C"/>
    <w:rsid w:val="00675E42"/>
    <w:rsid w:val="00676C46"/>
    <w:rsid w:val="00677618"/>
    <w:rsid w:val="006776B4"/>
    <w:rsid w:val="00677CB0"/>
    <w:rsid w:val="006800E6"/>
    <w:rsid w:val="0068063F"/>
    <w:rsid w:val="00680714"/>
    <w:rsid w:val="00681EF4"/>
    <w:rsid w:val="006829EA"/>
    <w:rsid w:val="0068473D"/>
    <w:rsid w:val="006851E0"/>
    <w:rsid w:val="006853A5"/>
    <w:rsid w:val="006864EB"/>
    <w:rsid w:val="006869F5"/>
    <w:rsid w:val="00686B62"/>
    <w:rsid w:val="00686CC2"/>
    <w:rsid w:val="0068736D"/>
    <w:rsid w:val="00687A48"/>
    <w:rsid w:val="00687FBD"/>
    <w:rsid w:val="00690F0D"/>
    <w:rsid w:val="00691557"/>
    <w:rsid w:val="00692679"/>
    <w:rsid w:val="0069355A"/>
    <w:rsid w:val="006950D9"/>
    <w:rsid w:val="0069683F"/>
    <w:rsid w:val="00697074"/>
    <w:rsid w:val="00697261"/>
    <w:rsid w:val="006A14BB"/>
    <w:rsid w:val="006A157D"/>
    <w:rsid w:val="006A1A02"/>
    <w:rsid w:val="006A1D2F"/>
    <w:rsid w:val="006A3174"/>
    <w:rsid w:val="006A4295"/>
    <w:rsid w:val="006A4B6C"/>
    <w:rsid w:val="006A4F74"/>
    <w:rsid w:val="006A6330"/>
    <w:rsid w:val="006A6AF1"/>
    <w:rsid w:val="006A71E6"/>
    <w:rsid w:val="006A7C32"/>
    <w:rsid w:val="006B068F"/>
    <w:rsid w:val="006B07A8"/>
    <w:rsid w:val="006B0DCD"/>
    <w:rsid w:val="006B1056"/>
    <w:rsid w:val="006B19A2"/>
    <w:rsid w:val="006B20C0"/>
    <w:rsid w:val="006B27C0"/>
    <w:rsid w:val="006B30EF"/>
    <w:rsid w:val="006B32D4"/>
    <w:rsid w:val="006B3542"/>
    <w:rsid w:val="006B3ED8"/>
    <w:rsid w:val="006B4520"/>
    <w:rsid w:val="006B5082"/>
    <w:rsid w:val="006B54AB"/>
    <w:rsid w:val="006B559A"/>
    <w:rsid w:val="006B5DFE"/>
    <w:rsid w:val="006B6CB5"/>
    <w:rsid w:val="006C0A89"/>
    <w:rsid w:val="006C2028"/>
    <w:rsid w:val="006C2BA0"/>
    <w:rsid w:val="006C3325"/>
    <w:rsid w:val="006C4138"/>
    <w:rsid w:val="006C45D2"/>
    <w:rsid w:val="006C46E8"/>
    <w:rsid w:val="006C4B50"/>
    <w:rsid w:val="006C566E"/>
    <w:rsid w:val="006C67A0"/>
    <w:rsid w:val="006C68DE"/>
    <w:rsid w:val="006C69DE"/>
    <w:rsid w:val="006C7D4E"/>
    <w:rsid w:val="006C7E9C"/>
    <w:rsid w:val="006D04E9"/>
    <w:rsid w:val="006D1A1D"/>
    <w:rsid w:val="006D2032"/>
    <w:rsid w:val="006D21AB"/>
    <w:rsid w:val="006D4522"/>
    <w:rsid w:val="006D4693"/>
    <w:rsid w:val="006D47A4"/>
    <w:rsid w:val="006D6309"/>
    <w:rsid w:val="006D64C5"/>
    <w:rsid w:val="006D671F"/>
    <w:rsid w:val="006D6FD6"/>
    <w:rsid w:val="006E0589"/>
    <w:rsid w:val="006E0BAE"/>
    <w:rsid w:val="006E0BC7"/>
    <w:rsid w:val="006E10ED"/>
    <w:rsid w:val="006E13AC"/>
    <w:rsid w:val="006E2545"/>
    <w:rsid w:val="006E26DF"/>
    <w:rsid w:val="006E2D84"/>
    <w:rsid w:val="006E2FA3"/>
    <w:rsid w:val="006E3668"/>
    <w:rsid w:val="006E4EA5"/>
    <w:rsid w:val="006E502F"/>
    <w:rsid w:val="006E5782"/>
    <w:rsid w:val="006E5CE2"/>
    <w:rsid w:val="006E5D4E"/>
    <w:rsid w:val="006E7025"/>
    <w:rsid w:val="006E7691"/>
    <w:rsid w:val="006EB974"/>
    <w:rsid w:val="006F419F"/>
    <w:rsid w:val="006F430A"/>
    <w:rsid w:val="006F44DF"/>
    <w:rsid w:val="006F6563"/>
    <w:rsid w:val="006F67F4"/>
    <w:rsid w:val="006F6AF8"/>
    <w:rsid w:val="006F72B8"/>
    <w:rsid w:val="00700186"/>
    <w:rsid w:val="00700521"/>
    <w:rsid w:val="007005B7"/>
    <w:rsid w:val="007005D5"/>
    <w:rsid w:val="00701975"/>
    <w:rsid w:val="0070206F"/>
    <w:rsid w:val="007022AB"/>
    <w:rsid w:val="007023DF"/>
    <w:rsid w:val="00703770"/>
    <w:rsid w:val="007051A5"/>
    <w:rsid w:val="007066A3"/>
    <w:rsid w:val="00707106"/>
    <w:rsid w:val="0071045D"/>
    <w:rsid w:val="007108FE"/>
    <w:rsid w:val="00710AD7"/>
    <w:rsid w:val="00710C30"/>
    <w:rsid w:val="00710FEF"/>
    <w:rsid w:val="00711951"/>
    <w:rsid w:val="00711A59"/>
    <w:rsid w:val="00712317"/>
    <w:rsid w:val="007134D0"/>
    <w:rsid w:val="00714218"/>
    <w:rsid w:val="0071486F"/>
    <w:rsid w:val="00714B81"/>
    <w:rsid w:val="00714C4D"/>
    <w:rsid w:val="0071535A"/>
    <w:rsid w:val="00715578"/>
    <w:rsid w:val="0071561C"/>
    <w:rsid w:val="00715F2A"/>
    <w:rsid w:val="00716458"/>
    <w:rsid w:val="007166A9"/>
    <w:rsid w:val="007169F0"/>
    <w:rsid w:val="00717497"/>
    <w:rsid w:val="00720203"/>
    <w:rsid w:val="00720CEE"/>
    <w:rsid w:val="007211B4"/>
    <w:rsid w:val="00721749"/>
    <w:rsid w:val="0072204B"/>
    <w:rsid w:val="00723055"/>
    <w:rsid w:val="00724931"/>
    <w:rsid w:val="00724A75"/>
    <w:rsid w:val="00724E9F"/>
    <w:rsid w:val="00726189"/>
    <w:rsid w:val="00730A59"/>
    <w:rsid w:val="00730DA0"/>
    <w:rsid w:val="00730F93"/>
    <w:rsid w:val="007317DF"/>
    <w:rsid w:val="007317E1"/>
    <w:rsid w:val="007320DB"/>
    <w:rsid w:val="00732216"/>
    <w:rsid w:val="00732650"/>
    <w:rsid w:val="007327FB"/>
    <w:rsid w:val="00732839"/>
    <w:rsid w:val="00733AFA"/>
    <w:rsid w:val="00734363"/>
    <w:rsid w:val="00734533"/>
    <w:rsid w:val="00735713"/>
    <w:rsid w:val="00735C3F"/>
    <w:rsid w:val="007362D6"/>
    <w:rsid w:val="00736318"/>
    <w:rsid w:val="007369B2"/>
    <w:rsid w:val="00736B27"/>
    <w:rsid w:val="00736EFE"/>
    <w:rsid w:val="00740365"/>
    <w:rsid w:val="0074160C"/>
    <w:rsid w:val="00741C99"/>
    <w:rsid w:val="00741CD5"/>
    <w:rsid w:val="00742AA4"/>
    <w:rsid w:val="00743414"/>
    <w:rsid w:val="007436F6"/>
    <w:rsid w:val="00743B13"/>
    <w:rsid w:val="00743E9B"/>
    <w:rsid w:val="00744621"/>
    <w:rsid w:val="00744CEA"/>
    <w:rsid w:val="007452C1"/>
    <w:rsid w:val="00745352"/>
    <w:rsid w:val="00745E43"/>
    <w:rsid w:val="007463BB"/>
    <w:rsid w:val="00746745"/>
    <w:rsid w:val="007469B7"/>
    <w:rsid w:val="0074789F"/>
    <w:rsid w:val="0075043A"/>
    <w:rsid w:val="00750ADF"/>
    <w:rsid w:val="00750FE2"/>
    <w:rsid w:val="0075101D"/>
    <w:rsid w:val="00751346"/>
    <w:rsid w:val="00751652"/>
    <w:rsid w:val="00751BD8"/>
    <w:rsid w:val="00751CBA"/>
    <w:rsid w:val="00751FED"/>
    <w:rsid w:val="00752A9C"/>
    <w:rsid w:val="0075365A"/>
    <w:rsid w:val="00753892"/>
    <w:rsid w:val="00753DD1"/>
    <w:rsid w:val="00755DF3"/>
    <w:rsid w:val="00755F8B"/>
    <w:rsid w:val="00756012"/>
    <w:rsid w:val="0075665C"/>
    <w:rsid w:val="007573E6"/>
    <w:rsid w:val="00757A91"/>
    <w:rsid w:val="007613F1"/>
    <w:rsid w:val="0076183F"/>
    <w:rsid w:val="007618B0"/>
    <w:rsid w:val="007622E2"/>
    <w:rsid w:val="007628A5"/>
    <w:rsid w:val="00762F20"/>
    <w:rsid w:val="0076346B"/>
    <w:rsid w:val="0076387C"/>
    <w:rsid w:val="007638F4"/>
    <w:rsid w:val="00763901"/>
    <w:rsid w:val="007639DA"/>
    <w:rsid w:val="00764EEB"/>
    <w:rsid w:val="007652BD"/>
    <w:rsid w:val="00765327"/>
    <w:rsid w:val="007655DA"/>
    <w:rsid w:val="0076567A"/>
    <w:rsid w:val="00765A39"/>
    <w:rsid w:val="0076624A"/>
    <w:rsid w:val="00766B27"/>
    <w:rsid w:val="00766FB7"/>
    <w:rsid w:val="007672BA"/>
    <w:rsid w:val="007707EA"/>
    <w:rsid w:val="00770885"/>
    <w:rsid w:val="00771A76"/>
    <w:rsid w:val="00772482"/>
    <w:rsid w:val="00773237"/>
    <w:rsid w:val="00776441"/>
    <w:rsid w:val="00777CFC"/>
    <w:rsid w:val="00777F65"/>
    <w:rsid w:val="0077E178"/>
    <w:rsid w:val="0078025F"/>
    <w:rsid w:val="00780A31"/>
    <w:rsid w:val="00780D23"/>
    <w:rsid w:val="007815BE"/>
    <w:rsid w:val="00782408"/>
    <w:rsid w:val="0078253E"/>
    <w:rsid w:val="00783ECD"/>
    <w:rsid w:val="0078535F"/>
    <w:rsid w:val="00785814"/>
    <w:rsid w:val="00785EF1"/>
    <w:rsid w:val="00786E0A"/>
    <w:rsid w:val="00787EAC"/>
    <w:rsid w:val="007903B1"/>
    <w:rsid w:val="00790477"/>
    <w:rsid w:val="00790707"/>
    <w:rsid w:val="00790CA0"/>
    <w:rsid w:val="007911F2"/>
    <w:rsid w:val="007912F2"/>
    <w:rsid w:val="00791742"/>
    <w:rsid w:val="00791CC8"/>
    <w:rsid w:val="00791F2D"/>
    <w:rsid w:val="00792A13"/>
    <w:rsid w:val="007930BF"/>
    <w:rsid w:val="007934CC"/>
    <w:rsid w:val="00793C48"/>
    <w:rsid w:val="00797D01"/>
    <w:rsid w:val="00797D11"/>
    <w:rsid w:val="007A031B"/>
    <w:rsid w:val="007A14B5"/>
    <w:rsid w:val="007A1E17"/>
    <w:rsid w:val="007A468C"/>
    <w:rsid w:val="007A4EAA"/>
    <w:rsid w:val="007A51AF"/>
    <w:rsid w:val="007A61CB"/>
    <w:rsid w:val="007A75A8"/>
    <w:rsid w:val="007A7D72"/>
    <w:rsid w:val="007B055A"/>
    <w:rsid w:val="007B0F12"/>
    <w:rsid w:val="007B118B"/>
    <w:rsid w:val="007B1A5C"/>
    <w:rsid w:val="007B2231"/>
    <w:rsid w:val="007B2C16"/>
    <w:rsid w:val="007B30F7"/>
    <w:rsid w:val="007B31E7"/>
    <w:rsid w:val="007B3793"/>
    <w:rsid w:val="007B39EC"/>
    <w:rsid w:val="007B3EE2"/>
    <w:rsid w:val="007B4002"/>
    <w:rsid w:val="007B4675"/>
    <w:rsid w:val="007B4BB5"/>
    <w:rsid w:val="007B536D"/>
    <w:rsid w:val="007B5C84"/>
    <w:rsid w:val="007B61D7"/>
    <w:rsid w:val="007B627A"/>
    <w:rsid w:val="007B6486"/>
    <w:rsid w:val="007B64F0"/>
    <w:rsid w:val="007B7211"/>
    <w:rsid w:val="007B7D29"/>
    <w:rsid w:val="007C02BE"/>
    <w:rsid w:val="007C048B"/>
    <w:rsid w:val="007C18CA"/>
    <w:rsid w:val="007C1DDE"/>
    <w:rsid w:val="007C1FE2"/>
    <w:rsid w:val="007C22E0"/>
    <w:rsid w:val="007C2626"/>
    <w:rsid w:val="007C275F"/>
    <w:rsid w:val="007C3496"/>
    <w:rsid w:val="007C5109"/>
    <w:rsid w:val="007C6853"/>
    <w:rsid w:val="007C7094"/>
    <w:rsid w:val="007C7DC1"/>
    <w:rsid w:val="007D06ED"/>
    <w:rsid w:val="007D0E7C"/>
    <w:rsid w:val="007D115F"/>
    <w:rsid w:val="007D11CE"/>
    <w:rsid w:val="007D1E86"/>
    <w:rsid w:val="007D2169"/>
    <w:rsid w:val="007D21BA"/>
    <w:rsid w:val="007D2998"/>
    <w:rsid w:val="007D3596"/>
    <w:rsid w:val="007D3BE4"/>
    <w:rsid w:val="007D49DF"/>
    <w:rsid w:val="007D4ED8"/>
    <w:rsid w:val="007D5F6A"/>
    <w:rsid w:val="007D6871"/>
    <w:rsid w:val="007D6DB8"/>
    <w:rsid w:val="007D6E77"/>
    <w:rsid w:val="007D71BF"/>
    <w:rsid w:val="007D7212"/>
    <w:rsid w:val="007D739A"/>
    <w:rsid w:val="007D77AC"/>
    <w:rsid w:val="007E092A"/>
    <w:rsid w:val="007E0E15"/>
    <w:rsid w:val="007E11BB"/>
    <w:rsid w:val="007E1797"/>
    <w:rsid w:val="007E3207"/>
    <w:rsid w:val="007E3B1F"/>
    <w:rsid w:val="007E4C21"/>
    <w:rsid w:val="007E566E"/>
    <w:rsid w:val="007E67E5"/>
    <w:rsid w:val="007E6D67"/>
    <w:rsid w:val="007E79F9"/>
    <w:rsid w:val="007E7A68"/>
    <w:rsid w:val="007E7BD8"/>
    <w:rsid w:val="007E7D8F"/>
    <w:rsid w:val="007F10F0"/>
    <w:rsid w:val="007F1465"/>
    <w:rsid w:val="007F14CA"/>
    <w:rsid w:val="007F18BF"/>
    <w:rsid w:val="007F1FAB"/>
    <w:rsid w:val="007F286F"/>
    <w:rsid w:val="007F2D9D"/>
    <w:rsid w:val="007F33E6"/>
    <w:rsid w:val="007F3917"/>
    <w:rsid w:val="007F3D2B"/>
    <w:rsid w:val="007F5FCB"/>
    <w:rsid w:val="007F6209"/>
    <w:rsid w:val="007F6704"/>
    <w:rsid w:val="007F6C8F"/>
    <w:rsid w:val="007F7732"/>
    <w:rsid w:val="007F78F0"/>
    <w:rsid w:val="007F7DAA"/>
    <w:rsid w:val="00800010"/>
    <w:rsid w:val="00800630"/>
    <w:rsid w:val="00801536"/>
    <w:rsid w:val="00802D71"/>
    <w:rsid w:val="008047EB"/>
    <w:rsid w:val="00804EBA"/>
    <w:rsid w:val="008050A8"/>
    <w:rsid w:val="00805C4D"/>
    <w:rsid w:val="00806010"/>
    <w:rsid w:val="0080762C"/>
    <w:rsid w:val="008079B2"/>
    <w:rsid w:val="00807CAE"/>
    <w:rsid w:val="0081074D"/>
    <w:rsid w:val="00810E45"/>
    <w:rsid w:val="00811477"/>
    <w:rsid w:val="008116F5"/>
    <w:rsid w:val="00811EDC"/>
    <w:rsid w:val="0081386F"/>
    <w:rsid w:val="00813A77"/>
    <w:rsid w:val="00814C80"/>
    <w:rsid w:val="00815013"/>
    <w:rsid w:val="00815596"/>
    <w:rsid w:val="008155B6"/>
    <w:rsid w:val="008162F9"/>
    <w:rsid w:val="008167FC"/>
    <w:rsid w:val="00817B7A"/>
    <w:rsid w:val="00817EA6"/>
    <w:rsid w:val="0082011B"/>
    <w:rsid w:val="00820158"/>
    <w:rsid w:val="008208CA"/>
    <w:rsid w:val="00820B1D"/>
    <w:rsid w:val="008214E4"/>
    <w:rsid w:val="008218E1"/>
    <w:rsid w:val="00822BA8"/>
    <w:rsid w:val="008239A0"/>
    <w:rsid w:val="00823B03"/>
    <w:rsid w:val="008246C2"/>
    <w:rsid w:val="00824AE7"/>
    <w:rsid w:val="00824B5F"/>
    <w:rsid w:val="00826662"/>
    <w:rsid w:val="0082685B"/>
    <w:rsid w:val="00826E6D"/>
    <w:rsid w:val="00827E22"/>
    <w:rsid w:val="00827E3D"/>
    <w:rsid w:val="00830A29"/>
    <w:rsid w:val="00830CA1"/>
    <w:rsid w:val="00830E79"/>
    <w:rsid w:val="00831498"/>
    <w:rsid w:val="008318A1"/>
    <w:rsid w:val="0083195F"/>
    <w:rsid w:val="00832097"/>
    <w:rsid w:val="008323E9"/>
    <w:rsid w:val="0083247D"/>
    <w:rsid w:val="00832620"/>
    <w:rsid w:val="00832F4C"/>
    <w:rsid w:val="0083339F"/>
    <w:rsid w:val="008334FE"/>
    <w:rsid w:val="00833CCA"/>
    <w:rsid w:val="00833EEA"/>
    <w:rsid w:val="008345D7"/>
    <w:rsid w:val="00835AA1"/>
    <w:rsid w:val="0083730B"/>
    <w:rsid w:val="00837568"/>
    <w:rsid w:val="00837BCA"/>
    <w:rsid w:val="00840326"/>
    <w:rsid w:val="00840A76"/>
    <w:rsid w:val="00840B52"/>
    <w:rsid w:val="00841B28"/>
    <w:rsid w:val="0084268A"/>
    <w:rsid w:val="00843ACB"/>
    <w:rsid w:val="00845289"/>
    <w:rsid w:val="00846318"/>
    <w:rsid w:val="008464AD"/>
    <w:rsid w:val="00846615"/>
    <w:rsid w:val="008475F3"/>
    <w:rsid w:val="00847C9F"/>
    <w:rsid w:val="00850BE8"/>
    <w:rsid w:val="00850C8F"/>
    <w:rsid w:val="0085191E"/>
    <w:rsid w:val="00851DBA"/>
    <w:rsid w:val="00852483"/>
    <w:rsid w:val="00852DFE"/>
    <w:rsid w:val="00853F1B"/>
    <w:rsid w:val="00855652"/>
    <w:rsid w:val="00855780"/>
    <w:rsid w:val="008557BF"/>
    <w:rsid w:val="008563AF"/>
    <w:rsid w:val="00856D48"/>
    <w:rsid w:val="0085757D"/>
    <w:rsid w:val="008575E6"/>
    <w:rsid w:val="00859D57"/>
    <w:rsid w:val="0086038D"/>
    <w:rsid w:val="00861112"/>
    <w:rsid w:val="008615D1"/>
    <w:rsid w:val="008616B2"/>
    <w:rsid w:val="00861BCC"/>
    <w:rsid w:val="008622CB"/>
    <w:rsid w:val="00862C97"/>
    <w:rsid w:val="008636B6"/>
    <w:rsid w:val="00863A60"/>
    <w:rsid w:val="00863F9C"/>
    <w:rsid w:val="008642BD"/>
    <w:rsid w:val="00867C34"/>
    <w:rsid w:val="00871031"/>
    <w:rsid w:val="00871E9B"/>
    <w:rsid w:val="00871F10"/>
    <w:rsid w:val="00871F4D"/>
    <w:rsid w:val="00873E6B"/>
    <w:rsid w:val="00874987"/>
    <w:rsid w:val="00874AAD"/>
    <w:rsid w:val="00875222"/>
    <w:rsid w:val="0087554A"/>
    <w:rsid w:val="008755D7"/>
    <w:rsid w:val="00875DB7"/>
    <w:rsid w:val="00875E66"/>
    <w:rsid w:val="00876037"/>
    <w:rsid w:val="00876675"/>
    <w:rsid w:val="00876C77"/>
    <w:rsid w:val="0087776F"/>
    <w:rsid w:val="00877BB7"/>
    <w:rsid w:val="00877F8C"/>
    <w:rsid w:val="00880A24"/>
    <w:rsid w:val="008810D4"/>
    <w:rsid w:val="0088116F"/>
    <w:rsid w:val="008812A7"/>
    <w:rsid w:val="00882367"/>
    <w:rsid w:val="008825E7"/>
    <w:rsid w:val="008831E5"/>
    <w:rsid w:val="00883A52"/>
    <w:rsid w:val="00883AEB"/>
    <w:rsid w:val="00883D61"/>
    <w:rsid w:val="00883F38"/>
    <w:rsid w:val="008852BC"/>
    <w:rsid w:val="00885903"/>
    <w:rsid w:val="00885F8A"/>
    <w:rsid w:val="008868CD"/>
    <w:rsid w:val="008879C5"/>
    <w:rsid w:val="00891316"/>
    <w:rsid w:val="00892304"/>
    <w:rsid w:val="00892B56"/>
    <w:rsid w:val="00893374"/>
    <w:rsid w:val="00893455"/>
    <w:rsid w:val="00894685"/>
    <w:rsid w:val="0089492F"/>
    <w:rsid w:val="00895161"/>
    <w:rsid w:val="00896532"/>
    <w:rsid w:val="00896701"/>
    <w:rsid w:val="008977D6"/>
    <w:rsid w:val="008A0A47"/>
    <w:rsid w:val="008A1F05"/>
    <w:rsid w:val="008A25B6"/>
    <w:rsid w:val="008A356A"/>
    <w:rsid w:val="008A3EE6"/>
    <w:rsid w:val="008A4388"/>
    <w:rsid w:val="008A46C6"/>
    <w:rsid w:val="008A4F86"/>
    <w:rsid w:val="008A55D0"/>
    <w:rsid w:val="008A5B24"/>
    <w:rsid w:val="008A5F80"/>
    <w:rsid w:val="008A69B6"/>
    <w:rsid w:val="008A6D76"/>
    <w:rsid w:val="008A724C"/>
    <w:rsid w:val="008B04F2"/>
    <w:rsid w:val="008B10EE"/>
    <w:rsid w:val="008B1BBA"/>
    <w:rsid w:val="008B1D44"/>
    <w:rsid w:val="008B2509"/>
    <w:rsid w:val="008B367E"/>
    <w:rsid w:val="008B3FFE"/>
    <w:rsid w:val="008B4657"/>
    <w:rsid w:val="008B517E"/>
    <w:rsid w:val="008B57ED"/>
    <w:rsid w:val="008B59AC"/>
    <w:rsid w:val="008B5BBC"/>
    <w:rsid w:val="008B5FEB"/>
    <w:rsid w:val="008B691C"/>
    <w:rsid w:val="008B71CF"/>
    <w:rsid w:val="008B72BF"/>
    <w:rsid w:val="008B73DE"/>
    <w:rsid w:val="008B74E1"/>
    <w:rsid w:val="008B78A9"/>
    <w:rsid w:val="008B79E8"/>
    <w:rsid w:val="008C0B96"/>
    <w:rsid w:val="008C12A7"/>
    <w:rsid w:val="008C1529"/>
    <w:rsid w:val="008C169D"/>
    <w:rsid w:val="008C1761"/>
    <w:rsid w:val="008C1809"/>
    <w:rsid w:val="008C2BA2"/>
    <w:rsid w:val="008C35A0"/>
    <w:rsid w:val="008C35C5"/>
    <w:rsid w:val="008C3D5F"/>
    <w:rsid w:val="008C3DB2"/>
    <w:rsid w:val="008C3EA0"/>
    <w:rsid w:val="008C4006"/>
    <w:rsid w:val="008C4EFE"/>
    <w:rsid w:val="008C51D7"/>
    <w:rsid w:val="008C5969"/>
    <w:rsid w:val="008C5C77"/>
    <w:rsid w:val="008C60AC"/>
    <w:rsid w:val="008C6E3C"/>
    <w:rsid w:val="008C7B32"/>
    <w:rsid w:val="008D0F50"/>
    <w:rsid w:val="008D25F8"/>
    <w:rsid w:val="008D348A"/>
    <w:rsid w:val="008D3A15"/>
    <w:rsid w:val="008D3ECA"/>
    <w:rsid w:val="008D43AC"/>
    <w:rsid w:val="008D478A"/>
    <w:rsid w:val="008D4E6A"/>
    <w:rsid w:val="008D4F8F"/>
    <w:rsid w:val="008D5691"/>
    <w:rsid w:val="008D6337"/>
    <w:rsid w:val="008D64AD"/>
    <w:rsid w:val="008D7460"/>
    <w:rsid w:val="008E0063"/>
    <w:rsid w:val="008E0551"/>
    <w:rsid w:val="008E1612"/>
    <w:rsid w:val="008E24B4"/>
    <w:rsid w:val="008E2EEF"/>
    <w:rsid w:val="008E3585"/>
    <w:rsid w:val="008E3E07"/>
    <w:rsid w:val="008E47FE"/>
    <w:rsid w:val="008E4981"/>
    <w:rsid w:val="008E630C"/>
    <w:rsid w:val="008E640C"/>
    <w:rsid w:val="008E6630"/>
    <w:rsid w:val="008E6838"/>
    <w:rsid w:val="008E7E77"/>
    <w:rsid w:val="008F2260"/>
    <w:rsid w:val="008F2405"/>
    <w:rsid w:val="008F2497"/>
    <w:rsid w:val="008F3692"/>
    <w:rsid w:val="008F380A"/>
    <w:rsid w:val="008F3D46"/>
    <w:rsid w:val="008F4FF3"/>
    <w:rsid w:val="008F63E4"/>
    <w:rsid w:val="008F6BB3"/>
    <w:rsid w:val="008F7005"/>
    <w:rsid w:val="008F72DE"/>
    <w:rsid w:val="008F76DA"/>
    <w:rsid w:val="008F770D"/>
    <w:rsid w:val="009012E9"/>
    <w:rsid w:val="009020C1"/>
    <w:rsid w:val="00902805"/>
    <w:rsid w:val="00902C8E"/>
    <w:rsid w:val="0090412C"/>
    <w:rsid w:val="00905290"/>
    <w:rsid w:val="00905621"/>
    <w:rsid w:val="009060BE"/>
    <w:rsid w:val="0090620C"/>
    <w:rsid w:val="00906BA7"/>
    <w:rsid w:val="00907D38"/>
    <w:rsid w:val="00910565"/>
    <w:rsid w:val="00910672"/>
    <w:rsid w:val="00910C98"/>
    <w:rsid w:val="00911827"/>
    <w:rsid w:val="0091334B"/>
    <w:rsid w:val="009141B4"/>
    <w:rsid w:val="00914F29"/>
    <w:rsid w:val="00915574"/>
    <w:rsid w:val="0091601E"/>
    <w:rsid w:val="00916145"/>
    <w:rsid w:val="009165F8"/>
    <w:rsid w:val="00916664"/>
    <w:rsid w:val="00916DE5"/>
    <w:rsid w:val="00920420"/>
    <w:rsid w:val="00920526"/>
    <w:rsid w:val="00920DA5"/>
    <w:rsid w:val="00920DE2"/>
    <w:rsid w:val="009218CE"/>
    <w:rsid w:val="00921CD3"/>
    <w:rsid w:val="00921CFD"/>
    <w:rsid w:val="00921FB5"/>
    <w:rsid w:val="009234C8"/>
    <w:rsid w:val="00923CF9"/>
    <w:rsid w:val="00924397"/>
    <w:rsid w:val="00924D2C"/>
    <w:rsid w:val="00925A29"/>
    <w:rsid w:val="00925B5D"/>
    <w:rsid w:val="0092611B"/>
    <w:rsid w:val="00927375"/>
    <w:rsid w:val="00927D9B"/>
    <w:rsid w:val="00930BBC"/>
    <w:rsid w:val="009312CB"/>
    <w:rsid w:val="0093204F"/>
    <w:rsid w:val="0093349A"/>
    <w:rsid w:val="00933A86"/>
    <w:rsid w:val="009341F4"/>
    <w:rsid w:val="00934CEB"/>
    <w:rsid w:val="00936B2B"/>
    <w:rsid w:val="009375D6"/>
    <w:rsid w:val="00937817"/>
    <w:rsid w:val="009400FC"/>
    <w:rsid w:val="009405F7"/>
    <w:rsid w:val="00940768"/>
    <w:rsid w:val="00940E1C"/>
    <w:rsid w:val="00941559"/>
    <w:rsid w:val="00941F7B"/>
    <w:rsid w:val="009423DC"/>
    <w:rsid w:val="0094352D"/>
    <w:rsid w:val="009435BA"/>
    <w:rsid w:val="00943A41"/>
    <w:rsid w:val="00943DD1"/>
    <w:rsid w:val="00944D45"/>
    <w:rsid w:val="00944DCA"/>
    <w:rsid w:val="00944F63"/>
    <w:rsid w:val="00944F67"/>
    <w:rsid w:val="0094511C"/>
    <w:rsid w:val="0094589B"/>
    <w:rsid w:val="0094768E"/>
    <w:rsid w:val="00947EE4"/>
    <w:rsid w:val="009500A3"/>
    <w:rsid w:val="0095029D"/>
    <w:rsid w:val="00952A12"/>
    <w:rsid w:val="00952D91"/>
    <w:rsid w:val="0095449C"/>
    <w:rsid w:val="0095450A"/>
    <w:rsid w:val="00954934"/>
    <w:rsid w:val="00954CD2"/>
    <w:rsid w:val="0095573A"/>
    <w:rsid w:val="0095587D"/>
    <w:rsid w:val="009561FF"/>
    <w:rsid w:val="00957700"/>
    <w:rsid w:val="009579B3"/>
    <w:rsid w:val="009605AB"/>
    <w:rsid w:val="00960A92"/>
    <w:rsid w:val="00961118"/>
    <w:rsid w:val="009614C2"/>
    <w:rsid w:val="0096267A"/>
    <w:rsid w:val="00962EB3"/>
    <w:rsid w:val="0096327D"/>
    <w:rsid w:val="00967059"/>
    <w:rsid w:val="00967436"/>
    <w:rsid w:val="00967A3D"/>
    <w:rsid w:val="00967AA2"/>
    <w:rsid w:val="0097022F"/>
    <w:rsid w:val="00970236"/>
    <w:rsid w:val="009710A4"/>
    <w:rsid w:val="009719B6"/>
    <w:rsid w:val="00971E64"/>
    <w:rsid w:val="00972727"/>
    <w:rsid w:val="00972E14"/>
    <w:rsid w:val="009731CC"/>
    <w:rsid w:val="009734C5"/>
    <w:rsid w:val="00973F09"/>
    <w:rsid w:val="0097454C"/>
    <w:rsid w:val="00974F7A"/>
    <w:rsid w:val="00976C84"/>
    <w:rsid w:val="00976E19"/>
    <w:rsid w:val="0097758F"/>
    <w:rsid w:val="00977A45"/>
    <w:rsid w:val="00977C35"/>
    <w:rsid w:val="009826B3"/>
    <w:rsid w:val="00983DBC"/>
    <w:rsid w:val="00983EDD"/>
    <w:rsid w:val="0098417E"/>
    <w:rsid w:val="0098499F"/>
    <w:rsid w:val="00984CFF"/>
    <w:rsid w:val="0098543E"/>
    <w:rsid w:val="009857F8"/>
    <w:rsid w:val="009861C0"/>
    <w:rsid w:val="00986C1E"/>
    <w:rsid w:val="00987226"/>
    <w:rsid w:val="009874CA"/>
    <w:rsid w:val="0098786C"/>
    <w:rsid w:val="00987A35"/>
    <w:rsid w:val="00990C72"/>
    <w:rsid w:val="00990DCE"/>
    <w:rsid w:val="009910A8"/>
    <w:rsid w:val="0099187A"/>
    <w:rsid w:val="00991A46"/>
    <w:rsid w:val="00991B4F"/>
    <w:rsid w:val="00993152"/>
    <w:rsid w:val="009938E9"/>
    <w:rsid w:val="00993B6A"/>
    <w:rsid w:val="009942E3"/>
    <w:rsid w:val="00995A78"/>
    <w:rsid w:val="00995AD6"/>
    <w:rsid w:val="0099605A"/>
    <w:rsid w:val="009961FA"/>
    <w:rsid w:val="0099676D"/>
    <w:rsid w:val="00996DFB"/>
    <w:rsid w:val="009978E1"/>
    <w:rsid w:val="009A0384"/>
    <w:rsid w:val="009A0935"/>
    <w:rsid w:val="009A09E2"/>
    <w:rsid w:val="009A157E"/>
    <w:rsid w:val="009A2380"/>
    <w:rsid w:val="009A2BB2"/>
    <w:rsid w:val="009A33B6"/>
    <w:rsid w:val="009A3732"/>
    <w:rsid w:val="009A54A7"/>
    <w:rsid w:val="009A6295"/>
    <w:rsid w:val="009A6E64"/>
    <w:rsid w:val="009A7140"/>
    <w:rsid w:val="009AD23B"/>
    <w:rsid w:val="009B0FD8"/>
    <w:rsid w:val="009B1DE6"/>
    <w:rsid w:val="009B21CE"/>
    <w:rsid w:val="009B2576"/>
    <w:rsid w:val="009B25B6"/>
    <w:rsid w:val="009B30F2"/>
    <w:rsid w:val="009B3716"/>
    <w:rsid w:val="009B3A31"/>
    <w:rsid w:val="009B3AF5"/>
    <w:rsid w:val="009B4216"/>
    <w:rsid w:val="009B48D1"/>
    <w:rsid w:val="009B48DF"/>
    <w:rsid w:val="009B4D31"/>
    <w:rsid w:val="009B4F28"/>
    <w:rsid w:val="009B5140"/>
    <w:rsid w:val="009B5845"/>
    <w:rsid w:val="009B5F91"/>
    <w:rsid w:val="009B670F"/>
    <w:rsid w:val="009B68C4"/>
    <w:rsid w:val="009B7211"/>
    <w:rsid w:val="009C0358"/>
    <w:rsid w:val="009C050A"/>
    <w:rsid w:val="009C059C"/>
    <w:rsid w:val="009C0F7D"/>
    <w:rsid w:val="009C20AF"/>
    <w:rsid w:val="009C29E2"/>
    <w:rsid w:val="009C2BEB"/>
    <w:rsid w:val="009C36ED"/>
    <w:rsid w:val="009C4392"/>
    <w:rsid w:val="009C5B3C"/>
    <w:rsid w:val="009C6665"/>
    <w:rsid w:val="009C7146"/>
    <w:rsid w:val="009C7648"/>
    <w:rsid w:val="009D0139"/>
    <w:rsid w:val="009D06EA"/>
    <w:rsid w:val="009D0FD9"/>
    <w:rsid w:val="009D1546"/>
    <w:rsid w:val="009D2474"/>
    <w:rsid w:val="009D2801"/>
    <w:rsid w:val="009D2A98"/>
    <w:rsid w:val="009D2B0E"/>
    <w:rsid w:val="009D2F5F"/>
    <w:rsid w:val="009D31D2"/>
    <w:rsid w:val="009D335E"/>
    <w:rsid w:val="009D3D96"/>
    <w:rsid w:val="009D4F57"/>
    <w:rsid w:val="009D50FF"/>
    <w:rsid w:val="009D5E96"/>
    <w:rsid w:val="009D642E"/>
    <w:rsid w:val="009D75DB"/>
    <w:rsid w:val="009D7680"/>
    <w:rsid w:val="009D783A"/>
    <w:rsid w:val="009D78B2"/>
    <w:rsid w:val="009E05C5"/>
    <w:rsid w:val="009E0E84"/>
    <w:rsid w:val="009E1262"/>
    <w:rsid w:val="009E12E2"/>
    <w:rsid w:val="009E21B4"/>
    <w:rsid w:val="009E2BF3"/>
    <w:rsid w:val="009E40D9"/>
    <w:rsid w:val="009E4282"/>
    <w:rsid w:val="009E45AD"/>
    <w:rsid w:val="009E4693"/>
    <w:rsid w:val="009E47B1"/>
    <w:rsid w:val="009E4AEC"/>
    <w:rsid w:val="009E4B79"/>
    <w:rsid w:val="009E4C8C"/>
    <w:rsid w:val="009E4CFB"/>
    <w:rsid w:val="009E5D0A"/>
    <w:rsid w:val="009E6855"/>
    <w:rsid w:val="009E6FA8"/>
    <w:rsid w:val="009E7AF1"/>
    <w:rsid w:val="009F039C"/>
    <w:rsid w:val="009F03E2"/>
    <w:rsid w:val="009F07B1"/>
    <w:rsid w:val="009F16AE"/>
    <w:rsid w:val="009F1EB4"/>
    <w:rsid w:val="009F2718"/>
    <w:rsid w:val="009F2F7C"/>
    <w:rsid w:val="009F3049"/>
    <w:rsid w:val="009F30D6"/>
    <w:rsid w:val="009F32A7"/>
    <w:rsid w:val="009F3B2A"/>
    <w:rsid w:val="009F4169"/>
    <w:rsid w:val="009F45E2"/>
    <w:rsid w:val="009F46AC"/>
    <w:rsid w:val="009F50C6"/>
    <w:rsid w:val="009F574D"/>
    <w:rsid w:val="009F5893"/>
    <w:rsid w:val="009F58AD"/>
    <w:rsid w:val="009F5ECC"/>
    <w:rsid w:val="009F67AD"/>
    <w:rsid w:val="009F6BAC"/>
    <w:rsid w:val="009F6E71"/>
    <w:rsid w:val="009F7041"/>
    <w:rsid w:val="009F713B"/>
    <w:rsid w:val="00A02252"/>
    <w:rsid w:val="00A0228A"/>
    <w:rsid w:val="00A02B68"/>
    <w:rsid w:val="00A02D3F"/>
    <w:rsid w:val="00A03CB8"/>
    <w:rsid w:val="00A04A9F"/>
    <w:rsid w:val="00A0582A"/>
    <w:rsid w:val="00A06219"/>
    <w:rsid w:val="00A0652A"/>
    <w:rsid w:val="00A0742C"/>
    <w:rsid w:val="00A074DB"/>
    <w:rsid w:val="00A10BAE"/>
    <w:rsid w:val="00A115F2"/>
    <w:rsid w:val="00A11A74"/>
    <w:rsid w:val="00A120A6"/>
    <w:rsid w:val="00A125CA"/>
    <w:rsid w:val="00A12F01"/>
    <w:rsid w:val="00A135A4"/>
    <w:rsid w:val="00A13F6D"/>
    <w:rsid w:val="00A14ED0"/>
    <w:rsid w:val="00A168C4"/>
    <w:rsid w:val="00A16F1F"/>
    <w:rsid w:val="00A17068"/>
    <w:rsid w:val="00A20398"/>
    <w:rsid w:val="00A20ABD"/>
    <w:rsid w:val="00A21035"/>
    <w:rsid w:val="00A213CD"/>
    <w:rsid w:val="00A227DE"/>
    <w:rsid w:val="00A22A7D"/>
    <w:rsid w:val="00A23231"/>
    <w:rsid w:val="00A23C1B"/>
    <w:rsid w:val="00A23D12"/>
    <w:rsid w:val="00A25447"/>
    <w:rsid w:val="00A25EBF"/>
    <w:rsid w:val="00A269EA"/>
    <w:rsid w:val="00A2766B"/>
    <w:rsid w:val="00A301E1"/>
    <w:rsid w:val="00A30520"/>
    <w:rsid w:val="00A3067D"/>
    <w:rsid w:val="00A32105"/>
    <w:rsid w:val="00A3230A"/>
    <w:rsid w:val="00A32415"/>
    <w:rsid w:val="00A33407"/>
    <w:rsid w:val="00A33B8D"/>
    <w:rsid w:val="00A34658"/>
    <w:rsid w:val="00A356D4"/>
    <w:rsid w:val="00A356F1"/>
    <w:rsid w:val="00A3587D"/>
    <w:rsid w:val="00A36C0C"/>
    <w:rsid w:val="00A36DBB"/>
    <w:rsid w:val="00A37039"/>
    <w:rsid w:val="00A37296"/>
    <w:rsid w:val="00A374A6"/>
    <w:rsid w:val="00A37E85"/>
    <w:rsid w:val="00A40B82"/>
    <w:rsid w:val="00A411B9"/>
    <w:rsid w:val="00A41878"/>
    <w:rsid w:val="00A42D91"/>
    <w:rsid w:val="00A433D5"/>
    <w:rsid w:val="00A4432A"/>
    <w:rsid w:val="00A4476B"/>
    <w:rsid w:val="00A44C7F"/>
    <w:rsid w:val="00A4529A"/>
    <w:rsid w:val="00A4597D"/>
    <w:rsid w:val="00A45983"/>
    <w:rsid w:val="00A45EF4"/>
    <w:rsid w:val="00A460B7"/>
    <w:rsid w:val="00A46856"/>
    <w:rsid w:val="00A46C39"/>
    <w:rsid w:val="00A4742D"/>
    <w:rsid w:val="00A47B01"/>
    <w:rsid w:val="00A50DFA"/>
    <w:rsid w:val="00A510E8"/>
    <w:rsid w:val="00A52166"/>
    <w:rsid w:val="00A53B66"/>
    <w:rsid w:val="00A54B74"/>
    <w:rsid w:val="00A552D6"/>
    <w:rsid w:val="00A55392"/>
    <w:rsid w:val="00A555FB"/>
    <w:rsid w:val="00A56894"/>
    <w:rsid w:val="00A572BB"/>
    <w:rsid w:val="00A57DCA"/>
    <w:rsid w:val="00A6024A"/>
    <w:rsid w:val="00A608D6"/>
    <w:rsid w:val="00A60B9B"/>
    <w:rsid w:val="00A60DAC"/>
    <w:rsid w:val="00A62067"/>
    <w:rsid w:val="00A622B1"/>
    <w:rsid w:val="00A62A8D"/>
    <w:rsid w:val="00A64100"/>
    <w:rsid w:val="00A64F51"/>
    <w:rsid w:val="00A65864"/>
    <w:rsid w:val="00A6612E"/>
    <w:rsid w:val="00A6675D"/>
    <w:rsid w:val="00A66982"/>
    <w:rsid w:val="00A67BA4"/>
    <w:rsid w:val="00A67E22"/>
    <w:rsid w:val="00A706C9"/>
    <w:rsid w:val="00A71537"/>
    <w:rsid w:val="00A72B75"/>
    <w:rsid w:val="00A72CB1"/>
    <w:rsid w:val="00A73236"/>
    <w:rsid w:val="00A73654"/>
    <w:rsid w:val="00A7389D"/>
    <w:rsid w:val="00A73B42"/>
    <w:rsid w:val="00A73F61"/>
    <w:rsid w:val="00A74D32"/>
    <w:rsid w:val="00A74E9A"/>
    <w:rsid w:val="00A756C9"/>
    <w:rsid w:val="00A763BD"/>
    <w:rsid w:val="00A7707D"/>
    <w:rsid w:val="00A779AE"/>
    <w:rsid w:val="00A77C92"/>
    <w:rsid w:val="00A8205D"/>
    <w:rsid w:val="00A83A94"/>
    <w:rsid w:val="00A8480C"/>
    <w:rsid w:val="00A852EC"/>
    <w:rsid w:val="00A8577D"/>
    <w:rsid w:val="00A85884"/>
    <w:rsid w:val="00A85A95"/>
    <w:rsid w:val="00A866AE"/>
    <w:rsid w:val="00A8693B"/>
    <w:rsid w:val="00A86EED"/>
    <w:rsid w:val="00A8761B"/>
    <w:rsid w:val="00A90BB5"/>
    <w:rsid w:val="00A91357"/>
    <w:rsid w:val="00A9220A"/>
    <w:rsid w:val="00A929F5"/>
    <w:rsid w:val="00A931D4"/>
    <w:rsid w:val="00A93278"/>
    <w:rsid w:val="00A93CE3"/>
    <w:rsid w:val="00A94292"/>
    <w:rsid w:val="00A942B4"/>
    <w:rsid w:val="00A94C61"/>
    <w:rsid w:val="00A954C5"/>
    <w:rsid w:val="00A95621"/>
    <w:rsid w:val="00A96C7A"/>
    <w:rsid w:val="00A97202"/>
    <w:rsid w:val="00A97ACD"/>
    <w:rsid w:val="00AA056D"/>
    <w:rsid w:val="00AA17A9"/>
    <w:rsid w:val="00AA1C0A"/>
    <w:rsid w:val="00AA266F"/>
    <w:rsid w:val="00AA2891"/>
    <w:rsid w:val="00AA29A4"/>
    <w:rsid w:val="00AA2E3E"/>
    <w:rsid w:val="00AA5250"/>
    <w:rsid w:val="00AA5C3D"/>
    <w:rsid w:val="00AA6394"/>
    <w:rsid w:val="00AA6C31"/>
    <w:rsid w:val="00AA70FA"/>
    <w:rsid w:val="00AA715A"/>
    <w:rsid w:val="00AA7259"/>
    <w:rsid w:val="00AA7C2F"/>
    <w:rsid w:val="00AB0393"/>
    <w:rsid w:val="00AB06AB"/>
    <w:rsid w:val="00AB107F"/>
    <w:rsid w:val="00AB10BE"/>
    <w:rsid w:val="00AB1861"/>
    <w:rsid w:val="00AB1AC3"/>
    <w:rsid w:val="00AB2490"/>
    <w:rsid w:val="00AB256C"/>
    <w:rsid w:val="00AB26BA"/>
    <w:rsid w:val="00AB2A6C"/>
    <w:rsid w:val="00AB37DB"/>
    <w:rsid w:val="00AB3A36"/>
    <w:rsid w:val="00AB4291"/>
    <w:rsid w:val="00AB4CD8"/>
    <w:rsid w:val="00AB4E49"/>
    <w:rsid w:val="00AB5500"/>
    <w:rsid w:val="00AB5DD7"/>
    <w:rsid w:val="00AB6242"/>
    <w:rsid w:val="00AB6BE9"/>
    <w:rsid w:val="00AB7BED"/>
    <w:rsid w:val="00AC0A87"/>
    <w:rsid w:val="00AC0DAE"/>
    <w:rsid w:val="00AC13CF"/>
    <w:rsid w:val="00AC2A34"/>
    <w:rsid w:val="00AC32EE"/>
    <w:rsid w:val="00AC4149"/>
    <w:rsid w:val="00AC4504"/>
    <w:rsid w:val="00AC51FC"/>
    <w:rsid w:val="00AC5F72"/>
    <w:rsid w:val="00AC64FC"/>
    <w:rsid w:val="00AC731F"/>
    <w:rsid w:val="00AC7416"/>
    <w:rsid w:val="00AC7508"/>
    <w:rsid w:val="00AC7B9D"/>
    <w:rsid w:val="00AD0E92"/>
    <w:rsid w:val="00AD16C5"/>
    <w:rsid w:val="00AD2D37"/>
    <w:rsid w:val="00AD3CBF"/>
    <w:rsid w:val="00AD438E"/>
    <w:rsid w:val="00AD450A"/>
    <w:rsid w:val="00AD454C"/>
    <w:rsid w:val="00AD487A"/>
    <w:rsid w:val="00AD4A76"/>
    <w:rsid w:val="00AD5521"/>
    <w:rsid w:val="00AD5E49"/>
    <w:rsid w:val="00AD6197"/>
    <w:rsid w:val="00AD62A3"/>
    <w:rsid w:val="00AD70CA"/>
    <w:rsid w:val="00AD7DBC"/>
    <w:rsid w:val="00AE04C2"/>
    <w:rsid w:val="00AE193E"/>
    <w:rsid w:val="00AE1BDA"/>
    <w:rsid w:val="00AE211C"/>
    <w:rsid w:val="00AE3DA6"/>
    <w:rsid w:val="00AE43E2"/>
    <w:rsid w:val="00AE45EA"/>
    <w:rsid w:val="00AE50C1"/>
    <w:rsid w:val="00AE668A"/>
    <w:rsid w:val="00AE69F9"/>
    <w:rsid w:val="00AE7B9D"/>
    <w:rsid w:val="00AE7C6A"/>
    <w:rsid w:val="00AEB835"/>
    <w:rsid w:val="00AF06D7"/>
    <w:rsid w:val="00AF0750"/>
    <w:rsid w:val="00AF0B4A"/>
    <w:rsid w:val="00AF0C98"/>
    <w:rsid w:val="00AF0DDD"/>
    <w:rsid w:val="00AF1474"/>
    <w:rsid w:val="00AF2866"/>
    <w:rsid w:val="00AF2A05"/>
    <w:rsid w:val="00AF3E98"/>
    <w:rsid w:val="00AF42FD"/>
    <w:rsid w:val="00AF494C"/>
    <w:rsid w:val="00AF5880"/>
    <w:rsid w:val="00AF5A0A"/>
    <w:rsid w:val="00AF5BE8"/>
    <w:rsid w:val="00AF6033"/>
    <w:rsid w:val="00AF65CF"/>
    <w:rsid w:val="00AF68EB"/>
    <w:rsid w:val="00AF6909"/>
    <w:rsid w:val="00AF6B8F"/>
    <w:rsid w:val="00AF7129"/>
    <w:rsid w:val="00AF7EFF"/>
    <w:rsid w:val="00B00D69"/>
    <w:rsid w:val="00B011CC"/>
    <w:rsid w:val="00B01863"/>
    <w:rsid w:val="00B01ACE"/>
    <w:rsid w:val="00B01C78"/>
    <w:rsid w:val="00B0290A"/>
    <w:rsid w:val="00B0333B"/>
    <w:rsid w:val="00B03C16"/>
    <w:rsid w:val="00B04065"/>
    <w:rsid w:val="00B0587E"/>
    <w:rsid w:val="00B0759C"/>
    <w:rsid w:val="00B108D8"/>
    <w:rsid w:val="00B109EA"/>
    <w:rsid w:val="00B10EBD"/>
    <w:rsid w:val="00B11275"/>
    <w:rsid w:val="00B1164F"/>
    <w:rsid w:val="00B118EB"/>
    <w:rsid w:val="00B119B5"/>
    <w:rsid w:val="00B119CF"/>
    <w:rsid w:val="00B12768"/>
    <w:rsid w:val="00B12FA3"/>
    <w:rsid w:val="00B13C39"/>
    <w:rsid w:val="00B13DE2"/>
    <w:rsid w:val="00B15A62"/>
    <w:rsid w:val="00B15E70"/>
    <w:rsid w:val="00B201E2"/>
    <w:rsid w:val="00B20238"/>
    <w:rsid w:val="00B2099A"/>
    <w:rsid w:val="00B210CF"/>
    <w:rsid w:val="00B2155B"/>
    <w:rsid w:val="00B21FEF"/>
    <w:rsid w:val="00B2210E"/>
    <w:rsid w:val="00B2222E"/>
    <w:rsid w:val="00B22B7E"/>
    <w:rsid w:val="00B23B9D"/>
    <w:rsid w:val="00B23E97"/>
    <w:rsid w:val="00B246C8"/>
    <w:rsid w:val="00B247BC"/>
    <w:rsid w:val="00B2537D"/>
    <w:rsid w:val="00B2597E"/>
    <w:rsid w:val="00B25BB6"/>
    <w:rsid w:val="00B2623A"/>
    <w:rsid w:val="00B26FF1"/>
    <w:rsid w:val="00B2773B"/>
    <w:rsid w:val="00B304E5"/>
    <w:rsid w:val="00B3133A"/>
    <w:rsid w:val="00B320C5"/>
    <w:rsid w:val="00B326B9"/>
    <w:rsid w:val="00B32F76"/>
    <w:rsid w:val="00B34183"/>
    <w:rsid w:val="00B3450A"/>
    <w:rsid w:val="00B34F62"/>
    <w:rsid w:val="00B35257"/>
    <w:rsid w:val="00B3537E"/>
    <w:rsid w:val="00B35C14"/>
    <w:rsid w:val="00B36F2F"/>
    <w:rsid w:val="00B3749C"/>
    <w:rsid w:val="00B37F3F"/>
    <w:rsid w:val="00B40026"/>
    <w:rsid w:val="00B41FB1"/>
    <w:rsid w:val="00B42579"/>
    <w:rsid w:val="00B42714"/>
    <w:rsid w:val="00B428BA"/>
    <w:rsid w:val="00B42C63"/>
    <w:rsid w:val="00B43210"/>
    <w:rsid w:val="00B43244"/>
    <w:rsid w:val="00B43603"/>
    <w:rsid w:val="00B4372B"/>
    <w:rsid w:val="00B445A5"/>
    <w:rsid w:val="00B46B17"/>
    <w:rsid w:val="00B478B2"/>
    <w:rsid w:val="00B51571"/>
    <w:rsid w:val="00B52026"/>
    <w:rsid w:val="00B524E9"/>
    <w:rsid w:val="00B52543"/>
    <w:rsid w:val="00B53046"/>
    <w:rsid w:val="00B535A1"/>
    <w:rsid w:val="00B536F5"/>
    <w:rsid w:val="00B54E6F"/>
    <w:rsid w:val="00B55727"/>
    <w:rsid w:val="00B56322"/>
    <w:rsid w:val="00B5639D"/>
    <w:rsid w:val="00B56630"/>
    <w:rsid w:val="00B60385"/>
    <w:rsid w:val="00B60FE7"/>
    <w:rsid w:val="00B6101E"/>
    <w:rsid w:val="00B61753"/>
    <w:rsid w:val="00B62DF8"/>
    <w:rsid w:val="00B63C26"/>
    <w:rsid w:val="00B63E9F"/>
    <w:rsid w:val="00B64B7E"/>
    <w:rsid w:val="00B64C74"/>
    <w:rsid w:val="00B6583E"/>
    <w:rsid w:val="00B65B7B"/>
    <w:rsid w:val="00B6648E"/>
    <w:rsid w:val="00B66ADA"/>
    <w:rsid w:val="00B6792D"/>
    <w:rsid w:val="00B679AA"/>
    <w:rsid w:val="00B67D69"/>
    <w:rsid w:val="00B700E7"/>
    <w:rsid w:val="00B70946"/>
    <w:rsid w:val="00B7094B"/>
    <w:rsid w:val="00B70E84"/>
    <w:rsid w:val="00B711B1"/>
    <w:rsid w:val="00B72A9F"/>
    <w:rsid w:val="00B72BAE"/>
    <w:rsid w:val="00B73C29"/>
    <w:rsid w:val="00B744BE"/>
    <w:rsid w:val="00B747D3"/>
    <w:rsid w:val="00B74D6B"/>
    <w:rsid w:val="00B74E20"/>
    <w:rsid w:val="00B75B7B"/>
    <w:rsid w:val="00B75E79"/>
    <w:rsid w:val="00B761FA"/>
    <w:rsid w:val="00B764C7"/>
    <w:rsid w:val="00B77064"/>
    <w:rsid w:val="00B80199"/>
    <w:rsid w:val="00B801D2"/>
    <w:rsid w:val="00B804F5"/>
    <w:rsid w:val="00B80568"/>
    <w:rsid w:val="00B807F1"/>
    <w:rsid w:val="00B80C05"/>
    <w:rsid w:val="00B80C11"/>
    <w:rsid w:val="00B818B0"/>
    <w:rsid w:val="00B831A8"/>
    <w:rsid w:val="00B83248"/>
    <w:rsid w:val="00B83593"/>
    <w:rsid w:val="00B83876"/>
    <w:rsid w:val="00B83947"/>
    <w:rsid w:val="00B84B48"/>
    <w:rsid w:val="00B84F06"/>
    <w:rsid w:val="00B85A57"/>
    <w:rsid w:val="00B91B12"/>
    <w:rsid w:val="00B91FA4"/>
    <w:rsid w:val="00B92EC3"/>
    <w:rsid w:val="00B93108"/>
    <w:rsid w:val="00B93460"/>
    <w:rsid w:val="00B951D1"/>
    <w:rsid w:val="00B95701"/>
    <w:rsid w:val="00B95A18"/>
    <w:rsid w:val="00B95AD3"/>
    <w:rsid w:val="00B95DE9"/>
    <w:rsid w:val="00B96176"/>
    <w:rsid w:val="00B963EC"/>
    <w:rsid w:val="00B97215"/>
    <w:rsid w:val="00B9748D"/>
    <w:rsid w:val="00B97BA1"/>
    <w:rsid w:val="00B97D11"/>
    <w:rsid w:val="00BA0C96"/>
    <w:rsid w:val="00BA0E29"/>
    <w:rsid w:val="00BA184B"/>
    <w:rsid w:val="00BA28D6"/>
    <w:rsid w:val="00BA32CD"/>
    <w:rsid w:val="00BA3668"/>
    <w:rsid w:val="00BA3922"/>
    <w:rsid w:val="00BA3A0D"/>
    <w:rsid w:val="00BA42C4"/>
    <w:rsid w:val="00BA4F52"/>
    <w:rsid w:val="00BA5C21"/>
    <w:rsid w:val="00BA609F"/>
    <w:rsid w:val="00BA60E5"/>
    <w:rsid w:val="00BA64DD"/>
    <w:rsid w:val="00BB133F"/>
    <w:rsid w:val="00BB24A9"/>
    <w:rsid w:val="00BB2E7F"/>
    <w:rsid w:val="00BB4FC1"/>
    <w:rsid w:val="00BB5BF6"/>
    <w:rsid w:val="00BB5F26"/>
    <w:rsid w:val="00BB6350"/>
    <w:rsid w:val="00BB771E"/>
    <w:rsid w:val="00BB7F37"/>
    <w:rsid w:val="00BC1533"/>
    <w:rsid w:val="00BC1F03"/>
    <w:rsid w:val="00BC202E"/>
    <w:rsid w:val="00BC21FA"/>
    <w:rsid w:val="00BC2F8D"/>
    <w:rsid w:val="00BC3B80"/>
    <w:rsid w:val="00BC3F88"/>
    <w:rsid w:val="00BC45A6"/>
    <w:rsid w:val="00BC5BD2"/>
    <w:rsid w:val="00BC614B"/>
    <w:rsid w:val="00BC6EB1"/>
    <w:rsid w:val="00BC715B"/>
    <w:rsid w:val="00BD0CEB"/>
    <w:rsid w:val="00BD111F"/>
    <w:rsid w:val="00BD112D"/>
    <w:rsid w:val="00BD2298"/>
    <w:rsid w:val="00BD29FF"/>
    <w:rsid w:val="00BD2DB7"/>
    <w:rsid w:val="00BD2FD4"/>
    <w:rsid w:val="00BD33C0"/>
    <w:rsid w:val="00BD39A5"/>
    <w:rsid w:val="00BD3DFA"/>
    <w:rsid w:val="00BD4114"/>
    <w:rsid w:val="00BD4456"/>
    <w:rsid w:val="00BD494C"/>
    <w:rsid w:val="00BD4B1E"/>
    <w:rsid w:val="00BD52EC"/>
    <w:rsid w:val="00BD5961"/>
    <w:rsid w:val="00BD59A8"/>
    <w:rsid w:val="00BD67BE"/>
    <w:rsid w:val="00BE064B"/>
    <w:rsid w:val="00BE0B24"/>
    <w:rsid w:val="00BE1E6E"/>
    <w:rsid w:val="00BE305A"/>
    <w:rsid w:val="00BE4DBA"/>
    <w:rsid w:val="00BE58A5"/>
    <w:rsid w:val="00BE639C"/>
    <w:rsid w:val="00BE7609"/>
    <w:rsid w:val="00BE76CC"/>
    <w:rsid w:val="00BE7998"/>
    <w:rsid w:val="00BE79BA"/>
    <w:rsid w:val="00BF01C2"/>
    <w:rsid w:val="00BF0B1D"/>
    <w:rsid w:val="00BF0E64"/>
    <w:rsid w:val="00BF1905"/>
    <w:rsid w:val="00BF1C5B"/>
    <w:rsid w:val="00BF2E0C"/>
    <w:rsid w:val="00BF2F0A"/>
    <w:rsid w:val="00BF3303"/>
    <w:rsid w:val="00BF3B32"/>
    <w:rsid w:val="00BF3CED"/>
    <w:rsid w:val="00BF6E3D"/>
    <w:rsid w:val="00BF7488"/>
    <w:rsid w:val="00BF7F9D"/>
    <w:rsid w:val="00C003DA"/>
    <w:rsid w:val="00C01608"/>
    <w:rsid w:val="00C02236"/>
    <w:rsid w:val="00C03043"/>
    <w:rsid w:val="00C045CA"/>
    <w:rsid w:val="00C04E33"/>
    <w:rsid w:val="00C0560A"/>
    <w:rsid w:val="00C065F2"/>
    <w:rsid w:val="00C06614"/>
    <w:rsid w:val="00C06A8B"/>
    <w:rsid w:val="00C07A56"/>
    <w:rsid w:val="00C10049"/>
    <w:rsid w:val="00C10879"/>
    <w:rsid w:val="00C10AC7"/>
    <w:rsid w:val="00C11152"/>
    <w:rsid w:val="00C11645"/>
    <w:rsid w:val="00C126A5"/>
    <w:rsid w:val="00C12D98"/>
    <w:rsid w:val="00C133A4"/>
    <w:rsid w:val="00C1363E"/>
    <w:rsid w:val="00C13727"/>
    <w:rsid w:val="00C1534B"/>
    <w:rsid w:val="00C15375"/>
    <w:rsid w:val="00C15A43"/>
    <w:rsid w:val="00C15BD0"/>
    <w:rsid w:val="00C165E2"/>
    <w:rsid w:val="00C16834"/>
    <w:rsid w:val="00C16A9F"/>
    <w:rsid w:val="00C17068"/>
    <w:rsid w:val="00C175F2"/>
    <w:rsid w:val="00C20E82"/>
    <w:rsid w:val="00C211E1"/>
    <w:rsid w:val="00C212C6"/>
    <w:rsid w:val="00C21709"/>
    <w:rsid w:val="00C218D5"/>
    <w:rsid w:val="00C21CC5"/>
    <w:rsid w:val="00C229CC"/>
    <w:rsid w:val="00C23856"/>
    <w:rsid w:val="00C23AE5"/>
    <w:rsid w:val="00C23C45"/>
    <w:rsid w:val="00C23EB1"/>
    <w:rsid w:val="00C24227"/>
    <w:rsid w:val="00C242EC"/>
    <w:rsid w:val="00C2508F"/>
    <w:rsid w:val="00C2589D"/>
    <w:rsid w:val="00C25D89"/>
    <w:rsid w:val="00C25E94"/>
    <w:rsid w:val="00C260BD"/>
    <w:rsid w:val="00C260D6"/>
    <w:rsid w:val="00C27B37"/>
    <w:rsid w:val="00C304D6"/>
    <w:rsid w:val="00C311B4"/>
    <w:rsid w:val="00C31CAD"/>
    <w:rsid w:val="00C32368"/>
    <w:rsid w:val="00C329BB"/>
    <w:rsid w:val="00C33009"/>
    <w:rsid w:val="00C33016"/>
    <w:rsid w:val="00C33939"/>
    <w:rsid w:val="00C3449D"/>
    <w:rsid w:val="00C34A69"/>
    <w:rsid w:val="00C35A84"/>
    <w:rsid w:val="00C36529"/>
    <w:rsid w:val="00C36E04"/>
    <w:rsid w:val="00C36FCF"/>
    <w:rsid w:val="00C37B21"/>
    <w:rsid w:val="00C400DE"/>
    <w:rsid w:val="00C404D9"/>
    <w:rsid w:val="00C40E52"/>
    <w:rsid w:val="00C4246E"/>
    <w:rsid w:val="00C426E5"/>
    <w:rsid w:val="00C42787"/>
    <w:rsid w:val="00C44C9F"/>
    <w:rsid w:val="00C4663D"/>
    <w:rsid w:val="00C469B4"/>
    <w:rsid w:val="00C47C95"/>
    <w:rsid w:val="00C50167"/>
    <w:rsid w:val="00C5077A"/>
    <w:rsid w:val="00C51F78"/>
    <w:rsid w:val="00C522CC"/>
    <w:rsid w:val="00C523EE"/>
    <w:rsid w:val="00C52734"/>
    <w:rsid w:val="00C52FC5"/>
    <w:rsid w:val="00C53BA9"/>
    <w:rsid w:val="00C53F88"/>
    <w:rsid w:val="00C55466"/>
    <w:rsid w:val="00C56170"/>
    <w:rsid w:val="00C56337"/>
    <w:rsid w:val="00C5648A"/>
    <w:rsid w:val="00C57CEE"/>
    <w:rsid w:val="00C60545"/>
    <w:rsid w:val="00C605A4"/>
    <w:rsid w:val="00C60AB3"/>
    <w:rsid w:val="00C60F82"/>
    <w:rsid w:val="00C6114F"/>
    <w:rsid w:val="00C61458"/>
    <w:rsid w:val="00C6302B"/>
    <w:rsid w:val="00C63178"/>
    <w:rsid w:val="00C6357C"/>
    <w:rsid w:val="00C6380C"/>
    <w:rsid w:val="00C64A7E"/>
    <w:rsid w:val="00C65866"/>
    <w:rsid w:val="00C65DE3"/>
    <w:rsid w:val="00C660C6"/>
    <w:rsid w:val="00C66772"/>
    <w:rsid w:val="00C678DF"/>
    <w:rsid w:val="00C67ABC"/>
    <w:rsid w:val="00C67C47"/>
    <w:rsid w:val="00C70183"/>
    <w:rsid w:val="00C702A7"/>
    <w:rsid w:val="00C71202"/>
    <w:rsid w:val="00C72ACC"/>
    <w:rsid w:val="00C73AB8"/>
    <w:rsid w:val="00C73C02"/>
    <w:rsid w:val="00C75BDB"/>
    <w:rsid w:val="00C7600B"/>
    <w:rsid w:val="00C7621E"/>
    <w:rsid w:val="00C76259"/>
    <w:rsid w:val="00C771B2"/>
    <w:rsid w:val="00C771D4"/>
    <w:rsid w:val="00C77238"/>
    <w:rsid w:val="00C775EE"/>
    <w:rsid w:val="00C8090D"/>
    <w:rsid w:val="00C820B9"/>
    <w:rsid w:val="00C83051"/>
    <w:rsid w:val="00C8338F"/>
    <w:rsid w:val="00C8357C"/>
    <w:rsid w:val="00C83B2B"/>
    <w:rsid w:val="00C846B8"/>
    <w:rsid w:val="00C84D27"/>
    <w:rsid w:val="00C850BD"/>
    <w:rsid w:val="00C850F0"/>
    <w:rsid w:val="00C8552A"/>
    <w:rsid w:val="00C86443"/>
    <w:rsid w:val="00C868C1"/>
    <w:rsid w:val="00C86E26"/>
    <w:rsid w:val="00C87AA9"/>
    <w:rsid w:val="00C87C6E"/>
    <w:rsid w:val="00C87F61"/>
    <w:rsid w:val="00C905DF"/>
    <w:rsid w:val="00C92B9F"/>
    <w:rsid w:val="00C9345A"/>
    <w:rsid w:val="00C93D75"/>
    <w:rsid w:val="00C93F57"/>
    <w:rsid w:val="00C94179"/>
    <w:rsid w:val="00C95290"/>
    <w:rsid w:val="00C960EA"/>
    <w:rsid w:val="00C9668E"/>
    <w:rsid w:val="00C96DC6"/>
    <w:rsid w:val="00CA1891"/>
    <w:rsid w:val="00CA339B"/>
    <w:rsid w:val="00CA49EF"/>
    <w:rsid w:val="00CA4A7A"/>
    <w:rsid w:val="00CA52D2"/>
    <w:rsid w:val="00CA5B6D"/>
    <w:rsid w:val="00CA610F"/>
    <w:rsid w:val="00CA635C"/>
    <w:rsid w:val="00CA65C8"/>
    <w:rsid w:val="00CA6CF3"/>
    <w:rsid w:val="00CA7403"/>
    <w:rsid w:val="00CA76E1"/>
    <w:rsid w:val="00CB08BE"/>
    <w:rsid w:val="00CB230B"/>
    <w:rsid w:val="00CB2776"/>
    <w:rsid w:val="00CB2FBB"/>
    <w:rsid w:val="00CB3CD2"/>
    <w:rsid w:val="00CB4531"/>
    <w:rsid w:val="00CB4AF7"/>
    <w:rsid w:val="00CB6628"/>
    <w:rsid w:val="00CB7771"/>
    <w:rsid w:val="00CB799A"/>
    <w:rsid w:val="00CB7C62"/>
    <w:rsid w:val="00CB7D46"/>
    <w:rsid w:val="00CC012F"/>
    <w:rsid w:val="00CC0A70"/>
    <w:rsid w:val="00CC1753"/>
    <w:rsid w:val="00CC1CC4"/>
    <w:rsid w:val="00CC2395"/>
    <w:rsid w:val="00CC35DE"/>
    <w:rsid w:val="00CC3817"/>
    <w:rsid w:val="00CC3C09"/>
    <w:rsid w:val="00CC3D47"/>
    <w:rsid w:val="00CC4389"/>
    <w:rsid w:val="00CC4592"/>
    <w:rsid w:val="00CC5B0E"/>
    <w:rsid w:val="00CC5C30"/>
    <w:rsid w:val="00CC644B"/>
    <w:rsid w:val="00CC65AE"/>
    <w:rsid w:val="00CC6A5D"/>
    <w:rsid w:val="00CC6C85"/>
    <w:rsid w:val="00CC6CF3"/>
    <w:rsid w:val="00CC7267"/>
    <w:rsid w:val="00CC7575"/>
    <w:rsid w:val="00CC7926"/>
    <w:rsid w:val="00CC79D8"/>
    <w:rsid w:val="00CD1A93"/>
    <w:rsid w:val="00CD1EA6"/>
    <w:rsid w:val="00CD2779"/>
    <w:rsid w:val="00CD2796"/>
    <w:rsid w:val="00CD2A13"/>
    <w:rsid w:val="00CD3396"/>
    <w:rsid w:val="00CD33F6"/>
    <w:rsid w:val="00CD3F36"/>
    <w:rsid w:val="00CD4D47"/>
    <w:rsid w:val="00CD4E3E"/>
    <w:rsid w:val="00CD65AC"/>
    <w:rsid w:val="00CD7531"/>
    <w:rsid w:val="00CD7A22"/>
    <w:rsid w:val="00CD7B95"/>
    <w:rsid w:val="00CD7EE9"/>
    <w:rsid w:val="00CE0AA6"/>
    <w:rsid w:val="00CE0D00"/>
    <w:rsid w:val="00CE2254"/>
    <w:rsid w:val="00CE256F"/>
    <w:rsid w:val="00CE2BBE"/>
    <w:rsid w:val="00CE4197"/>
    <w:rsid w:val="00CE46C4"/>
    <w:rsid w:val="00CE4775"/>
    <w:rsid w:val="00CE4898"/>
    <w:rsid w:val="00CE525F"/>
    <w:rsid w:val="00CE78BC"/>
    <w:rsid w:val="00CE7AFA"/>
    <w:rsid w:val="00CF039D"/>
    <w:rsid w:val="00CF0588"/>
    <w:rsid w:val="00CF087D"/>
    <w:rsid w:val="00CF0B1F"/>
    <w:rsid w:val="00CF1BA5"/>
    <w:rsid w:val="00CF23A1"/>
    <w:rsid w:val="00CF2D67"/>
    <w:rsid w:val="00CF2D73"/>
    <w:rsid w:val="00CF2FD4"/>
    <w:rsid w:val="00CF3087"/>
    <w:rsid w:val="00CF30D4"/>
    <w:rsid w:val="00CF50D8"/>
    <w:rsid w:val="00CF5204"/>
    <w:rsid w:val="00CF5606"/>
    <w:rsid w:val="00CF59F5"/>
    <w:rsid w:val="00CF5E19"/>
    <w:rsid w:val="00CF67E7"/>
    <w:rsid w:val="00CF7005"/>
    <w:rsid w:val="00CF72DD"/>
    <w:rsid w:val="00D00BE2"/>
    <w:rsid w:val="00D00C84"/>
    <w:rsid w:val="00D018A4"/>
    <w:rsid w:val="00D01D08"/>
    <w:rsid w:val="00D03358"/>
    <w:rsid w:val="00D037C9"/>
    <w:rsid w:val="00D03DA1"/>
    <w:rsid w:val="00D05C9B"/>
    <w:rsid w:val="00D05EC1"/>
    <w:rsid w:val="00D0633E"/>
    <w:rsid w:val="00D072C5"/>
    <w:rsid w:val="00D07A2A"/>
    <w:rsid w:val="00D0AD8C"/>
    <w:rsid w:val="00D106E7"/>
    <w:rsid w:val="00D1092C"/>
    <w:rsid w:val="00D11B49"/>
    <w:rsid w:val="00D123C1"/>
    <w:rsid w:val="00D12710"/>
    <w:rsid w:val="00D12EE3"/>
    <w:rsid w:val="00D1337B"/>
    <w:rsid w:val="00D1513B"/>
    <w:rsid w:val="00D167BD"/>
    <w:rsid w:val="00D16E33"/>
    <w:rsid w:val="00D173C6"/>
    <w:rsid w:val="00D1751D"/>
    <w:rsid w:val="00D17905"/>
    <w:rsid w:val="00D20EEC"/>
    <w:rsid w:val="00D211A9"/>
    <w:rsid w:val="00D21345"/>
    <w:rsid w:val="00D21786"/>
    <w:rsid w:val="00D222E6"/>
    <w:rsid w:val="00D22721"/>
    <w:rsid w:val="00D22781"/>
    <w:rsid w:val="00D227A5"/>
    <w:rsid w:val="00D2351E"/>
    <w:rsid w:val="00D23D9A"/>
    <w:rsid w:val="00D240A2"/>
    <w:rsid w:val="00D242D3"/>
    <w:rsid w:val="00D25D37"/>
    <w:rsid w:val="00D26DC8"/>
    <w:rsid w:val="00D277D8"/>
    <w:rsid w:val="00D31752"/>
    <w:rsid w:val="00D324A4"/>
    <w:rsid w:val="00D32650"/>
    <w:rsid w:val="00D3272A"/>
    <w:rsid w:val="00D329AC"/>
    <w:rsid w:val="00D32C64"/>
    <w:rsid w:val="00D34520"/>
    <w:rsid w:val="00D346D4"/>
    <w:rsid w:val="00D354CD"/>
    <w:rsid w:val="00D3595D"/>
    <w:rsid w:val="00D359BE"/>
    <w:rsid w:val="00D376B6"/>
    <w:rsid w:val="00D37856"/>
    <w:rsid w:val="00D414D3"/>
    <w:rsid w:val="00D4185E"/>
    <w:rsid w:val="00D43928"/>
    <w:rsid w:val="00D4394B"/>
    <w:rsid w:val="00D439D5"/>
    <w:rsid w:val="00D43E77"/>
    <w:rsid w:val="00D44A32"/>
    <w:rsid w:val="00D44AA2"/>
    <w:rsid w:val="00D44BAB"/>
    <w:rsid w:val="00D458D8"/>
    <w:rsid w:val="00D50535"/>
    <w:rsid w:val="00D51014"/>
    <w:rsid w:val="00D5117F"/>
    <w:rsid w:val="00D518D8"/>
    <w:rsid w:val="00D51BF7"/>
    <w:rsid w:val="00D5249E"/>
    <w:rsid w:val="00D524C2"/>
    <w:rsid w:val="00D52951"/>
    <w:rsid w:val="00D53F40"/>
    <w:rsid w:val="00D5444F"/>
    <w:rsid w:val="00D5573F"/>
    <w:rsid w:val="00D55961"/>
    <w:rsid w:val="00D55FF9"/>
    <w:rsid w:val="00D56148"/>
    <w:rsid w:val="00D5628C"/>
    <w:rsid w:val="00D5674E"/>
    <w:rsid w:val="00D56876"/>
    <w:rsid w:val="00D56DE6"/>
    <w:rsid w:val="00D57FA9"/>
    <w:rsid w:val="00D60656"/>
    <w:rsid w:val="00D61628"/>
    <w:rsid w:val="00D6207B"/>
    <w:rsid w:val="00D62D40"/>
    <w:rsid w:val="00D631F5"/>
    <w:rsid w:val="00D651FE"/>
    <w:rsid w:val="00D67A3F"/>
    <w:rsid w:val="00D67BC7"/>
    <w:rsid w:val="00D67D38"/>
    <w:rsid w:val="00D70D58"/>
    <w:rsid w:val="00D70EE4"/>
    <w:rsid w:val="00D70F03"/>
    <w:rsid w:val="00D71408"/>
    <w:rsid w:val="00D71CDD"/>
    <w:rsid w:val="00D71ED6"/>
    <w:rsid w:val="00D72396"/>
    <w:rsid w:val="00D73CF1"/>
    <w:rsid w:val="00D74E6A"/>
    <w:rsid w:val="00D7686B"/>
    <w:rsid w:val="00D76B1B"/>
    <w:rsid w:val="00D76D22"/>
    <w:rsid w:val="00D7714D"/>
    <w:rsid w:val="00D77419"/>
    <w:rsid w:val="00D775C7"/>
    <w:rsid w:val="00D77E6F"/>
    <w:rsid w:val="00D81719"/>
    <w:rsid w:val="00D83AD9"/>
    <w:rsid w:val="00D84E28"/>
    <w:rsid w:val="00D85220"/>
    <w:rsid w:val="00D8603F"/>
    <w:rsid w:val="00D871A7"/>
    <w:rsid w:val="00D87625"/>
    <w:rsid w:val="00D904AE"/>
    <w:rsid w:val="00D90913"/>
    <w:rsid w:val="00D9099B"/>
    <w:rsid w:val="00D911DF"/>
    <w:rsid w:val="00D9124E"/>
    <w:rsid w:val="00D9163B"/>
    <w:rsid w:val="00D925D8"/>
    <w:rsid w:val="00D927E4"/>
    <w:rsid w:val="00D92A73"/>
    <w:rsid w:val="00D92E24"/>
    <w:rsid w:val="00D931D0"/>
    <w:rsid w:val="00D9360B"/>
    <w:rsid w:val="00D93742"/>
    <w:rsid w:val="00D93D8D"/>
    <w:rsid w:val="00D94145"/>
    <w:rsid w:val="00D941C1"/>
    <w:rsid w:val="00D94287"/>
    <w:rsid w:val="00D950E8"/>
    <w:rsid w:val="00D9755C"/>
    <w:rsid w:val="00D97B97"/>
    <w:rsid w:val="00DA06BA"/>
    <w:rsid w:val="00DA1873"/>
    <w:rsid w:val="00DA1D4F"/>
    <w:rsid w:val="00DA1E78"/>
    <w:rsid w:val="00DA24C3"/>
    <w:rsid w:val="00DA29A2"/>
    <w:rsid w:val="00DA3AD7"/>
    <w:rsid w:val="00DA3C97"/>
    <w:rsid w:val="00DA4EE3"/>
    <w:rsid w:val="00DA4EF5"/>
    <w:rsid w:val="00DA560F"/>
    <w:rsid w:val="00DA57CF"/>
    <w:rsid w:val="00DA5874"/>
    <w:rsid w:val="00DA61F0"/>
    <w:rsid w:val="00DA64A1"/>
    <w:rsid w:val="00DA77BE"/>
    <w:rsid w:val="00DB0472"/>
    <w:rsid w:val="00DB086E"/>
    <w:rsid w:val="00DB25C6"/>
    <w:rsid w:val="00DB3CC1"/>
    <w:rsid w:val="00DB3F21"/>
    <w:rsid w:val="00DB5AC5"/>
    <w:rsid w:val="00DB6498"/>
    <w:rsid w:val="00DB66D5"/>
    <w:rsid w:val="00DB6D79"/>
    <w:rsid w:val="00DB718B"/>
    <w:rsid w:val="00DB7908"/>
    <w:rsid w:val="00DC2509"/>
    <w:rsid w:val="00DC25BE"/>
    <w:rsid w:val="00DC28CE"/>
    <w:rsid w:val="00DC291E"/>
    <w:rsid w:val="00DC3090"/>
    <w:rsid w:val="00DC38FB"/>
    <w:rsid w:val="00DC3B2B"/>
    <w:rsid w:val="00DC4B77"/>
    <w:rsid w:val="00DC4DD5"/>
    <w:rsid w:val="00DC622F"/>
    <w:rsid w:val="00DC7301"/>
    <w:rsid w:val="00DC7627"/>
    <w:rsid w:val="00DC774D"/>
    <w:rsid w:val="00DC7A42"/>
    <w:rsid w:val="00DD023B"/>
    <w:rsid w:val="00DD0A43"/>
    <w:rsid w:val="00DD127A"/>
    <w:rsid w:val="00DD173A"/>
    <w:rsid w:val="00DD17D5"/>
    <w:rsid w:val="00DD1943"/>
    <w:rsid w:val="00DD1C2A"/>
    <w:rsid w:val="00DD1E10"/>
    <w:rsid w:val="00DD29C2"/>
    <w:rsid w:val="00DD30F5"/>
    <w:rsid w:val="00DD3D16"/>
    <w:rsid w:val="00DD41FE"/>
    <w:rsid w:val="00DD42CF"/>
    <w:rsid w:val="00DD42DD"/>
    <w:rsid w:val="00DD5376"/>
    <w:rsid w:val="00DD5545"/>
    <w:rsid w:val="00DD5D2A"/>
    <w:rsid w:val="00DD5EAF"/>
    <w:rsid w:val="00DD6310"/>
    <w:rsid w:val="00DD7137"/>
    <w:rsid w:val="00DD7F5C"/>
    <w:rsid w:val="00DE01DE"/>
    <w:rsid w:val="00DE0608"/>
    <w:rsid w:val="00DE06DF"/>
    <w:rsid w:val="00DE0DD4"/>
    <w:rsid w:val="00DE0E58"/>
    <w:rsid w:val="00DE134C"/>
    <w:rsid w:val="00DE237F"/>
    <w:rsid w:val="00DE2E14"/>
    <w:rsid w:val="00DE3ED7"/>
    <w:rsid w:val="00DE3EE3"/>
    <w:rsid w:val="00DE4410"/>
    <w:rsid w:val="00DE47C0"/>
    <w:rsid w:val="00DE4948"/>
    <w:rsid w:val="00DE4CC1"/>
    <w:rsid w:val="00DE504C"/>
    <w:rsid w:val="00DE5347"/>
    <w:rsid w:val="00DE544F"/>
    <w:rsid w:val="00DE57D1"/>
    <w:rsid w:val="00DE6442"/>
    <w:rsid w:val="00DE68F9"/>
    <w:rsid w:val="00DE6E3F"/>
    <w:rsid w:val="00DF001E"/>
    <w:rsid w:val="00DF0563"/>
    <w:rsid w:val="00DF0615"/>
    <w:rsid w:val="00DF0689"/>
    <w:rsid w:val="00DF09A4"/>
    <w:rsid w:val="00DF2247"/>
    <w:rsid w:val="00DF2425"/>
    <w:rsid w:val="00DF286F"/>
    <w:rsid w:val="00DF37B2"/>
    <w:rsid w:val="00DF3916"/>
    <w:rsid w:val="00DF4043"/>
    <w:rsid w:val="00DF4A5F"/>
    <w:rsid w:val="00DF4B16"/>
    <w:rsid w:val="00DF5408"/>
    <w:rsid w:val="00DF67BC"/>
    <w:rsid w:val="00DF6C05"/>
    <w:rsid w:val="00DF718C"/>
    <w:rsid w:val="00DF7572"/>
    <w:rsid w:val="00DF7A2A"/>
    <w:rsid w:val="00DF7A63"/>
    <w:rsid w:val="00E00276"/>
    <w:rsid w:val="00E00C9E"/>
    <w:rsid w:val="00E013D1"/>
    <w:rsid w:val="00E013D3"/>
    <w:rsid w:val="00E01459"/>
    <w:rsid w:val="00E0181D"/>
    <w:rsid w:val="00E01AD4"/>
    <w:rsid w:val="00E0202B"/>
    <w:rsid w:val="00E020C6"/>
    <w:rsid w:val="00E026A0"/>
    <w:rsid w:val="00E02ACA"/>
    <w:rsid w:val="00E02B8D"/>
    <w:rsid w:val="00E02EDA"/>
    <w:rsid w:val="00E03D05"/>
    <w:rsid w:val="00E04133"/>
    <w:rsid w:val="00E0524B"/>
    <w:rsid w:val="00E06373"/>
    <w:rsid w:val="00E06463"/>
    <w:rsid w:val="00E10F76"/>
    <w:rsid w:val="00E1143E"/>
    <w:rsid w:val="00E11B55"/>
    <w:rsid w:val="00E13040"/>
    <w:rsid w:val="00E132AD"/>
    <w:rsid w:val="00E1369C"/>
    <w:rsid w:val="00E1371E"/>
    <w:rsid w:val="00E14BE0"/>
    <w:rsid w:val="00E14FDE"/>
    <w:rsid w:val="00E14FED"/>
    <w:rsid w:val="00E1563B"/>
    <w:rsid w:val="00E164D0"/>
    <w:rsid w:val="00E16512"/>
    <w:rsid w:val="00E166F1"/>
    <w:rsid w:val="00E16BEE"/>
    <w:rsid w:val="00E16FE7"/>
    <w:rsid w:val="00E17368"/>
    <w:rsid w:val="00E17550"/>
    <w:rsid w:val="00E17A17"/>
    <w:rsid w:val="00E20D5F"/>
    <w:rsid w:val="00E20F28"/>
    <w:rsid w:val="00E20F68"/>
    <w:rsid w:val="00E2160A"/>
    <w:rsid w:val="00E2169D"/>
    <w:rsid w:val="00E221B0"/>
    <w:rsid w:val="00E22595"/>
    <w:rsid w:val="00E227EB"/>
    <w:rsid w:val="00E22F20"/>
    <w:rsid w:val="00E23AF4"/>
    <w:rsid w:val="00E247F4"/>
    <w:rsid w:val="00E25110"/>
    <w:rsid w:val="00E2589A"/>
    <w:rsid w:val="00E25F43"/>
    <w:rsid w:val="00E26171"/>
    <w:rsid w:val="00E26576"/>
    <w:rsid w:val="00E27088"/>
    <w:rsid w:val="00E270C9"/>
    <w:rsid w:val="00E274D3"/>
    <w:rsid w:val="00E277C8"/>
    <w:rsid w:val="00E27FA5"/>
    <w:rsid w:val="00E31AF1"/>
    <w:rsid w:val="00E32146"/>
    <w:rsid w:val="00E32BFA"/>
    <w:rsid w:val="00E32E56"/>
    <w:rsid w:val="00E330A2"/>
    <w:rsid w:val="00E330DA"/>
    <w:rsid w:val="00E3361E"/>
    <w:rsid w:val="00E33DEF"/>
    <w:rsid w:val="00E34E93"/>
    <w:rsid w:val="00E359E7"/>
    <w:rsid w:val="00E36468"/>
    <w:rsid w:val="00E37BCF"/>
    <w:rsid w:val="00E4037D"/>
    <w:rsid w:val="00E4096C"/>
    <w:rsid w:val="00E40CF6"/>
    <w:rsid w:val="00E411BA"/>
    <w:rsid w:val="00E416A7"/>
    <w:rsid w:val="00E4201B"/>
    <w:rsid w:val="00E42AAF"/>
    <w:rsid w:val="00E42B14"/>
    <w:rsid w:val="00E42FC4"/>
    <w:rsid w:val="00E43265"/>
    <w:rsid w:val="00E44179"/>
    <w:rsid w:val="00E44682"/>
    <w:rsid w:val="00E46233"/>
    <w:rsid w:val="00E46609"/>
    <w:rsid w:val="00E506D6"/>
    <w:rsid w:val="00E509B5"/>
    <w:rsid w:val="00E5112C"/>
    <w:rsid w:val="00E515B9"/>
    <w:rsid w:val="00E52D77"/>
    <w:rsid w:val="00E53564"/>
    <w:rsid w:val="00E5383A"/>
    <w:rsid w:val="00E538C3"/>
    <w:rsid w:val="00E53CED"/>
    <w:rsid w:val="00E54A1C"/>
    <w:rsid w:val="00E5571F"/>
    <w:rsid w:val="00E557C9"/>
    <w:rsid w:val="00E5584F"/>
    <w:rsid w:val="00E563A6"/>
    <w:rsid w:val="00E576C1"/>
    <w:rsid w:val="00E57F93"/>
    <w:rsid w:val="00E602F3"/>
    <w:rsid w:val="00E6041F"/>
    <w:rsid w:val="00E6105E"/>
    <w:rsid w:val="00E61610"/>
    <w:rsid w:val="00E618D2"/>
    <w:rsid w:val="00E61B2F"/>
    <w:rsid w:val="00E625C7"/>
    <w:rsid w:val="00E63502"/>
    <w:rsid w:val="00E64F10"/>
    <w:rsid w:val="00E650E8"/>
    <w:rsid w:val="00E651AB"/>
    <w:rsid w:val="00E679EA"/>
    <w:rsid w:val="00E7004C"/>
    <w:rsid w:val="00E7015D"/>
    <w:rsid w:val="00E71194"/>
    <w:rsid w:val="00E71B67"/>
    <w:rsid w:val="00E75C64"/>
    <w:rsid w:val="00E76056"/>
    <w:rsid w:val="00E772F8"/>
    <w:rsid w:val="00E77BB3"/>
    <w:rsid w:val="00E800CB"/>
    <w:rsid w:val="00E803E6"/>
    <w:rsid w:val="00E80AE0"/>
    <w:rsid w:val="00E81457"/>
    <w:rsid w:val="00E81779"/>
    <w:rsid w:val="00E83F14"/>
    <w:rsid w:val="00E848D0"/>
    <w:rsid w:val="00E85A36"/>
    <w:rsid w:val="00E860F5"/>
    <w:rsid w:val="00E87268"/>
    <w:rsid w:val="00E87680"/>
    <w:rsid w:val="00E87B35"/>
    <w:rsid w:val="00E90989"/>
    <w:rsid w:val="00E91B89"/>
    <w:rsid w:val="00E91F39"/>
    <w:rsid w:val="00E9215A"/>
    <w:rsid w:val="00E93030"/>
    <w:rsid w:val="00E932F8"/>
    <w:rsid w:val="00E933BF"/>
    <w:rsid w:val="00E93D9E"/>
    <w:rsid w:val="00E94360"/>
    <w:rsid w:val="00E94B9A"/>
    <w:rsid w:val="00E95B58"/>
    <w:rsid w:val="00E95DDA"/>
    <w:rsid w:val="00E95E9A"/>
    <w:rsid w:val="00E964FB"/>
    <w:rsid w:val="00E966DE"/>
    <w:rsid w:val="00E97521"/>
    <w:rsid w:val="00E9756E"/>
    <w:rsid w:val="00E97972"/>
    <w:rsid w:val="00EA0157"/>
    <w:rsid w:val="00EA022D"/>
    <w:rsid w:val="00EA0382"/>
    <w:rsid w:val="00EA0C56"/>
    <w:rsid w:val="00EA3932"/>
    <w:rsid w:val="00EA3C5C"/>
    <w:rsid w:val="00EA3DA8"/>
    <w:rsid w:val="00EA4051"/>
    <w:rsid w:val="00EA43AD"/>
    <w:rsid w:val="00EA45EF"/>
    <w:rsid w:val="00EA5BE8"/>
    <w:rsid w:val="00EA604C"/>
    <w:rsid w:val="00EA6964"/>
    <w:rsid w:val="00EA6FB7"/>
    <w:rsid w:val="00EA7461"/>
    <w:rsid w:val="00EA78F1"/>
    <w:rsid w:val="00EA79C7"/>
    <w:rsid w:val="00EB0957"/>
    <w:rsid w:val="00EB12E3"/>
    <w:rsid w:val="00EB13E4"/>
    <w:rsid w:val="00EB1874"/>
    <w:rsid w:val="00EB20F8"/>
    <w:rsid w:val="00EB250C"/>
    <w:rsid w:val="00EB2BE8"/>
    <w:rsid w:val="00EB2F9C"/>
    <w:rsid w:val="00EB3DB8"/>
    <w:rsid w:val="00EB405E"/>
    <w:rsid w:val="00EB4633"/>
    <w:rsid w:val="00EB4F0A"/>
    <w:rsid w:val="00EB5390"/>
    <w:rsid w:val="00EB5D6C"/>
    <w:rsid w:val="00EB6DD4"/>
    <w:rsid w:val="00EC0A67"/>
    <w:rsid w:val="00EC1D31"/>
    <w:rsid w:val="00EC2A72"/>
    <w:rsid w:val="00EC2DF3"/>
    <w:rsid w:val="00EC32E4"/>
    <w:rsid w:val="00EC338E"/>
    <w:rsid w:val="00EC47EE"/>
    <w:rsid w:val="00EC4A26"/>
    <w:rsid w:val="00EC4D45"/>
    <w:rsid w:val="00EC5795"/>
    <w:rsid w:val="00EC5F16"/>
    <w:rsid w:val="00EC64D5"/>
    <w:rsid w:val="00EC75A2"/>
    <w:rsid w:val="00EC7DDF"/>
    <w:rsid w:val="00ED0780"/>
    <w:rsid w:val="00ED0EA4"/>
    <w:rsid w:val="00ED0EC6"/>
    <w:rsid w:val="00ED1D3A"/>
    <w:rsid w:val="00ED271B"/>
    <w:rsid w:val="00ED2A4E"/>
    <w:rsid w:val="00ED306A"/>
    <w:rsid w:val="00ED35B4"/>
    <w:rsid w:val="00ED36AD"/>
    <w:rsid w:val="00ED37EC"/>
    <w:rsid w:val="00ED39F0"/>
    <w:rsid w:val="00ED3AD4"/>
    <w:rsid w:val="00ED3D95"/>
    <w:rsid w:val="00ED4CAA"/>
    <w:rsid w:val="00ED535A"/>
    <w:rsid w:val="00ED5504"/>
    <w:rsid w:val="00ED551D"/>
    <w:rsid w:val="00ED5684"/>
    <w:rsid w:val="00ED58C7"/>
    <w:rsid w:val="00ED5A46"/>
    <w:rsid w:val="00ED5E8E"/>
    <w:rsid w:val="00ED60FD"/>
    <w:rsid w:val="00ED6FB5"/>
    <w:rsid w:val="00ED7095"/>
    <w:rsid w:val="00ED7150"/>
    <w:rsid w:val="00EE018D"/>
    <w:rsid w:val="00EE177E"/>
    <w:rsid w:val="00EE1B5D"/>
    <w:rsid w:val="00EE1C10"/>
    <w:rsid w:val="00EE434B"/>
    <w:rsid w:val="00EE4825"/>
    <w:rsid w:val="00EE57C4"/>
    <w:rsid w:val="00EE5A87"/>
    <w:rsid w:val="00EE6239"/>
    <w:rsid w:val="00EE63AC"/>
    <w:rsid w:val="00EE76D7"/>
    <w:rsid w:val="00EE7C2B"/>
    <w:rsid w:val="00EE7C68"/>
    <w:rsid w:val="00EE7EBB"/>
    <w:rsid w:val="00EF0757"/>
    <w:rsid w:val="00EF0AEC"/>
    <w:rsid w:val="00EF0ED9"/>
    <w:rsid w:val="00EF108C"/>
    <w:rsid w:val="00EF1E91"/>
    <w:rsid w:val="00EF23A5"/>
    <w:rsid w:val="00EF2D0E"/>
    <w:rsid w:val="00EF31C7"/>
    <w:rsid w:val="00EF33D4"/>
    <w:rsid w:val="00EF3556"/>
    <w:rsid w:val="00EF4279"/>
    <w:rsid w:val="00EF45E8"/>
    <w:rsid w:val="00EF4D7A"/>
    <w:rsid w:val="00EF4E55"/>
    <w:rsid w:val="00EF4EF0"/>
    <w:rsid w:val="00EF57FA"/>
    <w:rsid w:val="00EF6C84"/>
    <w:rsid w:val="00EF6D59"/>
    <w:rsid w:val="00F00307"/>
    <w:rsid w:val="00F00ABC"/>
    <w:rsid w:val="00F011BD"/>
    <w:rsid w:val="00F01255"/>
    <w:rsid w:val="00F01B18"/>
    <w:rsid w:val="00F028F3"/>
    <w:rsid w:val="00F029AA"/>
    <w:rsid w:val="00F02D8F"/>
    <w:rsid w:val="00F03393"/>
    <w:rsid w:val="00F03C00"/>
    <w:rsid w:val="00F03D8B"/>
    <w:rsid w:val="00F0429D"/>
    <w:rsid w:val="00F0490F"/>
    <w:rsid w:val="00F04A72"/>
    <w:rsid w:val="00F062D6"/>
    <w:rsid w:val="00F0712F"/>
    <w:rsid w:val="00F074F5"/>
    <w:rsid w:val="00F112FC"/>
    <w:rsid w:val="00F113E8"/>
    <w:rsid w:val="00F12343"/>
    <w:rsid w:val="00F127EA"/>
    <w:rsid w:val="00F128A2"/>
    <w:rsid w:val="00F131FA"/>
    <w:rsid w:val="00F137D0"/>
    <w:rsid w:val="00F13811"/>
    <w:rsid w:val="00F13885"/>
    <w:rsid w:val="00F145FA"/>
    <w:rsid w:val="00F1487F"/>
    <w:rsid w:val="00F14CA7"/>
    <w:rsid w:val="00F156F0"/>
    <w:rsid w:val="00F15AD6"/>
    <w:rsid w:val="00F15EE1"/>
    <w:rsid w:val="00F16F16"/>
    <w:rsid w:val="00F175FF"/>
    <w:rsid w:val="00F204CF"/>
    <w:rsid w:val="00F20E59"/>
    <w:rsid w:val="00F21686"/>
    <w:rsid w:val="00F21ACF"/>
    <w:rsid w:val="00F21E79"/>
    <w:rsid w:val="00F22812"/>
    <w:rsid w:val="00F231D5"/>
    <w:rsid w:val="00F23870"/>
    <w:rsid w:val="00F2426C"/>
    <w:rsid w:val="00F24288"/>
    <w:rsid w:val="00F24540"/>
    <w:rsid w:val="00F24649"/>
    <w:rsid w:val="00F250C9"/>
    <w:rsid w:val="00F256BB"/>
    <w:rsid w:val="00F2606F"/>
    <w:rsid w:val="00F260B9"/>
    <w:rsid w:val="00F261E4"/>
    <w:rsid w:val="00F26B5C"/>
    <w:rsid w:val="00F30427"/>
    <w:rsid w:val="00F30597"/>
    <w:rsid w:val="00F30F06"/>
    <w:rsid w:val="00F30F25"/>
    <w:rsid w:val="00F32F26"/>
    <w:rsid w:val="00F33134"/>
    <w:rsid w:val="00F34178"/>
    <w:rsid w:val="00F34390"/>
    <w:rsid w:val="00F34BCD"/>
    <w:rsid w:val="00F353CA"/>
    <w:rsid w:val="00F354FA"/>
    <w:rsid w:val="00F358DE"/>
    <w:rsid w:val="00F35D69"/>
    <w:rsid w:val="00F35F18"/>
    <w:rsid w:val="00F36519"/>
    <w:rsid w:val="00F36860"/>
    <w:rsid w:val="00F36B33"/>
    <w:rsid w:val="00F36C64"/>
    <w:rsid w:val="00F372FD"/>
    <w:rsid w:val="00F373C0"/>
    <w:rsid w:val="00F376A5"/>
    <w:rsid w:val="00F37980"/>
    <w:rsid w:val="00F40A4D"/>
    <w:rsid w:val="00F40F92"/>
    <w:rsid w:val="00F41F89"/>
    <w:rsid w:val="00F42F4F"/>
    <w:rsid w:val="00F440BB"/>
    <w:rsid w:val="00F44623"/>
    <w:rsid w:val="00F44B50"/>
    <w:rsid w:val="00F44E42"/>
    <w:rsid w:val="00F45AD3"/>
    <w:rsid w:val="00F46A16"/>
    <w:rsid w:val="00F46B32"/>
    <w:rsid w:val="00F46CE0"/>
    <w:rsid w:val="00F4717B"/>
    <w:rsid w:val="00F47800"/>
    <w:rsid w:val="00F5024D"/>
    <w:rsid w:val="00F502BA"/>
    <w:rsid w:val="00F50542"/>
    <w:rsid w:val="00F505D1"/>
    <w:rsid w:val="00F509CF"/>
    <w:rsid w:val="00F50CEB"/>
    <w:rsid w:val="00F50E68"/>
    <w:rsid w:val="00F50F12"/>
    <w:rsid w:val="00F510D3"/>
    <w:rsid w:val="00F5135B"/>
    <w:rsid w:val="00F516C1"/>
    <w:rsid w:val="00F5185D"/>
    <w:rsid w:val="00F5284F"/>
    <w:rsid w:val="00F5285F"/>
    <w:rsid w:val="00F52B4C"/>
    <w:rsid w:val="00F53028"/>
    <w:rsid w:val="00F5320C"/>
    <w:rsid w:val="00F54D82"/>
    <w:rsid w:val="00F559D8"/>
    <w:rsid w:val="00F56630"/>
    <w:rsid w:val="00F56886"/>
    <w:rsid w:val="00F5728F"/>
    <w:rsid w:val="00F57476"/>
    <w:rsid w:val="00F57626"/>
    <w:rsid w:val="00F576D1"/>
    <w:rsid w:val="00F57AC7"/>
    <w:rsid w:val="00F57BF9"/>
    <w:rsid w:val="00F60BB3"/>
    <w:rsid w:val="00F623F0"/>
    <w:rsid w:val="00F62955"/>
    <w:rsid w:val="00F62F2B"/>
    <w:rsid w:val="00F63138"/>
    <w:rsid w:val="00F633C8"/>
    <w:rsid w:val="00F63D70"/>
    <w:rsid w:val="00F63E5F"/>
    <w:rsid w:val="00F6456F"/>
    <w:rsid w:val="00F64826"/>
    <w:rsid w:val="00F64B35"/>
    <w:rsid w:val="00F64F69"/>
    <w:rsid w:val="00F65C31"/>
    <w:rsid w:val="00F65E07"/>
    <w:rsid w:val="00F66564"/>
    <w:rsid w:val="00F6694D"/>
    <w:rsid w:val="00F66EF0"/>
    <w:rsid w:val="00F66F3A"/>
    <w:rsid w:val="00F67503"/>
    <w:rsid w:val="00F67EE4"/>
    <w:rsid w:val="00F67FBD"/>
    <w:rsid w:val="00F70BD7"/>
    <w:rsid w:val="00F7149B"/>
    <w:rsid w:val="00F71D08"/>
    <w:rsid w:val="00F71D8D"/>
    <w:rsid w:val="00F71DEE"/>
    <w:rsid w:val="00F72E99"/>
    <w:rsid w:val="00F72FA5"/>
    <w:rsid w:val="00F7343D"/>
    <w:rsid w:val="00F73C0A"/>
    <w:rsid w:val="00F75640"/>
    <w:rsid w:val="00F76AF7"/>
    <w:rsid w:val="00F779D0"/>
    <w:rsid w:val="00F80692"/>
    <w:rsid w:val="00F81296"/>
    <w:rsid w:val="00F82254"/>
    <w:rsid w:val="00F82BD4"/>
    <w:rsid w:val="00F82E01"/>
    <w:rsid w:val="00F83228"/>
    <w:rsid w:val="00F83C2F"/>
    <w:rsid w:val="00F849A1"/>
    <w:rsid w:val="00F85564"/>
    <w:rsid w:val="00F8592F"/>
    <w:rsid w:val="00F85BD7"/>
    <w:rsid w:val="00F85C66"/>
    <w:rsid w:val="00F86014"/>
    <w:rsid w:val="00F860C8"/>
    <w:rsid w:val="00F862AD"/>
    <w:rsid w:val="00F86FD7"/>
    <w:rsid w:val="00F87FDC"/>
    <w:rsid w:val="00F9075C"/>
    <w:rsid w:val="00F90900"/>
    <w:rsid w:val="00F90B43"/>
    <w:rsid w:val="00F91592"/>
    <w:rsid w:val="00F919E8"/>
    <w:rsid w:val="00F91F1C"/>
    <w:rsid w:val="00F92E1B"/>
    <w:rsid w:val="00F9384A"/>
    <w:rsid w:val="00F93BCC"/>
    <w:rsid w:val="00F942F5"/>
    <w:rsid w:val="00F945F4"/>
    <w:rsid w:val="00F94820"/>
    <w:rsid w:val="00F9506A"/>
    <w:rsid w:val="00F953B1"/>
    <w:rsid w:val="00F957E2"/>
    <w:rsid w:val="00F9674D"/>
    <w:rsid w:val="00F97A4D"/>
    <w:rsid w:val="00FA0E60"/>
    <w:rsid w:val="00FA0F81"/>
    <w:rsid w:val="00FA123C"/>
    <w:rsid w:val="00FA2738"/>
    <w:rsid w:val="00FA2BD4"/>
    <w:rsid w:val="00FA2E78"/>
    <w:rsid w:val="00FA3D12"/>
    <w:rsid w:val="00FA3DA4"/>
    <w:rsid w:val="00FA4209"/>
    <w:rsid w:val="00FA5128"/>
    <w:rsid w:val="00FA51CF"/>
    <w:rsid w:val="00FA67FB"/>
    <w:rsid w:val="00FA7086"/>
    <w:rsid w:val="00FA7791"/>
    <w:rsid w:val="00FB036B"/>
    <w:rsid w:val="00FB095E"/>
    <w:rsid w:val="00FB0D08"/>
    <w:rsid w:val="00FB11E1"/>
    <w:rsid w:val="00FB1512"/>
    <w:rsid w:val="00FB19AF"/>
    <w:rsid w:val="00FB304E"/>
    <w:rsid w:val="00FB32CE"/>
    <w:rsid w:val="00FB358E"/>
    <w:rsid w:val="00FB37A0"/>
    <w:rsid w:val="00FB4AAD"/>
    <w:rsid w:val="00FB4F3D"/>
    <w:rsid w:val="00FB4F63"/>
    <w:rsid w:val="00FB558B"/>
    <w:rsid w:val="00FB5D6D"/>
    <w:rsid w:val="00FB6AB7"/>
    <w:rsid w:val="00FB753A"/>
    <w:rsid w:val="00FB7D23"/>
    <w:rsid w:val="00FB7E27"/>
    <w:rsid w:val="00FC0486"/>
    <w:rsid w:val="00FC0B86"/>
    <w:rsid w:val="00FC1D78"/>
    <w:rsid w:val="00FC2248"/>
    <w:rsid w:val="00FC23C8"/>
    <w:rsid w:val="00FC2615"/>
    <w:rsid w:val="00FC3007"/>
    <w:rsid w:val="00FC39A9"/>
    <w:rsid w:val="00FC3CB4"/>
    <w:rsid w:val="00FC55A3"/>
    <w:rsid w:val="00FC6300"/>
    <w:rsid w:val="00FC7829"/>
    <w:rsid w:val="00FD150A"/>
    <w:rsid w:val="00FD24A9"/>
    <w:rsid w:val="00FD28E8"/>
    <w:rsid w:val="00FD2CE1"/>
    <w:rsid w:val="00FD315B"/>
    <w:rsid w:val="00FD4001"/>
    <w:rsid w:val="00FD45CE"/>
    <w:rsid w:val="00FD4AAE"/>
    <w:rsid w:val="00FD4BA5"/>
    <w:rsid w:val="00FD6ADF"/>
    <w:rsid w:val="00FD6DC7"/>
    <w:rsid w:val="00FD7186"/>
    <w:rsid w:val="00FD7551"/>
    <w:rsid w:val="00FD76C6"/>
    <w:rsid w:val="00FE0B29"/>
    <w:rsid w:val="00FE1D8D"/>
    <w:rsid w:val="00FE40D7"/>
    <w:rsid w:val="00FE5067"/>
    <w:rsid w:val="00FE5791"/>
    <w:rsid w:val="00FE5F2C"/>
    <w:rsid w:val="00FE6F05"/>
    <w:rsid w:val="00FE7FE5"/>
    <w:rsid w:val="00FF024F"/>
    <w:rsid w:val="00FF0425"/>
    <w:rsid w:val="00FF083E"/>
    <w:rsid w:val="00FF1349"/>
    <w:rsid w:val="00FF1362"/>
    <w:rsid w:val="00FF1856"/>
    <w:rsid w:val="00FF1B2A"/>
    <w:rsid w:val="00FF1D14"/>
    <w:rsid w:val="00FF2087"/>
    <w:rsid w:val="00FF2779"/>
    <w:rsid w:val="00FF310D"/>
    <w:rsid w:val="00FF43C2"/>
    <w:rsid w:val="00FF44B2"/>
    <w:rsid w:val="00FF516C"/>
    <w:rsid w:val="00FF51A8"/>
    <w:rsid w:val="00FF52A9"/>
    <w:rsid w:val="00FF5968"/>
    <w:rsid w:val="00FF6216"/>
    <w:rsid w:val="00FF62F2"/>
    <w:rsid w:val="00FF6876"/>
    <w:rsid w:val="00FF6C65"/>
    <w:rsid w:val="00FF7332"/>
    <w:rsid w:val="00FF742D"/>
    <w:rsid w:val="00FF7FF2"/>
    <w:rsid w:val="011DDF28"/>
    <w:rsid w:val="011EFFA4"/>
    <w:rsid w:val="0132F025"/>
    <w:rsid w:val="013C88B7"/>
    <w:rsid w:val="0140A0C5"/>
    <w:rsid w:val="0142AE6A"/>
    <w:rsid w:val="014B2600"/>
    <w:rsid w:val="0179A26F"/>
    <w:rsid w:val="01BC3001"/>
    <w:rsid w:val="01C6CD64"/>
    <w:rsid w:val="01DF9FAE"/>
    <w:rsid w:val="01FBF81A"/>
    <w:rsid w:val="02143E44"/>
    <w:rsid w:val="02174889"/>
    <w:rsid w:val="02403334"/>
    <w:rsid w:val="0255E450"/>
    <w:rsid w:val="0286D267"/>
    <w:rsid w:val="02919493"/>
    <w:rsid w:val="029EDDC9"/>
    <w:rsid w:val="02C3ABD2"/>
    <w:rsid w:val="02D5EC83"/>
    <w:rsid w:val="02EE35FE"/>
    <w:rsid w:val="02F7FF62"/>
    <w:rsid w:val="030F932D"/>
    <w:rsid w:val="034BF990"/>
    <w:rsid w:val="03634DAD"/>
    <w:rsid w:val="0367622C"/>
    <w:rsid w:val="03788A9E"/>
    <w:rsid w:val="03D39617"/>
    <w:rsid w:val="03F88FED"/>
    <w:rsid w:val="0406EF5D"/>
    <w:rsid w:val="04442F71"/>
    <w:rsid w:val="044C99F8"/>
    <w:rsid w:val="0491A3BE"/>
    <w:rsid w:val="049A8AEC"/>
    <w:rsid w:val="04B50313"/>
    <w:rsid w:val="04CEDFF8"/>
    <w:rsid w:val="04E6BF43"/>
    <w:rsid w:val="04EF51D5"/>
    <w:rsid w:val="04EFF4E0"/>
    <w:rsid w:val="04F6F65F"/>
    <w:rsid w:val="05089328"/>
    <w:rsid w:val="050DAFC9"/>
    <w:rsid w:val="0520B026"/>
    <w:rsid w:val="052CF67C"/>
    <w:rsid w:val="053E1618"/>
    <w:rsid w:val="0571F62E"/>
    <w:rsid w:val="05BBE455"/>
    <w:rsid w:val="05E59F3C"/>
    <w:rsid w:val="05EC4CE9"/>
    <w:rsid w:val="0616EE2B"/>
    <w:rsid w:val="0628ADC7"/>
    <w:rsid w:val="062AE36E"/>
    <w:rsid w:val="069A0028"/>
    <w:rsid w:val="069D43FC"/>
    <w:rsid w:val="06B05EBA"/>
    <w:rsid w:val="06F2E49B"/>
    <w:rsid w:val="07158F1C"/>
    <w:rsid w:val="0716CAE9"/>
    <w:rsid w:val="07535400"/>
    <w:rsid w:val="07747A97"/>
    <w:rsid w:val="077B1B8C"/>
    <w:rsid w:val="077CFE9A"/>
    <w:rsid w:val="07822999"/>
    <w:rsid w:val="07A51077"/>
    <w:rsid w:val="07C59D3E"/>
    <w:rsid w:val="07E8CC4C"/>
    <w:rsid w:val="07FDDC8B"/>
    <w:rsid w:val="07FFBA2A"/>
    <w:rsid w:val="081636C8"/>
    <w:rsid w:val="081A2C16"/>
    <w:rsid w:val="081F2FC1"/>
    <w:rsid w:val="0825DC06"/>
    <w:rsid w:val="08287951"/>
    <w:rsid w:val="084ACA06"/>
    <w:rsid w:val="0878607C"/>
    <w:rsid w:val="0888C4F6"/>
    <w:rsid w:val="088B54AC"/>
    <w:rsid w:val="08CEEC67"/>
    <w:rsid w:val="08D19B67"/>
    <w:rsid w:val="08F685FD"/>
    <w:rsid w:val="0901CAAF"/>
    <w:rsid w:val="093E0935"/>
    <w:rsid w:val="093E5CF3"/>
    <w:rsid w:val="0942D8A9"/>
    <w:rsid w:val="095787DB"/>
    <w:rsid w:val="097255A8"/>
    <w:rsid w:val="09751630"/>
    <w:rsid w:val="097D5137"/>
    <w:rsid w:val="098A5E29"/>
    <w:rsid w:val="098F5F7D"/>
    <w:rsid w:val="09967FE5"/>
    <w:rsid w:val="09B09E10"/>
    <w:rsid w:val="0A10F208"/>
    <w:rsid w:val="0A485AB8"/>
    <w:rsid w:val="0A48CBE8"/>
    <w:rsid w:val="0A652B90"/>
    <w:rsid w:val="0A754F1E"/>
    <w:rsid w:val="0A7F494B"/>
    <w:rsid w:val="0A8D2A23"/>
    <w:rsid w:val="0A9941B7"/>
    <w:rsid w:val="0ABDF936"/>
    <w:rsid w:val="0ABED994"/>
    <w:rsid w:val="0AC0438F"/>
    <w:rsid w:val="0AE67A41"/>
    <w:rsid w:val="0AE7D98B"/>
    <w:rsid w:val="0AE9507C"/>
    <w:rsid w:val="0B0BD9CA"/>
    <w:rsid w:val="0B7EFB99"/>
    <w:rsid w:val="0BC473A7"/>
    <w:rsid w:val="0BFA7B60"/>
    <w:rsid w:val="0C18633C"/>
    <w:rsid w:val="0C1983E4"/>
    <w:rsid w:val="0C54987C"/>
    <w:rsid w:val="0C5A1B99"/>
    <w:rsid w:val="0C667EAE"/>
    <w:rsid w:val="0CBAB22B"/>
    <w:rsid w:val="0CD10A29"/>
    <w:rsid w:val="0D28DF44"/>
    <w:rsid w:val="0D2D02F0"/>
    <w:rsid w:val="0D32BFE2"/>
    <w:rsid w:val="0D46FB83"/>
    <w:rsid w:val="0D6061B9"/>
    <w:rsid w:val="0D6BB7C6"/>
    <w:rsid w:val="0D98FBB7"/>
    <w:rsid w:val="0DAC40C1"/>
    <w:rsid w:val="0E36B504"/>
    <w:rsid w:val="0E66B194"/>
    <w:rsid w:val="0E95E314"/>
    <w:rsid w:val="0E9A9F82"/>
    <w:rsid w:val="0EA4EACF"/>
    <w:rsid w:val="0F05B70E"/>
    <w:rsid w:val="0F0A3929"/>
    <w:rsid w:val="0F14A89E"/>
    <w:rsid w:val="0F262DAA"/>
    <w:rsid w:val="0F3226BA"/>
    <w:rsid w:val="0F8A002A"/>
    <w:rsid w:val="0FA55512"/>
    <w:rsid w:val="0FB164EA"/>
    <w:rsid w:val="0FC8C19D"/>
    <w:rsid w:val="0FD4ECE2"/>
    <w:rsid w:val="10055671"/>
    <w:rsid w:val="100DB601"/>
    <w:rsid w:val="1012149C"/>
    <w:rsid w:val="103E7A92"/>
    <w:rsid w:val="104292AB"/>
    <w:rsid w:val="104D3B42"/>
    <w:rsid w:val="105DFBF7"/>
    <w:rsid w:val="10A550C6"/>
    <w:rsid w:val="10C99774"/>
    <w:rsid w:val="10E1D750"/>
    <w:rsid w:val="10EA08A1"/>
    <w:rsid w:val="10FE334B"/>
    <w:rsid w:val="11003961"/>
    <w:rsid w:val="1127659E"/>
    <w:rsid w:val="1163204F"/>
    <w:rsid w:val="119742A0"/>
    <w:rsid w:val="11A69205"/>
    <w:rsid w:val="11E0D970"/>
    <w:rsid w:val="122E7405"/>
    <w:rsid w:val="123525CF"/>
    <w:rsid w:val="125908CC"/>
    <w:rsid w:val="126B857B"/>
    <w:rsid w:val="1276E5E0"/>
    <w:rsid w:val="128E5DA1"/>
    <w:rsid w:val="12902D66"/>
    <w:rsid w:val="129ED6E1"/>
    <w:rsid w:val="12ACC14A"/>
    <w:rsid w:val="12D15806"/>
    <w:rsid w:val="12EB340F"/>
    <w:rsid w:val="12F7638A"/>
    <w:rsid w:val="13018066"/>
    <w:rsid w:val="13053F0C"/>
    <w:rsid w:val="13080CC7"/>
    <w:rsid w:val="132DEEC3"/>
    <w:rsid w:val="13314194"/>
    <w:rsid w:val="1334C5E2"/>
    <w:rsid w:val="134B2ABD"/>
    <w:rsid w:val="137ACAE5"/>
    <w:rsid w:val="13DE00AB"/>
    <w:rsid w:val="13EF15D9"/>
    <w:rsid w:val="13FAA153"/>
    <w:rsid w:val="13FC71CA"/>
    <w:rsid w:val="14052452"/>
    <w:rsid w:val="1418E09A"/>
    <w:rsid w:val="14315BD7"/>
    <w:rsid w:val="146675D4"/>
    <w:rsid w:val="14AA246D"/>
    <w:rsid w:val="14C0DF10"/>
    <w:rsid w:val="14CFEA32"/>
    <w:rsid w:val="14D59049"/>
    <w:rsid w:val="14E3D4D2"/>
    <w:rsid w:val="1565C176"/>
    <w:rsid w:val="15662442"/>
    <w:rsid w:val="162244B6"/>
    <w:rsid w:val="1636E506"/>
    <w:rsid w:val="164ED634"/>
    <w:rsid w:val="16681784"/>
    <w:rsid w:val="166D6F76"/>
    <w:rsid w:val="16780C4A"/>
    <w:rsid w:val="1698EAE6"/>
    <w:rsid w:val="169D92ED"/>
    <w:rsid w:val="16B39FED"/>
    <w:rsid w:val="16C30600"/>
    <w:rsid w:val="16D4F23E"/>
    <w:rsid w:val="16EEEE81"/>
    <w:rsid w:val="1710EFC4"/>
    <w:rsid w:val="175CAC77"/>
    <w:rsid w:val="176182D3"/>
    <w:rsid w:val="17AB5EEF"/>
    <w:rsid w:val="17B7FB64"/>
    <w:rsid w:val="180A6471"/>
    <w:rsid w:val="182BE71D"/>
    <w:rsid w:val="18487FE2"/>
    <w:rsid w:val="184C28A0"/>
    <w:rsid w:val="187064B6"/>
    <w:rsid w:val="1877F8DD"/>
    <w:rsid w:val="18A44595"/>
    <w:rsid w:val="18A64A02"/>
    <w:rsid w:val="18BA0985"/>
    <w:rsid w:val="18BC9296"/>
    <w:rsid w:val="19553766"/>
    <w:rsid w:val="1967CF3F"/>
    <w:rsid w:val="197B56CD"/>
    <w:rsid w:val="199F85D4"/>
    <w:rsid w:val="19B18C86"/>
    <w:rsid w:val="19B7E3E8"/>
    <w:rsid w:val="19B8544C"/>
    <w:rsid w:val="19C0C630"/>
    <w:rsid w:val="19D08BA8"/>
    <w:rsid w:val="19D43E0B"/>
    <w:rsid w:val="19E84726"/>
    <w:rsid w:val="1A47B72C"/>
    <w:rsid w:val="1A57AAE6"/>
    <w:rsid w:val="1A5D3BF4"/>
    <w:rsid w:val="1A7DA5DD"/>
    <w:rsid w:val="1A972830"/>
    <w:rsid w:val="1A98C65F"/>
    <w:rsid w:val="1ABB8BAE"/>
    <w:rsid w:val="1AC52E5A"/>
    <w:rsid w:val="1ACDA8FB"/>
    <w:rsid w:val="1B03FEDC"/>
    <w:rsid w:val="1B1F083C"/>
    <w:rsid w:val="1B5314DA"/>
    <w:rsid w:val="1B63F952"/>
    <w:rsid w:val="1B7D395E"/>
    <w:rsid w:val="1B9B7612"/>
    <w:rsid w:val="1BB0370C"/>
    <w:rsid w:val="1BB05FC6"/>
    <w:rsid w:val="1C008839"/>
    <w:rsid w:val="1C270500"/>
    <w:rsid w:val="1C29F9E6"/>
    <w:rsid w:val="1C5C74D6"/>
    <w:rsid w:val="1C76CB28"/>
    <w:rsid w:val="1C8340A2"/>
    <w:rsid w:val="1CAFA530"/>
    <w:rsid w:val="1CE1E893"/>
    <w:rsid w:val="1D1600FF"/>
    <w:rsid w:val="1D2324CC"/>
    <w:rsid w:val="1D48E1D4"/>
    <w:rsid w:val="1D556593"/>
    <w:rsid w:val="1D68D9EB"/>
    <w:rsid w:val="1D88369F"/>
    <w:rsid w:val="1DB7B579"/>
    <w:rsid w:val="1DCFAEE6"/>
    <w:rsid w:val="1DD0D679"/>
    <w:rsid w:val="1DEE0FA5"/>
    <w:rsid w:val="1E0F4E56"/>
    <w:rsid w:val="1E3A34C5"/>
    <w:rsid w:val="1E4BD298"/>
    <w:rsid w:val="1E68DF5D"/>
    <w:rsid w:val="1EBD6B97"/>
    <w:rsid w:val="1ED9A4DE"/>
    <w:rsid w:val="1EDA2A61"/>
    <w:rsid w:val="1EFFDF83"/>
    <w:rsid w:val="1F31C867"/>
    <w:rsid w:val="1F32A8E9"/>
    <w:rsid w:val="1F52C7C0"/>
    <w:rsid w:val="1F5F5BE5"/>
    <w:rsid w:val="1F78C9A2"/>
    <w:rsid w:val="1F7D34F0"/>
    <w:rsid w:val="1F92A1CE"/>
    <w:rsid w:val="1FA2033C"/>
    <w:rsid w:val="1FB8B4D9"/>
    <w:rsid w:val="1FE0036E"/>
    <w:rsid w:val="1FF2B0EF"/>
    <w:rsid w:val="2004292F"/>
    <w:rsid w:val="200522C3"/>
    <w:rsid w:val="200847BD"/>
    <w:rsid w:val="20311043"/>
    <w:rsid w:val="20329751"/>
    <w:rsid w:val="20365B0E"/>
    <w:rsid w:val="20417543"/>
    <w:rsid w:val="206BC24C"/>
    <w:rsid w:val="206D2437"/>
    <w:rsid w:val="2080FAC4"/>
    <w:rsid w:val="20B85006"/>
    <w:rsid w:val="20DD5D4A"/>
    <w:rsid w:val="21243C01"/>
    <w:rsid w:val="2133FF39"/>
    <w:rsid w:val="2157C01C"/>
    <w:rsid w:val="216A0FDE"/>
    <w:rsid w:val="217FEF25"/>
    <w:rsid w:val="21C98192"/>
    <w:rsid w:val="21E6F8B0"/>
    <w:rsid w:val="21F474E1"/>
    <w:rsid w:val="21F813D0"/>
    <w:rsid w:val="21FAC324"/>
    <w:rsid w:val="220CFB15"/>
    <w:rsid w:val="22140827"/>
    <w:rsid w:val="2254087A"/>
    <w:rsid w:val="227AB2CE"/>
    <w:rsid w:val="22A384B0"/>
    <w:rsid w:val="22AEB10B"/>
    <w:rsid w:val="22CB6E59"/>
    <w:rsid w:val="2316A8AD"/>
    <w:rsid w:val="2329BA39"/>
    <w:rsid w:val="23554636"/>
    <w:rsid w:val="235B83D6"/>
    <w:rsid w:val="236575DD"/>
    <w:rsid w:val="2377FAB5"/>
    <w:rsid w:val="237B1ACC"/>
    <w:rsid w:val="23C94C3A"/>
    <w:rsid w:val="23D2A1CA"/>
    <w:rsid w:val="240060CD"/>
    <w:rsid w:val="2400CE3C"/>
    <w:rsid w:val="2414F46A"/>
    <w:rsid w:val="243289D7"/>
    <w:rsid w:val="2436D233"/>
    <w:rsid w:val="2442308E"/>
    <w:rsid w:val="2451877D"/>
    <w:rsid w:val="2468523D"/>
    <w:rsid w:val="2485E7EA"/>
    <w:rsid w:val="24D2116A"/>
    <w:rsid w:val="252E6873"/>
    <w:rsid w:val="25563BF1"/>
    <w:rsid w:val="2564C9D0"/>
    <w:rsid w:val="2566544B"/>
    <w:rsid w:val="2577DC22"/>
    <w:rsid w:val="25900860"/>
    <w:rsid w:val="25916926"/>
    <w:rsid w:val="25994F4F"/>
    <w:rsid w:val="25A8C4A0"/>
    <w:rsid w:val="25E5E56D"/>
    <w:rsid w:val="25F7A071"/>
    <w:rsid w:val="25FC757E"/>
    <w:rsid w:val="2640A1B4"/>
    <w:rsid w:val="2670A5A1"/>
    <w:rsid w:val="26843C27"/>
    <w:rsid w:val="26899522"/>
    <w:rsid w:val="2699B05D"/>
    <w:rsid w:val="26AC6D75"/>
    <w:rsid w:val="26BEAB3F"/>
    <w:rsid w:val="26D0237F"/>
    <w:rsid w:val="26D6B6C3"/>
    <w:rsid w:val="26E752A3"/>
    <w:rsid w:val="2754ADB4"/>
    <w:rsid w:val="27A2928F"/>
    <w:rsid w:val="27E9DFA2"/>
    <w:rsid w:val="27F99586"/>
    <w:rsid w:val="28450996"/>
    <w:rsid w:val="288F9811"/>
    <w:rsid w:val="289B5306"/>
    <w:rsid w:val="28A5FCC2"/>
    <w:rsid w:val="28D508AD"/>
    <w:rsid w:val="29196057"/>
    <w:rsid w:val="291FDDBE"/>
    <w:rsid w:val="293DFA99"/>
    <w:rsid w:val="29484157"/>
    <w:rsid w:val="2996ED11"/>
    <w:rsid w:val="29A966F5"/>
    <w:rsid w:val="29F26527"/>
    <w:rsid w:val="2A190E6F"/>
    <w:rsid w:val="2A1F31B3"/>
    <w:rsid w:val="2A202FAA"/>
    <w:rsid w:val="2A30C5B4"/>
    <w:rsid w:val="2A398147"/>
    <w:rsid w:val="2A4952C2"/>
    <w:rsid w:val="2A57F722"/>
    <w:rsid w:val="2A920421"/>
    <w:rsid w:val="2A940F04"/>
    <w:rsid w:val="2B104F8B"/>
    <w:rsid w:val="2B136B85"/>
    <w:rsid w:val="2B187C93"/>
    <w:rsid w:val="2B302133"/>
    <w:rsid w:val="2B4DC7E2"/>
    <w:rsid w:val="2B64B322"/>
    <w:rsid w:val="2B761ED9"/>
    <w:rsid w:val="2B783634"/>
    <w:rsid w:val="2B7A9468"/>
    <w:rsid w:val="2B81AA6C"/>
    <w:rsid w:val="2B99F99D"/>
    <w:rsid w:val="2B9B68BD"/>
    <w:rsid w:val="2BAF5F1D"/>
    <w:rsid w:val="2BC60679"/>
    <w:rsid w:val="2BE3752B"/>
    <w:rsid w:val="2C21026E"/>
    <w:rsid w:val="2C95358C"/>
    <w:rsid w:val="2C9AB194"/>
    <w:rsid w:val="2C9FE53A"/>
    <w:rsid w:val="2D0DD38D"/>
    <w:rsid w:val="2D2B0317"/>
    <w:rsid w:val="2D6AC2C4"/>
    <w:rsid w:val="2D70DE0C"/>
    <w:rsid w:val="2D72BDAD"/>
    <w:rsid w:val="2D7FC7FE"/>
    <w:rsid w:val="2D9DBFC7"/>
    <w:rsid w:val="2DB578EA"/>
    <w:rsid w:val="2DC3F9D0"/>
    <w:rsid w:val="2E032195"/>
    <w:rsid w:val="2E272DAD"/>
    <w:rsid w:val="2E46F216"/>
    <w:rsid w:val="2E4AA8D6"/>
    <w:rsid w:val="2E4AD073"/>
    <w:rsid w:val="2E4F85DD"/>
    <w:rsid w:val="2E7A9AFB"/>
    <w:rsid w:val="2E8395B3"/>
    <w:rsid w:val="2E9A6B64"/>
    <w:rsid w:val="2E9C0D46"/>
    <w:rsid w:val="2EA830AA"/>
    <w:rsid w:val="2EB056F1"/>
    <w:rsid w:val="2ED75FFC"/>
    <w:rsid w:val="2EDD6D3F"/>
    <w:rsid w:val="2F1D2B6D"/>
    <w:rsid w:val="2F50BA69"/>
    <w:rsid w:val="2F5DCBA2"/>
    <w:rsid w:val="2F772862"/>
    <w:rsid w:val="2F9552A3"/>
    <w:rsid w:val="2F9B5D61"/>
    <w:rsid w:val="2FC706FA"/>
    <w:rsid w:val="2FE4B08A"/>
    <w:rsid w:val="2FEB70C9"/>
    <w:rsid w:val="30000681"/>
    <w:rsid w:val="300CB882"/>
    <w:rsid w:val="30131391"/>
    <w:rsid w:val="30315DE2"/>
    <w:rsid w:val="3033B706"/>
    <w:rsid w:val="304A6B58"/>
    <w:rsid w:val="304B5582"/>
    <w:rsid w:val="3081221E"/>
    <w:rsid w:val="309E80F6"/>
    <w:rsid w:val="30B7B3BE"/>
    <w:rsid w:val="30BC827D"/>
    <w:rsid w:val="30C90814"/>
    <w:rsid w:val="30DE0879"/>
    <w:rsid w:val="31032854"/>
    <w:rsid w:val="311CB787"/>
    <w:rsid w:val="3167FB99"/>
    <w:rsid w:val="316B6030"/>
    <w:rsid w:val="319EDD4D"/>
    <w:rsid w:val="31AE378D"/>
    <w:rsid w:val="31AF00DB"/>
    <w:rsid w:val="31BEC345"/>
    <w:rsid w:val="31C75EEF"/>
    <w:rsid w:val="31D5D88E"/>
    <w:rsid w:val="31D95700"/>
    <w:rsid w:val="323D9512"/>
    <w:rsid w:val="3281B802"/>
    <w:rsid w:val="329BA5BE"/>
    <w:rsid w:val="32AB6325"/>
    <w:rsid w:val="32AC5628"/>
    <w:rsid w:val="32B2A6FB"/>
    <w:rsid w:val="32D3922E"/>
    <w:rsid w:val="32D43D5A"/>
    <w:rsid w:val="330F3AD1"/>
    <w:rsid w:val="331243DD"/>
    <w:rsid w:val="33177AC6"/>
    <w:rsid w:val="33348BE6"/>
    <w:rsid w:val="3355F8C2"/>
    <w:rsid w:val="33762380"/>
    <w:rsid w:val="33A3F39E"/>
    <w:rsid w:val="33ADD014"/>
    <w:rsid w:val="33B12271"/>
    <w:rsid w:val="33EBEE3E"/>
    <w:rsid w:val="344A12B3"/>
    <w:rsid w:val="34501C06"/>
    <w:rsid w:val="345514D0"/>
    <w:rsid w:val="347C7B95"/>
    <w:rsid w:val="347F2BB7"/>
    <w:rsid w:val="3480B0F0"/>
    <w:rsid w:val="34947C6B"/>
    <w:rsid w:val="34BD237D"/>
    <w:rsid w:val="34C4B6F4"/>
    <w:rsid w:val="34CC15D9"/>
    <w:rsid w:val="350B0EA9"/>
    <w:rsid w:val="353BEAF8"/>
    <w:rsid w:val="35774499"/>
    <w:rsid w:val="35810925"/>
    <w:rsid w:val="35AE6505"/>
    <w:rsid w:val="35AF5D71"/>
    <w:rsid w:val="35B46B47"/>
    <w:rsid w:val="35E34C5A"/>
    <w:rsid w:val="3602A5D1"/>
    <w:rsid w:val="361269E1"/>
    <w:rsid w:val="3613EB40"/>
    <w:rsid w:val="3642C0D9"/>
    <w:rsid w:val="36497991"/>
    <w:rsid w:val="366B6C8E"/>
    <w:rsid w:val="36A740D0"/>
    <w:rsid w:val="36BA0070"/>
    <w:rsid w:val="36C05B98"/>
    <w:rsid w:val="36EA1C04"/>
    <w:rsid w:val="372612CC"/>
    <w:rsid w:val="37442024"/>
    <w:rsid w:val="3749FFF1"/>
    <w:rsid w:val="374E49CC"/>
    <w:rsid w:val="3787FA31"/>
    <w:rsid w:val="37A4BA8D"/>
    <w:rsid w:val="37B19E50"/>
    <w:rsid w:val="37BB022B"/>
    <w:rsid w:val="37D276C5"/>
    <w:rsid w:val="37D95117"/>
    <w:rsid w:val="37E45E49"/>
    <w:rsid w:val="37E77A6D"/>
    <w:rsid w:val="37F40589"/>
    <w:rsid w:val="37F89B3F"/>
    <w:rsid w:val="380CBDAC"/>
    <w:rsid w:val="381878FA"/>
    <w:rsid w:val="381B3EB7"/>
    <w:rsid w:val="38261F26"/>
    <w:rsid w:val="383A2887"/>
    <w:rsid w:val="385CC371"/>
    <w:rsid w:val="386CFFF5"/>
    <w:rsid w:val="3884FA58"/>
    <w:rsid w:val="388E14F6"/>
    <w:rsid w:val="3893E2E2"/>
    <w:rsid w:val="3894AD6E"/>
    <w:rsid w:val="3898C4D1"/>
    <w:rsid w:val="389B2C80"/>
    <w:rsid w:val="391450DC"/>
    <w:rsid w:val="39218297"/>
    <w:rsid w:val="395345D5"/>
    <w:rsid w:val="3966AC9D"/>
    <w:rsid w:val="3967C222"/>
    <w:rsid w:val="39840D90"/>
    <w:rsid w:val="398605CE"/>
    <w:rsid w:val="39BE28FE"/>
    <w:rsid w:val="39CCC30C"/>
    <w:rsid w:val="39D5ABB6"/>
    <w:rsid w:val="3A064840"/>
    <w:rsid w:val="3A0D3882"/>
    <w:rsid w:val="3A184DCD"/>
    <w:rsid w:val="3A1E7359"/>
    <w:rsid w:val="3A2BB63E"/>
    <w:rsid w:val="3A3683A1"/>
    <w:rsid w:val="3A378B24"/>
    <w:rsid w:val="3A437242"/>
    <w:rsid w:val="3A49D452"/>
    <w:rsid w:val="3A5DB3FB"/>
    <w:rsid w:val="3A697F58"/>
    <w:rsid w:val="3A72BC9F"/>
    <w:rsid w:val="3A7F1AFE"/>
    <w:rsid w:val="3AAEC27E"/>
    <w:rsid w:val="3AB077A1"/>
    <w:rsid w:val="3AEBB1F7"/>
    <w:rsid w:val="3AF32F6E"/>
    <w:rsid w:val="3AF8B6AB"/>
    <w:rsid w:val="3B01A999"/>
    <w:rsid w:val="3B12ED8C"/>
    <w:rsid w:val="3B223BB8"/>
    <w:rsid w:val="3B3DAD9A"/>
    <w:rsid w:val="3B4B5F27"/>
    <w:rsid w:val="3B4B6F1A"/>
    <w:rsid w:val="3B4D794D"/>
    <w:rsid w:val="3BEB9C6D"/>
    <w:rsid w:val="3C3A3282"/>
    <w:rsid w:val="3C52D543"/>
    <w:rsid w:val="3C605365"/>
    <w:rsid w:val="3C903272"/>
    <w:rsid w:val="3C94A279"/>
    <w:rsid w:val="3CA02F72"/>
    <w:rsid w:val="3CC04960"/>
    <w:rsid w:val="3CF9BB37"/>
    <w:rsid w:val="3D09F9EF"/>
    <w:rsid w:val="3D0A6A53"/>
    <w:rsid w:val="3D317388"/>
    <w:rsid w:val="3D64B87B"/>
    <w:rsid w:val="3DAA7782"/>
    <w:rsid w:val="3DF275F9"/>
    <w:rsid w:val="3E1AD992"/>
    <w:rsid w:val="3E1D5729"/>
    <w:rsid w:val="3E1E5B15"/>
    <w:rsid w:val="3E2AD3E3"/>
    <w:rsid w:val="3E5AD622"/>
    <w:rsid w:val="3E669DE5"/>
    <w:rsid w:val="3E6C4641"/>
    <w:rsid w:val="3E95D9EA"/>
    <w:rsid w:val="3E9864FA"/>
    <w:rsid w:val="3EAB2F35"/>
    <w:rsid w:val="3ED38334"/>
    <w:rsid w:val="3ED96D16"/>
    <w:rsid w:val="3F2574AB"/>
    <w:rsid w:val="3F37BB94"/>
    <w:rsid w:val="3F5EC3BA"/>
    <w:rsid w:val="3F7E72F9"/>
    <w:rsid w:val="3F90387C"/>
    <w:rsid w:val="3FCD1C7F"/>
    <w:rsid w:val="3FEF75E3"/>
    <w:rsid w:val="40033A1F"/>
    <w:rsid w:val="400A7E1F"/>
    <w:rsid w:val="401EA370"/>
    <w:rsid w:val="40704FB4"/>
    <w:rsid w:val="40849EB8"/>
    <w:rsid w:val="41006D17"/>
    <w:rsid w:val="4107E1A0"/>
    <w:rsid w:val="4111B514"/>
    <w:rsid w:val="41182058"/>
    <w:rsid w:val="411A0A38"/>
    <w:rsid w:val="412C2633"/>
    <w:rsid w:val="416230A8"/>
    <w:rsid w:val="41698BFB"/>
    <w:rsid w:val="417630E7"/>
    <w:rsid w:val="417E1DD1"/>
    <w:rsid w:val="41AD1BE4"/>
    <w:rsid w:val="41B38D61"/>
    <w:rsid w:val="41C8D63C"/>
    <w:rsid w:val="421A1F6C"/>
    <w:rsid w:val="4226B0C2"/>
    <w:rsid w:val="42344A1C"/>
    <w:rsid w:val="423F745F"/>
    <w:rsid w:val="4241D46B"/>
    <w:rsid w:val="4248AE12"/>
    <w:rsid w:val="42631A03"/>
    <w:rsid w:val="4267209A"/>
    <w:rsid w:val="42805914"/>
    <w:rsid w:val="4286DF97"/>
    <w:rsid w:val="42A3F655"/>
    <w:rsid w:val="42C345B7"/>
    <w:rsid w:val="42DF27D3"/>
    <w:rsid w:val="42E23086"/>
    <w:rsid w:val="42F3C5F2"/>
    <w:rsid w:val="4318A5C3"/>
    <w:rsid w:val="43193247"/>
    <w:rsid w:val="432F1F93"/>
    <w:rsid w:val="43419732"/>
    <w:rsid w:val="4362C7B1"/>
    <w:rsid w:val="4404C780"/>
    <w:rsid w:val="441763B9"/>
    <w:rsid w:val="444FA0C7"/>
    <w:rsid w:val="4456E12D"/>
    <w:rsid w:val="446D7DB9"/>
    <w:rsid w:val="44AC716C"/>
    <w:rsid w:val="44BE0FC5"/>
    <w:rsid w:val="44D11957"/>
    <w:rsid w:val="44F51E7F"/>
    <w:rsid w:val="44F8F0AC"/>
    <w:rsid w:val="4506D27F"/>
    <w:rsid w:val="4522E865"/>
    <w:rsid w:val="45267E8F"/>
    <w:rsid w:val="454A29D7"/>
    <w:rsid w:val="456C0CF6"/>
    <w:rsid w:val="456C77BE"/>
    <w:rsid w:val="456E49B4"/>
    <w:rsid w:val="457E7C42"/>
    <w:rsid w:val="45A9A167"/>
    <w:rsid w:val="45AF8B03"/>
    <w:rsid w:val="45D142F6"/>
    <w:rsid w:val="45D8EA4B"/>
    <w:rsid w:val="45E5BC5F"/>
    <w:rsid w:val="45E6ABCB"/>
    <w:rsid w:val="45F48E7B"/>
    <w:rsid w:val="4641E592"/>
    <w:rsid w:val="464D26E1"/>
    <w:rsid w:val="467A8E09"/>
    <w:rsid w:val="467B8DAB"/>
    <w:rsid w:val="46896798"/>
    <w:rsid w:val="46AA5C2D"/>
    <w:rsid w:val="46C72830"/>
    <w:rsid w:val="46D10A2E"/>
    <w:rsid w:val="46DCFE74"/>
    <w:rsid w:val="46E27294"/>
    <w:rsid w:val="47231B1E"/>
    <w:rsid w:val="4724B7D1"/>
    <w:rsid w:val="472B877A"/>
    <w:rsid w:val="4739C502"/>
    <w:rsid w:val="473DB7F5"/>
    <w:rsid w:val="474D9A13"/>
    <w:rsid w:val="4750D29A"/>
    <w:rsid w:val="477AB6C6"/>
    <w:rsid w:val="47878EA2"/>
    <w:rsid w:val="47E1B6EF"/>
    <w:rsid w:val="47FF3C3C"/>
    <w:rsid w:val="4842CD23"/>
    <w:rsid w:val="487BF5EA"/>
    <w:rsid w:val="48A49D4E"/>
    <w:rsid w:val="48A534C6"/>
    <w:rsid w:val="48FB061B"/>
    <w:rsid w:val="49071D50"/>
    <w:rsid w:val="4914C3E6"/>
    <w:rsid w:val="49311EE8"/>
    <w:rsid w:val="49826A5F"/>
    <w:rsid w:val="4983AAA8"/>
    <w:rsid w:val="4997D37A"/>
    <w:rsid w:val="4999E173"/>
    <w:rsid w:val="49A7E139"/>
    <w:rsid w:val="49BBCDC7"/>
    <w:rsid w:val="49DB7005"/>
    <w:rsid w:val="49FE837C"/>
    <w:rsid w:val="4A0A8783"/>
    <w:rsid w:val="4A104AF0"/>
    <w:rsid w:val="4A13AC1A"/>
    <w:rsid w:val="4A1E6AD2"/>
    <w:rsid w:val="4A211F48"/>
    <w:rsid w:val="4A22C4D4"/>
    <w:rsid w:val="4A394B54"/>
    <w:rsid w:val="4A448700"/>
    <w:rsid w:val="4A5BAAF0"/>
    <w:rsid w:val="4AC1B6C7"/>
    <w:rsid w:val="4AC37DC6"/>
    <w:rsid w:val="4AD40E99"/>
    <w:rsid w:val="4ADA7307"/>
    <w:rsid w:val="4AF4A896"/>
    <w:rsid w:val="4AFA7641"/>
    <w:rsid w:val="4B41ACEC"/>
    <w:rsid w:val="4B78F4D9"/>
    <w:rsid w:val="4B7CCACA"/>
    <w:rsid w:val="4BA439A1"/>
    <w:rsid w:val="4BA848DE"/>
    <w:rsid w:val="4BC762E4"/>
    <w:rsid w:val="4BDBA6B1"/>
    <w:rsid w:val="4BE30EB4"/>
    <w:rsid w:val="4C13BBF5"/>
    <w:rsid w:val="4C167B7C"/>
    <w:rsid w:val="4C2D080A"/>
    <w:rsid w:val="4C36194C"/>
    <w:rsid w:val="4C7190B0"/>
    <w:rsid w:val="4C8EB28F"/>
    <w:rsid w:val="4CA5EEF1"/>
    <w:rsid w:val="4CF29357"/>
    <w:rsid w:val="4D3EA7FE"/>
    <w:rsid w:val="4D6F0A5A"/>
    <w:rsid w:val="4DAE7877"/>
    <w:rsid w:val="4DB1F1A7"/>
    <w:rsid w:val="4DCA943B"/>
    <w:rsid w:val="4E0A0712"/>
    <w:rsid w:val="4E13F678"/>
    <w:rsid w:val="4E1BEDFA"/>
    <w:rsid w:val="4E3E4EA2"/>
    <w:rsid w:val="4E7CB9CC"/>
    <w:rsid w:val="4E855724"/>
    <w:rsid w:val="4EA984EF"/>
    <w:rsid w:val="4EB4C462"/>
    <w:rsid w:val="4ECE418C"/>
    <w:rsid w:val="4ED3C073"/>
    <w:rsid w:val="4EDE033E"/>
    <w:rsid w:val="4EED4710"/>
    <w:rsid w:val="4EEFBFFE"/>
    <w:rsid w:val="4F148197"/>
    <w:rsid w:val="4F7E5D0E"/>
    <w:rsid w:val="4F8DEB5B"/>
    <w:rsid w:val="4F9E5B0C"/>
    <w:rsid w:val="4FA5422F"/>
    <w:rsid w:val="4FAC4519"/>
    <w:rsid w:val="4FB9E19D"/>
    <w:rsid w:val="4FE33A54"/>
    <w:rsid w:val="4FF3DDB3"/>
    <w:rsid w:val="5036780D"/>
    <w:rsid w:val="507206E1"/>
    <w:rsid w:val="50A9B96A"/>
    <w:rsid w:val="50C44409"/>
    <w:rsid w:val="50D164AF"/>
    <w:rsid w:val="510FB092"/>
    <w:rsid w:val="5126AB9B"/>
    <w:rsid w:val="512CAA80"/>
    <w:rsid w:val="5147D894"/>
    <w:rsid w:val="514FE224"/>
    <w:rsid w:val="51571B2D"/>
    <w:rsid w:val="515A5A1E"/>
    <w:rsid w:val="516D0595"/>
    <w:rsid w:val="517BD36A"/>
    <w:rsid w:val="51B0EB60"/>
    <w:rsid w:val="51B72724"/>
    <w:rsid w:val="51B90FA4"/>
    <w:rsid w:val="51D5ABBA"/>
    <w:rsid w:val="51DF1031"/>
    <w:rsid w:val="51E1516B"/>
    <w:rsid w:val="51FBF1F2"/>
    <w:rsid w:val="52297603"/>
    <w:rsid w:val="52316EB8"/>
    <w:rsid w:val="5254C2E9"/>
    <w:rsid w:val="526F61B4"/>
    <w:rsid w:val="52945361"/>
    <w:rsid w:val="52B3D320"/>
    <w:rsid w:val="52D47153"/>
    <w:rsid w:val="52D7E98A"/>
    <w:rsid w:val="52FCF5AF"/>
    <w:rsid w:val="532A16EE"/>
    <w:rsid w:val="5341C855"/>
    <w:rsid w:val="534E318C"/>
    <w:rsid w:val="536918DB"/>
    <w:rsid w:val="536FC1E2"/>
    <w:rsid w:val="5385C325"/>
    <w:rsid w:val="53973573"/>
    <w:rsid w:val="53A11599"/>
    <w:rsid w:val="53A32E00"/>
    <w:rsid w:val="53BD0FB8"/>
    <w:rsid w:val="53F607E2"/>
    <w:rsid w:val="5414C610"/>
    <w:rsid w:val="541EE783"/>
    <w:rsid w:val="5427BFE6"/>
    <w:rsid w:val="54695BE0"/>
    <w:rsid w:val="5475EAC0"/>
    <w:rsid w:val="5488B1D6"/>
    <w:rsid w:val="54B837B1"/>
    <w:rsid w:val="54C8DBF2"/>
    <w:rsid w:val="54C9BFA1"/>
    <w:rsid w:val="54CBD04F"/>
    <w:rsid w:val="54EE63C8"/>
    <w:rsid w:val="55377898"/>
    <w:rsid w:val="55CA8E8B"/>
    <w:rsid w:val="5642687B"/>
    <w:rsid w:val="565CCB56"/>
    <w:rsid w:val="5690511C"/>
    <w:rsid w:val="56AC3D4A"/>
    <w:rsid w:val="571EE8EA"/>
    <w:rsid w:val="57399CD1"/>
    <w:rsid w:val="57452606"/>
    <w:rsid w:val="57942A8E"/>
    <w:rsid w:val="57AC606E"/>
    <w:rsid w:val="57E3BD08"/>
    <w:rsid w:val="57E57A3B"/>
    <w:rsid w:val="57ED2973"/>
    <w:rsid w:val="58062E56"/>
    <w:rsid w:val="5809A2C7"/>
    <w:rsid w:val="5809A9DE"/>
    <w:rsid w:val="583A2CD3"/>
    <w:rsid w:val="5848407C"/>
    <w:rsid w:val="584A8818"/>
    <w:rsid w:val="585633A8"/>
    <w:rsid w:val="58B99D75"/>
    <w:rsid w:val="58D21875"/>
    <w:rsid w:val="58E0C6EA"/>
    <w:rsid w:val="58E561CE"/>
    <w:rsid w:val="58F6D9F5"/>
    <w:rsid w:val="58F70CC6"/>
    <w:rsid w:val="595789ED"/>
    <w:rsid w:val="595B09D5"/>
    <w:rsid w:val="596F6BDA"/>
    <w:rsid w:val="5987765A"/>
    <w:rsid w:val="599969CB"/>
    <w:rsid w:val="59B4B57B"/>
    <w:rsid w:val="59DF2095"/>
    <w:rsid w:val="59EABB0A"/>
    <w:rsid w:val="59EB337E"/>
    <w:rsid w:val="59EB7302"/>
    <w:rsid w:val="5A0BC02E"/>
    <w:rsid w:val="5A24600B"/>
    <w:rsid w:val="5A24B2EA"/>
    <w:rsid w:val="5A27B31D"/>
    <w:rsid w:val="5A3273B4"/>
    <w:rsid w:val="5A7B81AD"/>
    <w:rsid w:val="5A878399"/>
    <w:rsid w:val="5A8B7B05"/>
    <w:rsid w:val="5AB20B80"/>
    <w:rsid w:val="5AB8B384"/>
    <w:rsid w:val="5ABE4B48"/>
    <w:rsid w:val="5ADBA561"/>
    <w:rsid w:val="5AEA8C13"/>
    <w:rsid w:val="5AF305C4"/>
    <w:rsid w:val="5B209ABE"/>
    <w:rsid w:val="5B2DD30B"/>
    <w:rsid w:val="5B3C2C2A"/>
    <w:rsid w:val="5B552877"/>
    <w:rsid w:val="5B7F347D"/>
    <w:rsid w:val="5BA06694"/>
    <w:rsid w:val="5BD6C428"/>
    <w:rsid w:val="5BEF9DD7"/>
    <w:rsid w:val="5C00767E"/>
    <w:rsid w:val="5C293D53"/>
    <w:rsid w:val="5C5D3542"/>
    <w:rsid w:val="5C6740AC"/>
    <w:rsid w:val="5C7CCD87"/>
    <w:rsid w:val="5CD26C78"/>
    <w:rsid w:val="5CE05A35"/>
    <w:rsid w:val="5CE69B82"/>
    <w:rsid w:val="5D027128"/>
    <w:rsid w:val="5D0E02E3"/>
    <w:rsid w:val="5D11094E"/>
    <w:rsid w:val="5D1709DE"/>
    <w:rsid w:val="5D28BFCD"/>
    <w:rsid w:val="5D57F87B"/>
    <w:rsid w:val="5D585E47"/>
    <w:rsid w:val="5D6A2185"/>
    <w:rsid w:val="5D70B6EF"/>
    <w:rsid w:val="5D7F61CD"/>
    <w:rsid w:val="5D8A16FB"/>
    <w:rsid w:val="5D8B583F"/>
    <w:rsid w:val="5D902258"/>
    <w:rsid w:val="5DA7DBE5"/>
    <w:rsid w:val="5DD66E23"/>
    <w:rsid w:val="5E04877B"/>
    <w:rsid w:val="5E0F4882"/>
    <w:rsid w:val="5E4114AF"/>
    <w:rsid w:val="5E4A144D"/>
    <w:rsid w:val="5E4CBDDE"/>
    <w:rsid w:val="5EA208B5"/>
    <w:rsid w:val="5EAA2D53"/>
    <w:rsid w:val="5EB33AF6"/>
    <w:rsid w:val="5ED088E5"/>
    <w:rsid w:val="5ED49028"/>
    <w:rsid w:val="5EE2921F"/>
    <w:rsid w:val="5F0391C1"/>
    <w:rsid w:val="5F059B2B"/>
    <w:rsid w:val="5F0D94DB"/>
    <w:rsid w:val="5F3BBFBB"/>
    <w:rsid w:val="5F5827CA"/>
    <w:rsid w:val="5F7462E9"/>
    <w:rsid w:val="5F82B43E"/>
    <w:rsid w:val="5F8C4889"/>
    <w:rsid w:val="5F947ABC"/>
    <w:rsid w:val="5F9E35BC"/>
    <w:rsid w:val="5FC5831B"/>
    <w:rsid w:val="5FD9517F"/>
    <w:rsid w:val="5FFE94D5"/>
    <w:rsid w:val="60120A84"/>
    <w:rsid w:val="601A7B59"/>
    <w:rsid w:val="60384EB2"/>
    <w:rsid w:val="603C2479"/>
    <w:rsid w:val="609549A6"/>
    <w:rsid w:val="60978E1B"/>
    <w:rsid w:val="609EB158"/>
    <w:rsid w:val="60AB4BCB"/>
    <w:rsid w:val="60C917F6"/>
    <w:rsid w:val="60F21E95"/>
    <w:rsid w:val="60F4B38D"/>
    <w:rsid w:val="611455A1"/>
    <w:rsid w:val="61255636"/>
    <w:rsid w:val="61387D1E"/>
    <w:rsid w:val="6138EB67"/>
    <w:rsid w:val="615B24A7"/>
    <w:rsid w:val="6174D1D2"/>
    <w:rsid w:val="619D3BCD"/>
    <w:rsid w:val="61B3CCA7"/>
    <w:rsid w:val="61B9A13D"/>
    <w:rsid w:val="61C5CBBC"/>
    <w:rsid w:val="61C8F2EA"/>
    <w:rsid w:val="61E6BB4C"/>
    <w:rsid w:val="61FF5728"/>
    <w:rsid w:val="6219A379"/>
    <w:rsid w:val="62202F57"/>
    <w:rsid w:val="6228C7F3"/>
    <w:rsid w:val="625CA6E9"/>
    <w:rsid w:val="626EFFC7"/>
    <w:rsid w:val="6276B981"/>
    <w:rsid w:val="628AEEC3"/>
    <w:rsid w:val="629BE9BF"/>
    <w:rsid w:val="62A5A9C1"/>
    <w:rsid w:val="62D11A27"/>
    <w:rsid w:val="633E5F07"/>
    <w:rsid w:val="63419358"/>
    <w:rsid w:val="6359C707"/>
    <w:rsid w:val="635C9426"/>
    <w:rsid w:val="636DA9AD"/>
    <w:rsid w:val="63867E33"/>
    <w:rsid w:val="6395F748"/>
    <w:rsid w:val="63CBB294"/>
    <w:rsid w:val="63DFC469"/>
    <w:rsid w:val="63E8000C"/>
    <w:rsid w:val="641027BB"/>
    <w:rsid w:val="64242DCB"/>
    <w:rsid w:val="6464985B"/>
    <w:rsid w:val="64757AB5"/>
    <w:rsid w:val="648A0A49"/>
    <w:rsid w:val="64A79F5F"/>
    <w:rsid w:val="64BAAD7B"/>
    <w:rsid w:val="64C33D11"/>
    <w:rsid w:val="64C38B8D"/>
    <w:rsid w:val="64C420C0"/>
    <w:rsid w:val="64CF7A78"/>
    <w:rsid w:val="64E9F0E1"/>
    <w:rsid w:val="65042358"/>
    <w:rsid w:val="6522C04A"/>
    <w:rsid w:val="653D1640"/>
    <w:rsid w:val="65494B86"/>
    <w:rsid w:val="654DC493"/>
    <w:rsid w:val="656D4E50"/>
    <w:rsid w:val="65834D08"/>
    <w:rsid w:val="6585140A"/>
    <w:rsid w:val="65ADC367"/>
    <w:rsid w:val="65C5BFC7"/>
    <w:rsid w:val="65D0B106"/>
    <w:rsid w:val="65D768DB"/>
    <w:rsid w:val="65F7B30D"/>
    <w:rsid w:val="6632BECC"/>
    <w:rsid w:val="665121A3"/>
    <w:rsid w:val="66567995"/>
    <w:rsid w:val="666B09AC"/>
    <w:rsid w:val="6678EA17"/>
    <w:rsid w:val="6695660C"/>
    <w:rsid w:val="66A14C72"/>
    <w:rsid w:val="6701E304"/>
    <w:rsid w:val="6708428C"/>
    <w:rsid w:val="671D8B67"/>
    <w:rsid w:val="6757714F"/>
    <w:rsid w:val="676940D3"/>
    <w:rsid w:val="676D8391"/>
    <w:rsid w:val="678DF33F"/>
    <w:rsid w:val="67A8F734"/>
    <w:rsid w:val="67AE9C23"/>
    <w:rsid w:val="67BFCFCF"/>
    <w:rsid w:val="67C325AC"/>
    <w:rsid w:val="67E1DDAF"/>
    <w:rsid w:val="67ED4B77"/>
    <w:rsid w:val="6839B855"/>
    <w:rsid w:val="685ACD3D"/>
    <w:rsid w:val="68777491"/>
    <w:rsid w:val="687F2705"/>
    <w:rsid w:val="688D5A4C"/>
    <w:rsid w:val="68D08AEC"/>
    <w:rsid w:val="68D77C3A"/>
    <w:rsid w:val="68ED1900"/>
    <w:rsid w:val="6901981D"/>
    <w:rsid w:val="692BE9CC"/>
    <w:rsid w:val="6949A4B5"/>
    <w:rsid w:val="698D099F"/>
    <w:rsid w:val="698F6A34"/>
    <w:rsid w:val="69998D02"/>
    <w:rsid w:val="69B473CE"/>
    <w:rsid w:val="69B84469"/>
    <w:rsid w:val="69C030F4"/>
    <w:rsid w:val="69C88B74"/>
    <w:rsid w:val="69D3712E"/>
    <w:rsid w:val="6A130957"/>
    <w:rsid w:val="6A26360A"/>
    <w:rsid w:val="6A4D7256"/>
    <w:rsid w:val="6A6BD385"/>
    <w:rsid w:val="6A944616"/>
    <w:rsid w:val="6AD7612A"/>
    <w:rsid w:val="6AE2730B"/>
    <w:rsid w:val="6AE3C9BC"/>
    <w:rsid w:val="6AEF3975"/>
    <w:rsid w:val="6AF78A3A"/>
    <w:rsid w:val="6B0699D8"/>
    <w:rsid w:val="6B103ABD"/>
    <w:rsid w:val="6B3C39E1"/>
    <w:rsid w:val="6B486457"/>
    <w:rsid w:val="6B588669"/>
    <w:rsid w:val="6B85F967"/>
    <w:rsid w:val="6B8E61FD"/>
    <w:rsid w:val="6B939CEF"/>
    <w:rsid w:val="6B9D7D58"/>
    <w:rsid w:val="6BAE42C9"/>
    <w:rsid w:val="6BB3DD79"/>
    <w:rsid w:val="6BB45EC6"/>
    <w:rsid w:val="6BBEC18B"/>
    <w:rsid w:val="6BC2D233"/>
    <w:rsid w:val="6BDE882B"/>
    <w:rsid w:val="6BF0BF08"/>
    <w:rsid w:val="6C08FC59"/>
    <w:rsid w:val="6C2248A0"/>
    <w:rsid w:val="6C35C0A8"/>
    <w:rsid w:val="6C3701B7"/>
    <w:rsid w:val="6C70D9CC"/>
    <w:rsid w:val="6C766526"/>
    <w:rsid w:val="6C9F24E9"/>
    <w:rsid w:val="6CF691CC"/>
    <w:rsid w:val="6D10DD6D"/>
    <w:rsid w:val="6D1A431D"/>
    <w:rsid w:val="6D2CF9C8"/>
    <w:rsid w:val="6D4C6FE5"/>
    <w:rsid w:val="6D5132FD"/>
    <w:rsid w:val="6D5306DE"/>
    <w:rsid w:val="6D6B5A5A"/>
    <w:rsid w:val="6D843340"/>
    <w:rsid w:val="6D88ADBB"/>
    <w:rsid w:val="6D97F299"/>
    <w:rsid w:val="6DB00CC9"/>
    <w:rsid w:val="6DF8164D"/>
    <w:rsid w:val="6E072615"/>
    <w:rsid w:val="6E1593CD"/>
    <w:rsid w:val="6E348E41"/>
    <w:rsid w:val="6E44E722"/>
    <w:rsid w:val="6E4A135A"/>
    <w:rsid w:val="6E7694D1"/>
    <w:rsid w:val="6E96FC16"/>
    <w:rsid w:val="6EA1E64C"/>
    <w:rsid w:val="6EBADE1D"/>
    <w:rsid w:val="6EBBE28F"/>
    <w:rsid w:val="6ED5A9FF"/>
    <w:rsid w:val="6EE30FC7"/>
    <w:rsid w:val="6EED06C8"/>
    <w:rsid w:val="6F15C523"/>
    <w:rsid w:val="6F294379"/>
    <w:rsid w:val="6F46CC8C"/>
    <w:rsid w:val="6F573E15"/>
    <w:rsid w:val="6FC9FBD4"/>
    <w:rsid w:val="6FD25C89"/>
    <w:rsid w:val="6FD8B46E"/>
    <w:rsid w:val="6FE16861"/>
    <w:rsid w:val="701C34CB"/>
    <w:rsid w:val="702F9FC4"/>
    <w:rsid w:val="703C308F"/>
    <w:rsid w:val="704BFF96"/>
    <w:rsid w:val="70544AC6"/>
    <w:rsid w:val="707DD132"/>
    <w:rsid w:val="708C78B0"/>
    <w:rsid w:val="70A7AECA"/>
    <w:rsid w:val="70B7B935"/>
    <w:rsid w:val="70BF10BF"/>
    <w:rsid w:val="70EC204F"/>
    <w:rsid w:val="71077EEA"/>
    <w:rsid w:val="7115E44F"/>
    <w:rsid w:val="7131ADBB"/>
    <w:rsid w:val="7131DC1A"/>
    <w:rsid w:val="713C8923"/>
    <w:rsid w:val="714BDE61"/>
    <w:rsid w:val="71660C7F"/>
    <w:rsid w:val="71788BEE"/>
    <w:rsid w:val="7182FFF5"/>
    <w:rsid w:val="718887E2"/>
    <w:rsid w:val="71A931D2"/>
    <w:rsid w:val="71AFC3E8"/>
    <w:rsid w:val="71DA0EBD"/>
    <w:rsid w:val="71EA42DD"/>
    <w:rsid w:val="71F27B2F"/>
    <w:rsid w:val="71FE02D2"/>
    <w:rsid w:val="72010818"/>
    <w:rsid w:val="720E31B0"/>
    <w:rsid w:val="7248B0A5"/>
    <w:rsid w:val="72503E97"/>
    <w:rsid w:val="7253AE09"/>
    <w:rsid w:val="727E1620"/>
    <w:rsid w:val="7288E98F"/>
    <w:rsid w:val="728D6CCC"/>
    <w:rsid w:val="7297B8B3"/>
    <w:rsid w:val="72CFD30A"/>
    <w:rsid w:val="730CAC32"/>
    <w:rsid w:val="7343520F"/>
    <w:rsid w:val="734DEBD8"/>
    <w:rsid w:val="7362CC03"/>
    <w:rsid w:val="736639CF"/>
    <w:rsid w:val="7373F918"/>
    <w:rsid w:val="737547BF"/>
    <w:rsid w:val="737B80D2"/>
    <w:rsid w:val="739B351E"/>
    <w:rsid w:val="73ADFBEC"/>
    <w:rsid w:val="73C41CE8"/>
    <w:rsid w:val="73C69F76"/>
    <w:rsid w:val="74010A4A"/>
    <w:rsid w:val="745CCF07"/>
    <w:rsid w:val="746322D5"/>
    <w:rsid w:val="74828538"/>
    <w:rsid w:val="749C2F52"/>
    <w:rsid w:val="74B224D5"/>
    <w:rsid w:val="74F60533"/>
    <w:rsid w:val="751CEEC5"/>
    <w:rsid w:val="7529C34D"/>
    <w:rsid w:val="753BFF52"/>
    <w:rsid w:val="753D14C7"/>
    <w:rsid w:val="75666058"/>
    <w:rsid w:val="757DAFBC"/>
    <w:rsid w:val="757F066D"/>
    <w:rsid w:val="75A01B55"/>
    <w:rsid w:val="75D244B6"/>
    <w:rsid w:val="75F19AAC"/>
    <w:rsid w:val="75FFE4BD"/>
    <w:rsid w:val="76190141"/>
    <w:rsid w:val="76661858"/>
    <w:rsid w:val="7667BFA3"/>
    <w:rsid w:val="769662CA"/>
    <w:rsid w:val="76A4135E"/>
    <w:rsid w:val="76B7283B"/>
    <w:rsid w:val="76BB2EE2"/>
    <w:rsid w:val="76CB3AE2"/>
    <w:rsid w:val="76E3658B"/>
    <w:rsid w:val="771DE85A"/>
    <w:rsid w:val="773DF067"/>
    <w:rsid w:val="7757C3F0"/>
    <w:rsid w:val="77A442C3"/>
    <w:rsid w:val="77A7ADD5"/>
    <w:rsid w:val="77C95F8B"/>
    <w:rsid w:val="78102F87"/>
    <w:rsid w:val="782F2F15"/>
    <w:rsid w:val="786591F4"/>
    <w:rsid w:val="78703F71"/>
    <w:rsid w:val="7891DD1C"/>
    <w:rsid w:val="78A0470E"/>
    <w:rsid w:val="78A262C6"/>
    <w:rsid w:val="78A640B6"/>
    <w:rsid w:val="78B55CEE"/>
    <w:rsid w:val="78CF1AEB"/>
    <w:rsid w:val="78D1EC27"/>
    <w:rsid w:val="78E64285"/>
    <w:rsid w:val="791E38FD"/>
    <w:rsid w:val="791EF3A4"/>
    <w:rsid w:val="79642E18"/>
    <w:rsid w:val="7969AD05"/>
    <w:rsid w:val="796BB2AB"/>
    <w:rsid w:val="7975A175"/>
    <w:rsid w:val="797B2ACA"/>
    <w:rsid w:val="797F59D4"/>
    <w:rsid w:val="79824E07"/>
    <w:rsid w:val="79947E82"/>
    <w:rsid w:val="79AA2CB9"/>
    <w:rsid w:val="79C92C21"/>
    <w:rsid w:val="79CA077D"/>
    <w:rsid w:val="79D45DA5"/>
    <w:rsid w:val="79EF989C"/>
    <w:rsid w:val="79F6670C"/>
    <w:rsid w:val="7A2C7571"/>
    <w:rsid w:val="7A2C83CF"/>
    <w:rsid w:val="7A444529"/>
    <w:rsid w:val="7A5ADF4C"/>
    <w:rsid w:val="7A6BA0CD"/>
    <w:rsid w:val="7A79B396"/>
    <w:rsid w:val="7A898CAC"/>
    <w:rsid w:val="7A9F8FB6"/>
    <w:rsid w:val="7AA42D4F"/>
    <w:rsid w:val="7AD4CEA6"/>
    <w:rsid w:val="7AE038C1"/>
    <w:rsid w:val="7AE64095"/>
    <w:rsid w:val="7AEAAC3C"/>
    <w:rsid w:val="7AF6CFD3"/>
    <w:rsid w:val="7B1A9FA2"/>
    <w:rsid w:val="7B379042"/>
    <w:rsid w:val="7B481403"/>
    <w:rsid w:val="7B6ACDE3"/>
    <w:rsid w:val="7B957801"/>
    <w:rsid w:val="7B9E9758"/>
    <w:rsid w:val="7BB6B803"/>
    <w:rsid w:val="7BD88F22"/>
    <w:rsid w:val="7BEC8C99"/>
    <w:rsid w:val="7BF057F2"/>
    <w:rsid w:val="7C08399C"/>
    <w:rsid w:val="7C15DA2A"/>
    <w:rsid w:val="7C3A9F03"/>
    <w:rsid w:val="7C3D9DF8"/>
    <w:rsid w:val="7C43BA65"/>
    <w:rsid w:val="7C51604B"/>
    <w:rsid w:val="7C6084C2"/>
    <w:rsid w:val="7C77B4DC"/>
    <w:rsid w:val="7C806ABA"/>
    <w:rsid w:val="7C917F8C"/>
    <w:rsid w:val="7CA6141F"/>
    <w:rsid w:val="7CAEB373"/>
    <w:rsid w:val="7CD8B226"/>
    <w:rsid w:val="7CE3F980"/>
    <w:rsid w:val="7D19FFD8"/>
    <w:rsid w:val="7D29B82B"/>
    <w:rsid w:val="7D364371"/>
    <w:rsid w:val="7D435B5A"/>
    <w:rsid w:val="7D448A4A"/>
    <w:rsid w:val="7D663975"/>
    <w:rsid w:val="7D69D29E"/>
    <w:rsid w:val="7DBBE641"/>
    <w:rsid w:val="7DC58E24"/>
    <w:rsid w:val="7DD49E4B"/>
    <w:rsid w:val="7DE02CD6"/>
    <w:rsid w:val="7DE1D40D"/>
    <w:rsid w:val="7DE59677"/>
    <w:rsid w:val="7DF28C05"/>
    <w:rsid w:val="7E35DA57"/>
    <w:rsid w:val="7E7FE912"/>
    <w:rsid w:val="7E9251F7"/>
    <w:rsid w:val="7E97C712"/>
    <w:rsid w:val="7EC291EA"/>
    <w:rsid w:val="7ED0E541"/>
    <w:rsid w:val="7F01F272"/>
    <w:rsid w:val="7F6B01FD"/>
    <w:rsid w:val="7FB563E3"/>
    <w:rsid w:val="7FB7AD50"/>
    <w:rsid w:val="7FBE8292"/>
    <w:rsid w:val="7FEC60EE"/>
    <w:rsid w:val="7FEECE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E3E398D"/>
  <w15:docId w15:val="{8C47F05F-6174-4F61-B0BF-A92E2AA9A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065F2"/>
    <w:pPr>
      <w:spacing w:line="300" w:lineRule="exact"/>
    </w:pPr>
    <w:rPr>
      <w:rFonts w:ascii="Times New Roman" w:eastAsia="メイリオ" w:hAnsi="Times New Roman" w:cs="BIZ UDゴシック"/>
      <w:sz w:val="21"/>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rsid w:val="007B627A"/>
    <w:tblPr>
      <w:tblInd w:w="0" w:type="dxa"/>
      <w:tblCellMar>
        <w:top w:w="0" w:type="dxa"/>
        <w:left w:w="0" w:type="dxa"/>
        <w:bottom w:w="0" w:type="dxa"/>
        <w:right w:w="0" w:type="dxa"/>
      </w:tblCellMar>
    </w:tblPr>
  </w:style>
  <w:style w:type="paragraph" w:styleId="a3">
    <w:name w:val="Body Text"/>
    <w:basedOn w:val="a"/>
    <w:uiPriority w:val="1"/>
    <w:qFormat/>
    <w:rsid w:val="00A7707D"/>
    <w:rPr>
      <w:rFonts w:eastAsia="BIZ UDPゴシック"/>
      <w:szCs w:val="21"/>
    </w:rPr>
  </w:style>
  <w:style w:type="paragraph" w:styleId="a4">
    <w:name w:val="List Paragraph"/>
    <w:basedOn w:val="a"/>
    <w:uiPriority w:val="1"/>
    <w:qFormat/>
    <w:pPr>
      <w:spacing w:before="18"/>
      <w:ind w:left="542" w:hanging="415"/>
    </w:pPr>
  </w:style>
  <w:style w:type="paragraph" w:customStyle="1" w:styleId="TableParagraph">
    <w:name w:val="Table Paragraph"/>
    <w:basedOn w:val="a"/>
    <w:uiPriority w:val="1"/>
    <w:qFormat/>
  </w:style>
  <w:style w:type="paragraph" w:styleId="a5">
    <w:name w:val="header"/>
    <w:basedOn w:val="a"/>
    <w:link w:val="a6"/>
    <w:uiPriority w:val="99"/>
    <w:unhideWhenUsed/>
    <w:rsid w:val="00EA6964"/>
    <w:pPr>
      <w:tabs>
        <w:tab w:val="center" w:pos="4252"/>
        <w:tab w:val="right" w:pos="8504"/>
      </w:tabs>
      <w:snapToGrid w:val="0"/>
    </w:pPr>
  </w:style>
  <w:style w:type="character" w:customStyle="1" w:styleId="a6">
    <w:name w:val="ヘッダー (文字)"/>
    <w:basedOn w:val="a0"/>
    <w:link w:val="a5"/>
    <w:uiPriority w:val="99"/>
    <w:rsid w:val="00EA6964"/>
    <w:rPr>
      <w:rFonts w:ascii="BIZ UDゴシック" w:eastAsia="BIZ UDゴシック" w:hAnsi="BIZ UDゴシック" w:cs="BIZ UDゴシック"/>
      <w:lang w:eastAsia="ja-JP"/>
    </w:rPr>
  </w:style>
  <w:style w:type="paragraph" w:styleId="a7">
    <w:name w:val="footer"/>
    <w:basedOn w:val="a"/>
    <w:link w:val="a8"/>
    <w:uiPriority w:val="99"/>
    <w:unhideWhenUsed/>
    <w:rsid w:val="00EA6964"/>
    <w:pPr>
      <w:tabs>
        <w:tab w:val="center" w:pos="4252"/>
        <w:tab w:val="right" w:pos="8504"/>
      </w:tabs>
      <w:snapToGrid w:val="0"/>
    </w:pPr>
  </w:style>
  <w:style w:type="character" w:customStyle="1" w:styleId="a8">
    <w:name w:val="フッター (文字)"/>
    <w:basedOn w:val="a0"/>
    <w:link w:val="a7"/>
    <w:uiPriority w:val="99"/>
    <w:rsid w:val="00EA6964"/>
    <w:rPr>
      <w:rFonts w:ascii="BIZ UDゴシック" w:eastAsia="BIZ UDゴシック" w:hAnsi="BIZ UDゴシック" w:cs="BIZ UDゴシック"/>
      <w:lang w:eastAsia="ja-JP"/>
    </w:rPr>
  </w:style>
  <w:style w:type="paragraph" w:styleId="a9">
    <w:name w:val="Revision"/>
    <w:hidden/>
    <w:uiPriority w:val="99"/>
    <w:semiHidden/>
    <w:rsid w:val="000704DE"/>
    <w:pPr>
      <w:widowControl/>
      <w:autoSpaceDE/>
      <w:autoSpaceDN/>
    </w:pPr>
    <w:rPr>
      <w:rFonts w:ascii="BIZ UDゴシック" w:eastAsia="BIZ UDゴシック" w:hAnsi="BIZ UDゴシック" w:cs="BIZ UDゴシック"/>
      <w:lang w:eastAsia="ja-JP"/>
    </w:rPr>
  </w:style>
  <w:style w:type="character" w:styleId="aa">
    <w:name w:val="annotation reference"/>
    <w:basedOn w:val="a0"/>
    <w:uiPriority w:val="99"/>
    <w:semiHidden/>
    <w:unhideWhenUsed/>
    <w:rsid w:val="000A6799"/>
    <w:rPr>
      <w:sz w:val="18"/>
      <w:szCs w:val="18"/>
    </w:rPr>
  </w:style>
  <w:style w:type="paragraph" w:styleId="ab">
    <w:name w:val="annotation text"/>
    <w:basedOn w:val="a"/>
    <w:link w:val="ac"/>
    <w:uiPriority w:val="99"/>
    <w:unhideWhenUsed/>
    <w:rsid w:val="000A6799"/>
  </w:style>
  <w:style w:type="character" w:customStyle="1" w:styleId="ac">
    <w:name w:val="コメント文字列 (文字)"/>
    <w:basedOn w:val="a0"/>
    <w:link w:val="ab"/>
    <w:uiPriority w:val="99"/>
    <w:rsid w:val="000A6799"/>
    <w:rPr>
      <w:rFonts w:ascii="BIZ UDゴシック" w:eastAsia="BIZ UDゴシック" w:hAnsi="BIZ UDゴシック" w:cs="BIZ UDゴシック"/>
      <w:lang w:eastAsia="ja-JP"/>
    </w:rPr>
  </w:style>
  <w:style w:type="paragraph" w:styleId="ad">
    <w:name w:val="annotation subject"/>
    <w:basedOn w:val="ab"/>
    <w:next w:val="ab"/>
    <w:link w:val="ae"/>
    <w:uiPriority w:val="99"/>
    <w:semiHidden/>
    <w:unhideWhenUsed/>
    <w:rsid w:val="000A6799"/>
    <w:rPr>
      <w:b/>
      <w:bCs/>
    </w:rPr>
  </w:style>
  <w:style w:type="character" w:customStyle="1" w:styleId="ae">
    <w:name w:val="コメント内容 (文字)"/>
    <w:basedOn w:val="ac"/>
    <w:link w:val="ad"/>
    <w:uiPriority w:val="99"/>
    <w:semiHidden/>
    <w:rsid w:val="000A6799"/>
    <w:rPr>
      <w:rFonts w:ascii="BIZ UDゴシック" w:eastAsia="BIZ UDゴシック" w:hAnsi="BIZ UDゴシック" w:cs="BIZ UDゴシック"/>
      <w:b/>
      <w:bCs/>
      <w:lang w:eastAsia="ja-JP"/>
    </w:rPr>
  </w:style>
  <w:style w:type="character" w:styleId="af">
    <w:name w:val="Hyperlink"/>
    <w:basedOn w:val="a0"/>
    <w:uiPriority w:val="99"/>
    <w:unhideWhenUsed/>
    <w:rsid w:val="001A71B6"/>
    <w:rPr>
      <w:color w:val="0000FF" w:themeColor="hyperlink"/>
      <w:u w:val="single"/>
    </w:rPr>
  </w:style>
  <w:style w:type="character" w:styleId="af0">
    <w:name w:val="Unresolved Mention"/>
    <w:basedOn w:val="a0"/>
    <w:uiPriority w:val="99"/>
    <w:semiHidden/>
    <w:unhideWhenUsed/>
    <w:rsid w:val="001A71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42F713-2A0F-4A7A-94CA-20655C71B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4</TotalTime>
  <Pages>2</Pages>
  <Words>436</Words>
  <Characters>2487</Characters>
  <Application>Microsoft Office Word</Application>
  <DocSecurity>0</DocSecurity>
  <Lines>20</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有希子 福嶋</cp:lastModifiedBy>
  <cp:revision>39</cp:revision>
  <dcterms:created xsi:type="dcterms:W3CDTF">2023-05-31T02:09:00Z</dcterms:created>
  <dcterms:modified xsi:type="dcterms:W3CDTF">2024-06-06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3-13T00:00:00Z</vt:filetime>
  </property>
  <property fmtid="{D5CDD505-2E9C-101B-9397-08002B2CF9AE}" pid="3" name="LastSaved">
    <vt:filetime>2023-03-13T00:00:00Z</vt:filetime>
  </property>
  <property fmtid="{D5CDD505-2E9C-101B-9397-08002B2CF9AE}" pid="4" name="Producer">
    <vt:lpwstr>Microsoft: Print To PDF</vt:lpwstr>
  </property>
  <property fmtid="{D5CDD505-2E9C-101B-9397-08002B2CF9AE}" pid="5" name="GrammarlyDocumentId">
    <vt:lpwstr>35236200fdb2f66f518bd5d401dfe99773b9699c929eb254dcdc66e0d269e131</vt:lpwstr>
  </property>
</Properties>
</file>